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23AF" w:rsidRPr="00FF53AE" w:rsidRDefault="00BE23AF" w:rsidP="00CE0FDB">
      <w:r w:rsidRPr="00FF53AE">
        <w:rPr>
          <w:noProof/>
          <w:lang w:eastAsia="en-GB"/>
        </w:rPr>
        <w:drawing>
          <wp:anchor distT="0" distB="0" distL="114300" distR="114300" simplePos="0" relativeHeight="251658240" behindDoc="0" locked="0" layoutInCell="1" allowOverlap="1" wp14:anchorId="3D862172" wp14:editId="5DBDF94A">
            <wp:simplePos x="2952750" y="914400"/>
            <wp:positionH relativeFrom="margin">
              <wp:align>left</wp:align>
            </wp:positionH>
            <wp:positionV relativeFrom="margin">
              <wp:align>top</wp:align>
            </wp:positionV>
            <wp:extent cx="2225675" cy="942975"/>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col_white_background.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22488" cy="941530"/>
                    </a:xfrm>
                    <a:prstGeom prst="rect">
                      <a:avLst/>
                    </a:prstGeom>
                  </pic:spPr>
                </pic:pic>
              </a:graphicData>
            </a:graphic>
            <wp14:sizeRelH relativeFrom="margin">
              <wp14:pctWidth>0</wp14:pctWidth>
            </wp14:sizeRelH>
            <wp14:sizeRelV relativeFrom="margin">
              <wp14:pctHeight>0</wp14:pctHeight>
            </wp14:sizeRelV>
          </wp:anchor>
        </w:drawing>
      </w:r>
    </w:p>
    <w:p w:rsidR="00BE23AF" w:rsidRPr="00FF53AE" w:rsidRDefault="00BE23AF" w:rsidP="00CE0FDB"/>
    <w:p w:rsidR="00BE23AF" w:rsidRPr="00FF53AE" w:rsidRDefault="00BE23AF" w:rsidP="00CE0FDB"/>
    <w:p w:rsidR="00BE23AF" w:rsidRPr="00FF53AE" w:rsidRDefault="00BE23AF" w:rsidP="00CE0FDB"/>
    <w:p w:rsidR="00BE23AF" w:rsidRPr="00FF53AE" w:rsidRDefault="00BE23AF" w:rsidP="00CE0FDB"/>
    <w:p w:rsidR="00BE23AF" w:rsidRPr="00FF53AE" w:rsidRDefault="00BE23AF" w:rsidP="00CE0FDB">
      <w:pPr>
        <w:pStyle w:val="Title"/>
      </w:pPr>
    </w:p>
    <w:p w:rsidR="00FF53AE" w:rsidRPr="00FF53AE" w:rsidRDefault="00FF53AE" w:rsidP="00CE0FDB"/>
    <w:p w:rsidR="00C91FB6" w:rsidRPr="00FF53AE" w:rsidRDefault="00BE23AF" w:rsidP="00CE0FDB">
      <w:pPr>
        <w:pStyle w:val="Title"/>
      </w:pPr>
      <w:r w:rsidRPr="00FF53AE">
        <w:t>The University of Manchester</w:t>
      </w:r>
    </w:p>
    <w:p w:rsidR="00BE23AF" w:rsidRPr="00FF53AE" w:rsidRDefault="00BE23AF" w:rsidP="00CE0FDB"/>
    <w:p w:rsidR="00BE23AF" w:rsidRPr="00FF53AE" w:rsidRDefault="00BE23AF" w:rsidP="00CE0FDB">
      <w:pPr>
        <w:pStyle w:val="Title"/>
      </w:pPr>
      <w:r w:rsidRPr="00FF53AE">
        <w:t>School of Chemistry</w:t>
      </w:r>
    </w:p>
    <w:p w:rsidR="00BE23AF" w:rsidRPr="00FF53AE" w:rsidRDefault="00BE23AF" w:rsidP="00CE0FDB"/>
    <w:p w:rsidR="00BE23AF" w:rsidRPr="00FF53AE" w:rsidRDefault="00BE23AF" w:rsidP="00CE0FDB">
      <w:pPr>
        <w:pStyle w:val="Title"/>
      </w:pPr>
      <w:r w:rsidRPr="00FF53AE">
        <w:t>Research Laboratories Safety File</w:t>
      </w:r>
    </w:p>
    <w:sdt>
      <w:sdtPr>
        <w:id w:val="-96328441"/>
        <w:placeholder>
          <w:docPart w:val="674F301EC1584230AD74D454091777CA"/>
        </w:placeholder>
        <w:showingPlcHdr/>
      </w:sdtPr>
      <w:sdtEndPr/>
      <w:sdtContent>
        <w:p w:rsidR="00BE23AF" w:rsidRPr="00FF53AE" w:rsidRDefault="00311B9D" w:rsidP="00CE0FDB">
          <w:r w:rsidRPr="00FF53AE">
            <w:rPr>
              <w:rStyle w:val="PlaceholderText"/>
            </w:rPr>
            <w:t>Research Group Name.</w:t>
          </w:r>
        </w:p>
      </w:sdtContent>
    </w:sdt>
    <w:sdt>
      <w:sdtPr>
        <w:rPr>
          <w:noProof/>
        </w:rPr>
        <w:id w:val="-1468194042"/>
        <w:placeholder>
          <w:docPart w:val="DefaultPlaceholder_1082065158"/>
        </w:placeholder>
      </w:sdtPr>
      <w:sdtEndPr>
        <w:rPr>
          <w:noProof w:val="0"/>
        </w:rPr>
      </w:sdtEndPr>
      <w:sdtContent>
        <w:p w:rsidR="00BE23AF" w:rsidRPr="00FF53AE" w:rsidRDefault="00311B9D" w:rsidP="00CE0FDB">
          <w:r w:rsidRPr="00FF53AE">
            <w:rPr>
              <w:rStyle w:val="PlaceholderText"/>
              <w:noProof/>
            </w:rPr>
            <w:t>Laborator</w:t>
          </w:r>
          <w:r w:rsidR="008963F9" w:rsidRPr="00FF53AE">
            <w:rPr>
              <w:rStyle w:val="PlaceholderText"/>
              <w:noProof/>
            </w:rPr>
            <w:t>y room numbers</w:t>
          </w:r>
          <w:r w:rsidRPr="00FF53AE">
            <w:rPr>
              <w:rStyle w:val="PlaceholderText"/>
              <w:noProof/>
            </w:rPr>
            <w:t>.</w:t>
          </w:r>
        </w:p>
      </w:sdtContent>
    </w:sdt>
    <w:p w:rsidR="00BE23AF" w:rsidRPr="00FF53AE" w:rsidRDefault="00BE23AF" w:rsidP="00CE0FDB"/>
    <w:p w:rsidR="00BE23AF" w:rsidRPr="00FF53AE" w:rsidRDefault="00BE23AF" w:rsidP="00CE0FDB">
      <w:r w:rsidRPr="00FF53AE">
        <w:rPr>
          <w:noProof/>
          <w:lang w:eastAsia="en-GB"/>
        </w:rPr>
        <w:drawing>
          <wp:anchor distT="0" distB="0" distL="114300" distR="114300" simplePos="0" relativeHeight="251659264" behindDoc="0" locked="0" layoutInCell="1" allowOverlap="1" wp14:anchorId="466C0939" wp14:editId="39AA98FD">
            <wp:simplePos x="0" y="0"/>
            <wp:positionH relativeFrom="margin">
              <wp:align>center</wp:align>
            </wp:positionH>
            <wp:positionV relativeFrom="margin">
              <wp:align>bottom</wp:align>
            </wp:positionV>
            <wp:extent cx="6134100" cy="1752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clearRadiochemistryBann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4100" cy="1752600"/>
                    </a:xfrm>
                    <a:prstGeom prst="rect">
                      <a:avLst/>
                    </a:prstGeom>
                  </pic:spPr>
                </pic:pic>
              </a:graphicData>
            </a:graphic>
          </wp:anchor>
        </w:drawing>
      </w:r>
      <w:r w:rsidRPr="00FF53AE">
        <w:br w:type="page"/>
      </w:r>
    </w:p>
    <w:p w:rsidR="00BE23AF" w:rsidRPr="00FF53AE" w:rsidRDefault="00BE23AF" w:rsidP="00CE0FDB">
      <w:pPr>
        <w:pStyle w:val="Title"/>
      </w:pPr>
      <w:r w:rsidRPr="00FF53AE">
        <w:lastRenderedPageBreak/>
        <w:t xml:space="preserve">Head of Schools </w:t>
      </w:r>
      <w:r w:rsidRPr="00FF53AE">
        <w:rPr>
          <w:noProof/>
        </w:rPr>
        <w:t>Statement</w:t>
      </w:r>
      <w:r w:rsidRPr="00FF53AE">
        <w:t>.</w:t>
      </w:r>
    </w:p>
    <w:p w:rsidR="00BE23AF" w:rsidRPr="00FF53AE" w:rsidRDefault="00BE23AF" w:rsidP="00CE0FDB">
      <w:r w:rsidRPr="00FF53AE">
        <w:t xml:space="preserve">In the field of health and safety, as in teaching and research, we seek to achieve the highest standards. We pursue this to comply with current legislation, and because it is in our best interests. The effective management of health and safety, leading to fewer accidents involving injury and time off work is an investment that helps us to achieve our purposes in respect of excellence in our other endeavours. The School accepts the philosophy that all accidents are preventable and that nothing is so urgent or important that it is worth risking injury to any employee, contractor, visitor or member of the public. </w:t>
      </w:r>
    </w:p>
    <w:p w:rsidR="00BE23AF" w:rsidRPr="00FF53AE" w:rsidRDefault="00BE23AF" w:rsidP="00CE0FDB">
      <w:r w:rsidRPr="00FF53AE">
        <w:t xml:space="preserve">We will encourage all staff to set a high standard of safety by personal example so that students and other researchers accept good safety practice as </w:t>
      </w:r>
      <w:r w:rsidRPr="00486CD0">
        <w:rPr>
          <w:noProof/>
        </w:rPr>
        <w:t>normal</w:t>
      </w:r>
      <w:r w:rsidRPr="00FF53AE">
        <w:t xml:space="preserve"> and desirable. </w:t>
      </w:r>
    </w:p>
    <w:p w:rsidR="000709A6" w:rsidRPr="00FF53AE" w:rsidRDefault="00BE23AF" w:rsidP="00CE0FDB">
      <w:r w:rsidRPr="00FF53AE">
        <w:t xml:space="preserve">Effective control of health and safety within the school is to be achieved through informed individual responsibility and cooperative effort at all levels of the School and indeed the University. </w:t>
      </w:r>
      <w:r w:rsidR="006B46B6">
        <w:t>Specific health and safety responsibilities within the School and the interaction with the central University health and safety services are allocated as described in part 2 of the School's Health and Safety Policy (</w:t>
      </w:r>
      <w:hyperlink r:id="rId9" w:history="1">
        <w:r w:rsidR="006B46B6">
          <w:rPr>
            <w:rStyle w:val="Hyperlink"/>
          </w:rPr>
          <w:t>http://www.ssnet.chemistry.manchester.ac.uk/health-and-safety/health-and-safety-policy/</w:t>
        </w:r>
      </w:hyperlink>
      <w:r w:rsidR="006B46B6">
        <w:t>).</w:t>
      </w:r>
      <w:r w:rsidRPr="00FF53AE">
        <w:t xml:space="preserve"> The School will promote continuous improvement in health and safety performance to meet all relevant laws and regulations via the health and safety committee. The School Safety Advisor or any member of the safety committee can be approached to provide specific advice on safety matters. </w:t>
      </w:r>
    </w:p>
    <w:p w:rsidR="000709A6" w:rsidRPr="00FF53AE" w:rsidRDefault="00BE23AF" w:rsidP="00CE0FDB">
      <w:r w:rsidRPr="00FF53AE">
        <w:t xml:space="preserve">The School will provide necessary and sufficient information and training in respect of health and safety for </w:t>
      </w:r>
      <w:r w:rsidRPr="00FF53AE">
        <w:rPr>
          <w:noProof/>
        </w:rPr>
        <w:t>its</w:t>
      </w:r>
      <w:r w:rsidRPr="00FF53AE">
        <w:t xml:space="preserve"> members and will allocate appropriate resources. </w:t>
      </w:r>
    </w:p>
    <w:p w:rsidR="00BE23AF" w:rsidRPr="00FF53AE" w:rsidRDefault="00BE23AF" w:rsidP="00CE0FDB">
      <w:r w:rsidRPr="00FF53AE">
        <w:t>The health and safety policy will be reviewed annually - and more frequently if required - to take into account changes in the law, activities and personnel. It is available to all members of the School on the Chemistry website safety pages</w:t>
      </w:r>
      <w:r w:rsidR="000709A6" w:rsidRPr="00FF53AE">
        <w:t>,</w:t>
      </w:r>
      <w:r w:rsidRPr="00FF53AE">
        <w:t xml:space="preserve"> </w:t>
      </w:r>
      <w:r w:rsidRPr="00FF53AE">
        <w:rPr>
          <w:noProof/>
        </w:rPr>
        <w:t>and</w:t>
      </w:r>
      <w:r w:rsidRPr="00FF53AE">
        <w:t xml:space="preserve"> a copy is posted on the Health and Safety noticeboard by the main Stores</w:t>
      </w:r>
    </w:p>
    <w:p w:rsidR="000709A6" w:rsidRPr="00FF53AE" w:rsidRDefault="000709A6" w:rsidP="00CE0FDB"/>
    <w:p w:rsidR="000709A6" w:rsidRPr="00FF53AE" w:rsidRDefault="000709A6" w:rsidP="00CE0FDB">
      <w:r w:rsidRPr="00FF53AE">
        <w:rPr>
          <w:noProof/>
          <w:lang w:eastAsia="en-GB"/>
        </w:rPr>
        <w:drawing>
          <wp:inline distT="0" distB="0" distL="0" distR="0" wp14:anchorId="60BBEE1C" wp14:editId="24AA9DF6">
            <wp:extent cx="1885950" cy="53135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708" cy="531288"/>
                    </a:xfrm>
                    <a:prstGeom prst="rect">
                      <a:avLst/>
                    </a:prstGeom>
                    <a:noFill/>
                    <a:ln>
                      <a:noFill/>
                    </a:ln>
                  </pic:spPr>
                </pic:pic>
              </a:graphicData>
            </a:graphic>
          </wp:inline>
        </w:drawing>
      </w:r>
    </w:p>
    <w:p w:rsidR="000709A6" w:rsidRPr="00FF53AE" w:rsidRDefault="000709A6" w:rsidP="00CE0FDB">
      <w:r w:rsidRPr="00FF53AE">
        <w:t>Professor N. Kaltsoyannis</w:t>
      </w:r>
    </w:p>
    <w:p w:rsidR="000709A6" w:rsidRPr="00FF53AE" w:rsidRDefault="000709A6" w:rsidP="00CE0FDB"/>
    <w:p w:rsidR="000709A6" w:rsidRPr="00FF53AE" w:rsidRDefault="000709A6" w:rsidP="00CE0FDB">
      <w:r w:rsidRPr="00FF53AE">
        <w:lastRenderedPageBreak/>
        <w:t>Head of School</w:t>
      </w:r>
    </w:p>
    <w:p w:rsidR="000709A6" w:rsidRPr="00FF53AE" w:rsidRDefault="000709A6" w:rsidP="00CE0FDB"/>
    <w:p w:rsidR="000709A6" w:rsidRPr="00FF53AE" w:rsidRDefault="000709A6" w:rsidP="00CE0FDB">
      <w:pPr>
        <w:pStyle w:val="Title"/>
      </w:pPr>
      <w:r w:rsidRPr="00FF53AE">
        <w:t>Purpose of this</w:t>
      </w:r>
      <w:r w:rsidR="00FF53AE" w:rsidRPr="00FF53AE">
        <w:t xml:space="preserve"> safety</w:t>
      </w:r>
      <w:r w:rsidRPr="00FF53AE">
        <w:t xml:space="preserve"> file.</w:t>
      </w:r>
    </w:p>
    <w:p w:rsidR="000709A6" w:rsidRPr="00FF53AE" w:rsidRDefault="000709A6" w:rsidP="00CE0FDB">
      <w:r w:rsidRPr="00FF53AE">
        <w:t xml:space="preserve">This file is a collation of safety documentation for the laboratory to operate safely. Within this </w:t>
      </w:r>
      <w:r w:rsidRPr="00FF53AE">
        <w:rPr>
          <w:noProof/>
        </w:rPr>
        <w:t>file,</w:t>
      </w:r>
      <w:r w:rsidRPr="00FF53AE">
        <w:t xml:space="preserve"> you find Standard Operation </w:t>
      </w:r>
      <w:r w:rsidRPr="00FF53AE">
        <w:rPr>
          <w:noProof/>
        </w:rPr>
        <w:t>Procedures</w:t>
      </w:r>
      <w:r w:rsidRPr="00FF53AE">
        <w:t xml:space="preserve"> (SOPs), Risk Assessments (RA), and Group Policies.</w:t>
      </w:r>
    </w:p>
    <w:p w:rsidR="000709A6" w:rsidRPr="00FF53AE" w:rsidRDefault="000709A6" w:rsidP="00CE0FDB">
      <w:r w:rsidRPr="00FF53AE">
        <w:t xml:space="preserve">As new or even </w:t>
      </w:r>
      <w:r w:rsidRPr="00FF53AE">
        <w:rPr>
          <w:noProof/>
        </w:rPr>
        <w:t>an old</w:t>
      </w:r>
      <w:r w:rsidRPr="00FF53AE">
        <w:t xml:space="preserve"> hand it is essential that remain familiar with the instructions and information within this file as it will allow you to maintain a safe environment for yourself and other group members.</w:t>
      </w:r>
    </w:p>
    <w:p w:rsidR="000709A6" w:rsidRPr="00FF53AE" w:rsidRDefault="000709A6" w:rsidP="00CE0FDB">
      <w:pPr>
        <w:rPr>
          <w:noProof/>
        </w:rPr>
      </w:pPr>
      <w:r w:rsidRPr="00FF53AE">
        <w:t xml:space="preserve">Read through the documents and sign that you understand them on your induction form. </w:t>
      </w:r>
      <w:r w:rsidRPr="00FF53AE">
        <w:rPr>
          <w:noProof/>
        </w:rPr>
        <w:t>Once completed, your induction form should be attached to the back of this file.</w:t>
      </w:r>
    </w:p>
    <w:p w:rsidR="000709A6" w:rsidRPr="00FF53AE" w:rsidRDefault="000709A6" w:rsidP="00CE0FDB">
      <w:pPr>
        <w:rPr>
          <w:noProof/>
        </w:rPr>
      </w:pPr>
    </w:p>
    <w:p w:rsidR="000709A6" w:rsidRPr="00FF53AE" w:rsidRDefault="000709A6" w:rsidP="00CE0FDB">
      <w:r w:rsidRPr="00FF53AE">
        <w:rPr>
          <w:noProof/>
        </w:rPr>
        <w:t>If you have any questions</w:t>
      </w:r>
      <w:r w:rsidR="00311B9D" w:rsidRPr="00FF53AE">
        <w:rPr>
          <w:noProof/>
        </w:rPr>
        <w:t>,</w:t>
      </w:r>
      <w:r w:rsidRPr="00FF53AE">
        <w:rPr>
          <w:noProof/>
        </w:rPr>
        <w:t xml:space="preserve"> please</w:t>
      </w:r>
      <w:r w:rsidR="00311B9D" w:rsidRPr="00FF53AE">
        <w:rPr>
          <w:noProof/>
        </w:rPr>
        <w:t xml:space="preserve"> ask you S</w:t>
      </w:r>
      <w:r w:rsidRPr="00FF53AE">
        <w:rPr>
          <w:noProof/>
        </w:rPr>
        <w:t>afety Champion</w:t>
      </w:r>
      <w:r w:rsidR="00311B9D" w:rsidRPr="00FF53AE">
        <w:rPr>
          <w:noProof/>
        </w:rPr>
        <w:t>(</w:t>
      </w:r>
      <w:sdt>
        <w:sdtPr>
          <w:rPr>
            <w:noProof/>
          </w:rPr>
          <w:id w:val="2068445773"/>
          <w:placeholder>
            <w:docPart w:val="4A4467AA1F0D4997BF1B454C5A6F9A42"/>
          </w:placeholder>
          <w:showingPlcHdr/>
        </w:sdtPr>
        <w:sdtEndPr/>
        <w:sdtContent>
          <w:r w:rsidRPr="00FF53AE">
            <w:rPr>
              <w:rStyle w:val="PlaceholderText"/>
            </w:rPr>
            <w:t>Name and office number of Safety Champion.</w:t>
          </w:r>
        </w:sdtContent>
      </w:sdt>
      <w:r w:rsidR="00311B9D" w:rsidRPr="00FF53AE">
        <w:rPr>
          <w:noProof/>
        </w:rPr>
        <w:t>)</w:t>
      </w:r>
    </w:p>
    <w:p w:rsidR="000709A6" w:rsidRPr="00FF53AE" w:rsidRDefault="000709A6" w:rsidP="00CE0FDB"/>
    <w:p w:rsidR="000709A6" w:rsidRPr="00FF53AE" w:rsidRDefault="000709A6" w:rsidP="00CE0FDB"/>
    <w:p w:rsidR="00311B9D" w:rsidRPr="00FF53AE" w:rsidRDefault="00311B9D" w:rsidP="00CE0FDB">
      <w:r w:rsidRPr="00FF53AE">
        <w:br w:type="page"/>
      </w:r>
    </w:p>
    <w:p w:rsidR="000709A6" w:rsidRPr="00FF53AE" w:rsidRDefault="00311B9D" w:rsidP="00CE0FDB">
      <w:pPr>
        <w:pStyle w:val="Title"/>
      </w:pPr>
      <w:r w:rsidRPr="00FF53AE">
        <w:lastRenderedPageBreak/>
        <w:t>General Building Information:</w:t>
      </w:r>
    </w:p>
    <w:p w:rsidR="00311B9D" w:rsidRPr="00FF53AE" w:rsidRDefault="00311B9D" w:rsidP="00CE0FDB">
      <w:r w:rsidRPr="00FF53AE">
        <w:t xml:space="preserve">All information about Health and Safety can </w:t>
      </w:r>
      <w:r w:rsidRPr="00486CD0">
        <w:rPr>
          <w:noProof/>
        </w:rPr>
        <w:t>be found</w:t>
      </w:r>
      <w:r w:rsidRPr="00FF53AE">
        <w:t xml:space="preserve"> at the Schools Health and Safety </w:t>
      </w:r>
      <w:r w:rsidRPr="00FF53AE">
        <w:rPr>
          <w:noProof/>
        </w:rPr>
        <w:t>intranet page</w:t>
      </w:r>
      <w:r w:rsidRPr="00FF53AE">
        <w:t xml:space="preserve">. </w:t>
      </w:r>
    </w:p>
    <w:p w:rsidR="00311B9D" w:rsidRPr="00FF53AE" w:rsidRDefault="001C00ED" w:rsidP="00CE0FDB">
      <w:hyperlink r:id="rId11" w:history="1">
        <w:r w:rsidR="00311B9D" w:rsidRPr="00FF53AE">
          <w:rPr>
            <w:rStyle w:val="Hyperlink"/>
          </w:rPr>
          <w:t>http://www.ssnet.chemistry.manchester.ac.uk/health-and-safety/</w:t>
        </w:r>
      </w:hyperlink>
    </w:p>
    <w:p w:rsidR="00311B9D" w:rsidRPr="00FF53AE" w:rsidRDefault="00311B9D" w:rsidP="00CE0FDB">
      <w:pPr>
        <w:pStyle w:val="Heading1"/>
      </w:pPr>
      <w:r w:rsidRPr="00486CD0">
        <w:rPr>
          <w:noProof/>
          <w:u w:val="single"/>
        </w:rPr>
        <w:t>Induction</w:t>
      </w:r>
      <w:r w:rsidRPr="00FF53AE">
        <w:t xml:space="preserve"> for the Building.</w:t>
      </w:r>
    </w:p>
    <w:p w:rsidR="006B46B6" w:rsidRPr="00FF53AE" w:rsidRDefault="006B46B6" w:rsidP="006B46B6">
      <w:r w:rsidRPr="00FF53AE">
        <w:t xml:space="preserve">It is essential that all </w:t>
      </w:r>
      <w:r w:rsidRPr="00CE0FDB">
        <w:t>new</w:t>
      </w:r>
      <w:r w:rsidRPr="00FF53AE">
        <w:t xml:space="preserve"> members have a building induction so that they </w:t>
      </w:r>
      <w:r w:rsidRPr="00486CD0">
        <w:rPr>
          <w:noProof/>
        </w:rPr>
        <w:t>are familiarised</w:t>
      </w:r>
      <w:r w:rsidRPr="00FF53AE">
        <w:t xml:space="preserve"> </w:t>
      </w:r>
      <w:r>
        <w:t xml:space="preserve">both </w:t>
      </w:r>
      <w:r w:rsidRPr="00FF53AE">
        <w:t xml:space="preserve">with the unique </w:t>
      </w:r>
      <w:r w:rsidRPr="003B0B6E">
        <w:rPr>
          <w:noProof/>
        </w:rPr>
        <w:t>chara</w:t>
      </w:r>
      <w:r>
        <w:rPr>
          <w:noProof/>
        </w:rPr>
        <w:t>c</w:t>
      </w:r>
      <w:r w:rsidRPr="003B0B6E">
        <w:rPr>
          <w:noProof/>
        </w:rPr>
        <w:t>teristics</w:t>
      </w:r>
      <w:r w:rsidRPr="00FF53AE">
        <w:t xml:space="preserve"> of the building </w:t>
      </w:r>
      <w:r>
        <w:t xml:space="preserve">and </w:t>
      </w:r>
      <w:bookmarkStart w:id="0" w:name="_GoBack"/>
      <w:bookmarkEnd w:id="0"/>
      <w:r>
        <w:t>the</w:t>
      </w:r>
      <w:r w:rsidRPr="00FF53AE">
        <w:t xml:space="preserve"> standards</w:t>
      </w:r>
      <w:r>
        <w:rPr>
          <w:noProof/>
        </w:rPr>
        <w:t xml:space="preserve"> that </w:t>
      </w:r>
      <w:r w:rsidRPr="00486CD0">
        <w:rPr>
          <w:noProof/>
        </w:rPr>
        <w:t>are</w:t>
      </w:r>
      <w:r w:rsidRPr="003B0B6E">
        <w:rPr>
          <w:noProof/>
        </w:rPr>
        <w:t xml:space="preserve"> expected</w:t>
      </w:r>
      <w:r w:rsidRPr="00FF53AE">
        <w:t xml:space="preserve"> of those working in the </w:t>
      </w:r>
      <w:r>
        <w:t>S</w:t>
      </w:r>
      <w:r w:rsidRPr="00FF53AE">
        <w:t xml:space="preserve">chool of </w:t>
      </w:r>
      <w:r>
        <w:t>C</w:t>
      </w:r>
      <w:r w:rsidRPr="00FF53AE">
        <w:t>hemistry.</w:t>
      </w:r>
    </w:p>
    <w:p w:rsidR="00EA09DC" w:rsidRDefault="00311B9D" w:rsidP="00CE0FDB">
      <w:r w:rsidRPr="00FF53AE">
        <w:t xml:space="preserve">These inductions take place on the first Thursday of every month. The </w:t>
      </w:r>
      <w:r w:rsidRPr="00FF53AE">
        <w:rPr>
          <w:noProof/>
        </w:rPr>
        <w:t>timetable</w:t>
      </w:r>
      <w:r w:rsidRPr="00FF53AE">
        <w:t xml:space="preserve"> and locations can </w:t>
      </w:r>
      <w:r w:rsidRPr="00FF53AE">
        <w:rPr>
          <w:noProof/>
        </w:rPr>
        <w:t>be found</w:t>
      </w:r>
      <w:r w:rsidRPr="00FF53AE">
        <w:t xml:space="preserve"> here: </w:t>
      </w:r>
      <w:hyperlink r:id="rId12" w:history="1">
        <w:r w:rsidRPr="00FF53AE">
          <w:rPr>
            <w:rStyle w:val="Hyperlink"/>
          </w:rPr>
          <w:t>http://www.ssnet.chemistry.manchester.ac.uk/health-and-safety/safety-lectures/</w:t>
        </w:r>
      </w:hyperlink>
    </w:p>
    <w:p w:rsidR="00EA09DC" w:rsidRDefault="00EA09DC" w:rsidP="00EA09DC">
      <w:pPr>
        <w:pStyle w:val="Heading1"/>
      </w:pPr>
      <w:r>
        <w:t>School of Chemistry H&amp;S Policy</w:t>
      </w:r>
    </w:p>
    <w:p w:rsidR="00EA09DC" w:rsidRDefault="00EA09DC" w:rsidP="00EA09DC">
      <w:r>
        <w:t xml:space="preserve">The School has </w:t>
      </w:r>
      <w:r w:rsidRPr="00910262">
        <w:rPr>
          <w:noProof/>
        </w:rPr>
        <w:t>it</w:t>
      </w:r>
      <w:r w:rsidR="00910262">
        <w:rPr>
          <w:noProof/>
        </w:rPr>
        <w:t>s</w:t>
      </w:r>
      <w:r>
        <w:t xml:space="preserve"> </w:t>
      </w:r>
      <w:r w:rsidRPr="00486CD0">
        <w:rPr>
          <w:noProof/>
        </w:rPr>
        <w:t>own</w:t>
      </w:r>
      <w:r>
        <w:t xml:space="preserve"> health and safety policy which should be read and understood by all members of the group. The </w:t>
      </w:r>
      <w:r w:rsidRPr="00486CD0">
        <w:rPr>
          <w:noProof/>
        </w:rPr>
        <w:t>policy</w:t>
      </w:r>
      <w:r>
        <w:t xml:space="preserve"> includes information on actions to </w:t>
      </w:r>
      <w:r w:rsidRPr="00486CD0">
        <w:rPr>
          <w:noProof/>
        </w:rPr>
        <w:t>be taken</w:t>
      </w:r>
      <w:r>
        <w:t xml:space="preserve"> in an emergency like a fire or chemical spill.</w:t>
      </w:r>
    </w:p>
    <w:p w:rsidR="00EA09DC" w:rsidRPr="00EA09DC" w:rsidRDefault="00EA09DC" w:rsidP="00EA09DC">
      <w:r>
        <w:t xml:space="preserve">The policy can </w:t>
      </w:r>
      <w:r w:rsidRPr="00486CD0">
        <w:rPr>
          <w:noProof/>
        </w:rPr>
        <w:t>be found</w:t>
      </w:r>
      <w:r>
        <w:t xml:space="preserve"> at </w:t>
      </w:r>
      <w:hyperlink r:id="rId13" w:history="1">
        <w:r w:rsidRPr="0028172B">
          <w:rPr>
            <w:rStyle w:val="Hyperlink"/>
          </w:rPr>
          <w:t>http://www.ssnet.chemistry.manchester.ac.uk/health-and-safety/health-and-safety-policy/</w:t>
        </w:r>
      </w:hyperlink>
    </w:p>
    <w:p w:rsidR="00FF53AE" w:rsidRDefault="00FF53AE" w:rsidP="00CE0FDB">
      <w:pPr>
        <w:pStyle w:val="Heading1"/>
      </w:pPr>
      <w:r>
        <w:t>The School Safety Office</w:t>
      </w:r>
    </w:p>
    <w:p w:rsidR="00EA09DC" w:rsidRDefault="00CE0FDB" w:rsidP="00CE0FDB">
      <w:r>
        <w:t xml:space="preserve">The School safety office </w:t>
      </w:r>
      <w:r w:rsidRPr="00486CD0">
        <w:rPr>
          <w:noProof/>
        </w:rPr>
        <w:t>is located</w:t>
      </w:r>
      <w:r>
        <w:t xml:space="preserve"> in the office G29D. </w:t>
      </w:r>
    </w:p>
    <w:p w:rsidR="003A308D" w:rsidRPr="003A308D" w:rsidRDefault="003A308D" w:rsidP="003A308D">
      <w:pPr>
        <w:autoSpaceDE w:val="0"/>
        <w:autoSpaceDN w:val="0"/>
        <w:adjustRightInd w:val="0"/>
        <w:spacing w:after="0" w:line="240" w:lineRule="auto"/>
      </w:pPr>
      <w:r w:rsidRPr="003A308D">
        <w:t xml:space="preserve">Any Health and Safety concerns should initially </w:t>
      </w:r>
      <w:r w:rsidRPr="00486CD0">
        <w:rPr>
          <w:noProof/>
        </w:rPr>
        <w:t>be raised</w:t>
      </w:r>
      <w:r w:rsidRPr="003A308D">
        <w:t xml:space="preserve"> with your line manager/supervisor.</w:t>
      </w:r>
    </w:p>
    <w:p w:rsidR="003A308D" w:rsidRPr="003A308D" w:rsidRDefault="003A308D" w:rsidP="003A308D">
      <w:pPr>
        <w:autoSpaceDE w:val="0"/>
        <w:autoSpaceDN w:val="0"/>
        <w:adjustRightInd w:val="0"/>
        <w:spacing w:after="0" w:line="240" w:lineRule="auto"/>
      </w:pPr>
    </w:p>
    <w:p w:rsidR="003A308D" w:rsidRPr="003A308D" w:rsidRDefault="003A308D" w:rsidP="003A308D">
      <w:pPr>
        <w:autoSpaceDE w:val="0"/>
        <w:autoSpaceDN w:val="0"/>
        <w:adjustRightInd w:val="0"/>
        <w:spacing w:after="0" w:line="240" w:lineRule="auto"/>
      </w:pPr>
      <w:r w:rsidRPr="003A308D">
        <w:t>Please contact the Health and Safety Office if any concerns remain unresolved or outstanding.</w:t>
      </w:r>
      <w:r w:rsidR="00966EE5">
        <w:t xml:space="preserve"> Email: </w:t>
      </w:r>
      <w:hyperlink r:id="rId14" w:history="1">
        <w:r w:rsidR="00966EE5" w:rsidRPr="0028172B">
          <w:rPr>
            <w:rStyle w:val="Hyperlink"/>
          </w:rPr>
          <w:t>HealthandSafetyOffice@manchester.ac.uk</w:t>
        </w:r>
      </w:hyperlink>
      <w:r w:rsidR="00966EE5">
        <w:t xml:space="preserve"> </w:t>
      </w:r>
    </w:p>
    <w:p w:rsidR="003A308D" w:rsidRPr="003A308D" w:rsidRDefault="003A308D" w:rsidP="003A308D">
      <w:pPr>
        <w:autoSpaceDE w:val="0"/>
        <w:autoSpaceDN w:val="0"/>
        <w:adjustRightInd w:val="0"/>
        <w:spacing w:after="0" w:line="240" w:lineRule="auto"/>
      </w:pPr>
    </w:p>
    <w:p w:rsidR="003A308D" w:rsidRPr="003A308D" w:rsidRDefault="003A308D" w:rsidP="003A308D">
      <w:pPr>
        <w:autoSpaceDE w:val="0"/>
        <w:autoSpaceDN w:val="0"/>
        <w:adjustRightInd w:val="0"/>
        <w:spacing w:after="0" w:line="240" w:lineRule="auto"/>
      </w:pPr>
      <w:r w:rsidRPr="003A308D">
        <w:t xml:space="preserve">If </w:t>
      </w:r>
      <w:r w:rsidRPr="00486CD0">
        <w:rPr>
          <w:noProof/>
        </w:rPr>
        <w:t>necessary</w:t>
      </w:r>
      <w:r w:rsidRPr="003A308D">
        <w:t xml:space="preserve"> these concerns can be raised at the Health and Safety Committee on your behalf by the appropriate representative or with Central Safety Services.</w:t>
      </w:r>
    </w:p>
    <w:p w:rsidR="003A308D" w:rsidRPr="003A308D" w:rsidRDefault="003A308D" w:rsidP="003A308D">
      <w:pPr>
        <w:autoSpaceDE w:val="0"/>
        <w:autoSpaceDN w:val="0"/>
        <w:adjustRightInd w:val="0"/>
        <w:spacing w:after="0" w:line="240" w:lineRule="auto"/>
      </w:pPr>
    </w:p>
    <w:p w:rsidR="00CE0FDB" w:rsidRDefault="00CE0FDB" w:rsidP="00CE0FDB">
      <w:r>
        <w:t xml:space="preserve">Your School Safety Advisor is </w:t>
      </w:r>
      <w:r w:rsidRPr="00CE0FDB">
        <w:rPr>
          <w:noProof/>
        </w:rPr>
        <w:t>Mr</w:t>
      </w:r>
      <w:r w:rsidR="00EA09DC">
        <w:t xml:space="preserve"> Simon Holden. (60577)</w:t>
      </w:r>
    </w:p>
    <w:p w:rsidR="00CE0FDB" w:rsidRPr="00FF53AE" w:rsidRDefault="00EA09DC" w:rsidP="00CE0FDB">
      <w:r>
        <w:t>Your D</w:t>
      </w:r>
      <w:r w:rsidR="00CE0FDB">
        <w:t xml:space="preserve">eputy School Safety Advisor is </w:t>
      </w:r>
      <w:r w:rsidR="00CE0FDB" w:rsidRPr="00CE0FDB">
        <w:rPr>
          <w:noProof/>
        </w:rPr>
        <w:t>Mr</w:t>
      </w:r>
      <w:r w:rsidR="00CE0FDB">
        <w:t xml:space="preserve"> Chris Turnbull. (57851)</w:t>
      </w:r>
    </w:p>
    <w:p w:rsidR="00311B9D" w:rsidRPr="00FF53AE" w:rsidRDefault="00311B9D" w:rsidP="005C3708">
      <w:pPr>
        <w:pStyle w:val="Title"/>
      </w:pPr>
      <w:r w:rsidRPr="00FF53AE">
        <w:lastRenderedPageBreak/>
        <w:t>Lab Group Information</w:t>
      </w:r>
    </w:p>
    <w:p w:rsidR="00311B9D" w:rsidRPr="00FF53AE" w:rsidRDefault="008963F9" w:rsidP="00CE0FDB">
      <w:pPr>
        <w:pStyle w:val="Heading2"/>
      </w:pPr>
      <w:r w:rsidRPr="00FF53AE">
        <w:t>Whos in the group:</w:t>
      </w:r>
    </w:p>
    <w:tbl>
      <w:tblPr>
        <w:tblStyle w:val="TableGrid"/>
        <w:tblW w:w="0" w:type="auto"/>
        <w:tblLook w:val="04A0" w:firstRow="1" w:lastRow="0" w:firstColumn="1" w:lastColumn="0" w:noHBand="0" w:noVBand="1"/>
      </w:tblPr>
      <w:tblGrid>
        <w:gridCol w:w="3080"/>
        <w:gridCol w:w="3081"/>
        <w:gridCol w:w="3081"/>
      </w:tblGrid>
      <w:tr w:rsidR="008963F9" w:rsidRPr="00FF53AE" w:rsidTr="008963F9">
        <w:tc>
          <w:tcPr>
            <w:tcW w:w="3080" w:type="dxa"/>
          </w:tcPr>
          <w:p w:rsidR="008963F9" w:rsidRPr="00EA09DC" w:rsidRDefault="008963F9" w:rsidP="00EA09DC">
            <w:pPr>
              <w:jc w:val="center"/>
              <w:rPr>
                <w:b/>
              </w:rPr>
            </w:pPr>
            <w:r w:rsidRPr="00EA09DC">
              <w:rPr>
                <w:b/>
              </w:rPr>
              <w:t xml:space="preserve">Name of </w:t>
            </w:r>
            <w:r w:rsidRPr="00EA09DC">
              <w:rPr>
                <w:b/>
                <w:noProof/>
              </w:rPr>
              <w:t>Individual</w:t>
            </w:r>
          </w:p>
        </w:tc>
        <w:tc>
          <w:tcPr>
            <w:tcW w:w="3081" w:type="dxa"/>
          </w:tcPr>
          <w:p w:rsidR="008963F9" w:rsidRPr="00EA09DC" w:rsidRDefault="008963F9" w:rsidP="00EA09DC">
            <w:pPr>
              <w:jc w:val="center"/>
              <w:rPr>
                <w:b/>
              </w:rPr>
            </w:pPr>
            <w:r w:rsidRPr="00EA09DC">
              <w:rPr>
                <w:b/>
              </w:rPr>
              <w:t>Office number</w:t>
            </w:r>
          </w:p>
        </w:tc>
        <w:tc>
          <w:tcPr>
            <w:tcW w:w="3081" w:type="dxa"/>
          </w:tcPr>
          <w:p w:rsidR="008963F9" w:rsidRPr="00EA09DC" w:rsidRDefault="008963F9" w:rsidP="00EA09DC">
            <w:pPr>
              <w:jc w:val="center"/>
              <w:rPr>
                <w:b/>
              </w:rPr>
            </w:pPr>
            <w:r w:rsidRPr="00EA09DC">
              <w:rPr>
                <w:b/>
              </w:rPr>
              <w:t>Role within group</w:t>
            </w:r>
          </w:p>
        </w:tc>
      </w:tr>
      <w:tr w:rsidR="008963F9" w:rsidRPr="00FF53AE" w:rsidTr="008963F9">
        <w:sdt>
          <w:sdtPr>
            <w:id w:val="911512094"/>
            <w:placeholder>
              <w:docPart w:val="A46340AFBC394AB5843D49D65A9B00AC"/>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1833442062"/>
            <w:placeholder>
              <w:docPart w:val="F238BE6ADEFB48339E6C34E090A2949E"/>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824660506"/>
            <w:placeholder>
              <w:docPart w:val="FF1D37213E6043F5B8F6449FD3923FA8"/>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619462051"/>
            <w:placeholder>
              <w:docPart w:val="F0097E48DE034ECFA7E3C25058E36A6F"/>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2025212576"/>
            <w:placeholder>
              <w:docPart w:val="9C5BFA1C04DE4BD28256978A6BAA95D7"/>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461539356"/>
            <w:placeholder>
              <w:docPart w:val="449482432B384D96AAEA350EB3281E9A"/>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736324353"/>
            <w:placeholder>
              <w:docPart w:val="435ED73FF17B4FED8F479B49B324DC57"/>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562682982"/>
            <w:placeholder>
              <w:docPart w:val="742215D0F2404D1FBD5FF61BD6F689AF"/>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148089422"/>
            <w:placeholder>
              <w:docPart w:val="130F9071907A4D39B1245614E9B8E8CB"/>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823002670"/>
            <w:placeholder>
              <w:docPart w:val="2F4EEA3621AA498C99D45687A0B4553B"/>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1344237364"/>
            <w:placeholder>
              <w:docPart w:val="526FFC4EFC644787B9DCFAC34CCC0A63"/>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081713707"/>
            <w:placeholder>
              <w:docPart w:val="A624A85385764F82946E228911169970"/>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478839860"/>
            <w:placeholder>
              <w:docPart w:val="CF4CECFB20CE49E980C6BBA06D87363C"/>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935328587"/>
            <w:placeholder>
              <w:docPart w:val="DADA0CAD7FE1464BA7357155E058DD48"/>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476787199"/>
            <w:placeholder>
              <w:docPart w:val="3A03B7061825467CAE103A7F6240E6D3"/>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387794037"/>
            <w:placeholder>
              <w:docPart w:val="06916C5581044D79B2FCEDC03999851F"/>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548225686"/>
            <w:placeholder>
              <w:docPart w:val="1390F47E9DC24955A26EC0111A3F52B6"/>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567349061"/>
            <w:placeholder>
              <w:docPart w:val="E0517E495D5749DEA51B58802F5E657C"/>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846795893"/>
            <w:placeholder>
              <w:docPart w:val="14B1CD110988405C9E1B5BAA37DB89DB"/>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221841348"/>
            <w:placeholder>
              <w:docPart w:val="48569D0771C0411286C9BC24B4BB2CDF"/>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603716128"/>
            <w:placeholder>
              <w:docPart w:val="B511CB3D12E540EBA7B72212C45D4105"/>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662272662"/>
            <w:placeholder>
              <w:docPart w:val="448D4F5EF61741E1AD00EC1E6CE9E821"/>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24536434"/>
            <w:placeholder>
              <w:docPart w:val="62A2ED832C8E40E198AD7462D79D2778"/>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906344236"/>
            <w:placeholder>
              <w:docPart w:val="6FDAC6A7A9694194B7DF3628B2D3E70F"/>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853566363"/>
            <w:placeholder>
              <w:docPart w:val="1F3F6BD33579459BA115099222B6499D"/>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861667568"/>
            <w:placeholder>
              <w:docPart w:val="2A5290CB81284E83A4687F032FECDF6B"/>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545131521"/>
            <w:placeholder>
              <w:docPart w:val="7023DF4AB8364035A8DDD13B60021FE9"/>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438070097"/>
            <w:placeholder>
              <w:docPart w:val="820DE58EA3C04865B389CC7CED811D23"/>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700475850"/>
            <w:placeholder>
              <w:docPart w:val="8B02E8A5080046798FAE47FDBCDCFB2A"/>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013373865"/>
            <w:placeholder>
              <w:docPart w:val="3B7D65B8C94F436EBE9EE7ACAD6CDBC0"/>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231091198"/>
            <w:placeholder>
              <w:docPart w:val="C95993BB733B46CB9420A6B8828D0F7C"/>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1269773127"/>
            <w:placeholder>
              <w:docPart w:val="9E050A114950425FA18ED42210942566"/>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264679976"/>
            <w:placeholder>
              <w:docPart w:val="B57C54DBF25046FE90077A86C361D1FF"/>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313596316"/>
            <w:placeholder>
              <w:docPart w:val="57F0A8F34DC24318B5FC27123ED4AD2F"/>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282847839"/>
            <w:placeholder>
              <w:docPart w:val="E9B1AD336B284B3FA4F1D8013884DF43"/>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986084375"/>
            <w:placeholder>
              <w:docPart w:val="1267D6D214984370B4C501A21E23ED8D"/>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862934423"/>
            <w:placeholder>
              <w:docPart w:val="2A346956388B4CF4AA4F09BB882E0B22"/>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648665637"/>
            <w:placeholder>
              <w:docPart w:val="32D4913FABCE445981480D7E72A28840"/>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358823526"/>
            <w:placeholder>
              <w:docPart w:val="880F49E631E44D7A90F4F7A344596364"/>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391958798"/>
            <w:placeholder>
              <w:docPart w:val="617E90E5EEA5429C88F5AE82D7D077A1"/>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1133603107"/>
            <w:placeholder>
              <w:docPart w:val="26EB1A267683408E9CA088A9BFF50DC0"/>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1692643937"/>
            <w:placeholder>
              <w:docPart w:val="A2D5E233451D44B1A1CDE2C7431B6743"/>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328587996"/>
            <w:placeholder>
              <w:docPart w:val="CB9683EEB24043C58C9EEBA96FB39EA9"/>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1949610769"/>
            <w:placeholder>
              <w:docPart w:val="2D71180861F94668BFD8AE3E4C600D41"/>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2021194170"/>
            <w:placeholder>
              <w:docPart w:val="135FA9B77658476C988E7A1E097E2ED7"/>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1414548922"/>
            <w:placeholder>
              <w:docPart w:val="210CFA6E0E044870AE37737BFE611B69"/>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304440233"/>
            <w:placeholder>
              <w:docPart w:val="B340E8D2F2094D2FBADA11E1BCB36409"/>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702474395"/>
            <w:placeholder>
              <w:docPart w:val="041CAFD056F5462E9F9C32A0452798BB"/>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r w:rsidR="008963F9" w:rsidRPr="00FF53AE" w:rsidTr="008963F9">
        <w:sdt>
          <w:sdtPr>
            <w:id w:val="334807964"/>
            <w:placeholder>
              <w:docPart w:val="CBA9030870F84EBF846AEC83A6290232"/>
            </w:placeholder>
            <w:showingPlcHdr/>
          </w:sdtPr>
          <w:sdtEndPr/>
          <w:sdtContent>
            <w:tc>
              <w:tcPr>
                <w:tcW w:w="3080" w:type="dxa"/>
              </w:tcPr>
              <w:p w:rsidR="008963F9" w:rsidRPr="00FF53AE" w:rsidRDefault="008963F9" w:rsidP="00CE0FDB">
                <w:r w:rsidRPr="00FF53AE">
                  <w:rPr>
                    <w:rStyle w:val="PlaceholderText"/>
                  </w:rPr>
                  <w:t>Click here to enter text.</w:t>
                </w:r>
              </w:p>
            </w:tc>
          </w:sdtContent>
        </w:sdt>
        <w:sdt>
          <w:sdtPr>
            <w:id w:val="1657725332"/>
            <w:placeholder>
              <w:docPart w:val="E6B42D5B11474B34AEF4C6FCEFA3D494"/>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sdt>
          <w:sdtPr>
            <w:id w:val="-512993168"/>
            <w:placeholder>
              <w:docPart w:val="9F013D3106384532BA479ECB6FB8E137"/>
            </w:placeholder>
            <w:showingPlcHdr/>
          </w:sdtPr>
          <w:sdtEndPr/>
          <w:sdtContent>
            <w:tc>
              <w:tcPr>
                <w:tcW w:w="3081" w:type="dxa"/>
              </w:tcPr>
              <w:p w:rsidR="008963F9" w:rsidRPr="00FF53AE" w:rsidRDefault="008963F9" w:rsidP="00CE0FDB">
                <w:r w:rsidRPr="00FF53AE">
                  <w:rPr>
                    <w:rStyle w:val="PlaceholderText"/>
                  </w:rPr>
                  <w:t>Click here to enter text.</w:t>
                </w:r>
              </w:p>
            </w:tc>
          </w:sdtContent>
        </w:sdt>
      </w:tr>
    </w:tbl>
    <w:p w:rsidR="008963F9" w:rsidRPr="00FF53AE" w:rsidRDefault="008963F9" w:rsidP="00CE0FDB">
      <w:pPr>
        <w:pStyle w:val="Heading2"/>
      </w:pPr>
    </w:p>
    <w:p w:rsidR="008963F9" w:rsidRPr="00FF53AE" w:rsidRDefault="008963F9" w:rsidP="00CE0FDB">
      <w:pPr>
        <w:pStyle w:val="Heading2"/>
      </w:pPr>
      <w:r w:rsidRPr="00FF53AE">
        <w:t>The Group</w:t>
      </w:r>
      <w:r w:rsidR="005A64C3">
        <w:t>’</w:t>
      </w:r>
      <w:r w:rsidRPr="00FF53AE">
        <w:t>s Rota:</w:t>
      </w:r>
    </w:p>
    <w:sdt>
      <w:sdtPr>
        <w:id w:val="1888766338"/>
        <w:placeholder>
          <w:docPart w:val="A7FDC0B8F2F14FE292329D15AD0D4455"/>
        </w:placeholder>
        <w:showingPlcHdr/>
      </w:sdtPr>
      <w:sdtEndPr/>
      <w:sdtContent>
        <w:p w:rsidR="008963F9" w:rsidRPr="00FF53AE" w:rsidRDefault="008963F9" w:rsidP="00CE0FDB">
          <w:r w:rsidRPr="00FF53AE">
            <w:rPr>
              <w:rStyle w:val="PlaceholderText"/>
            </w:rPr>
            <w:t xml:space="preserve">Insert the groups cleaning </w:t>
          </w:r>
          <w:r w:rsidRPr="00FF53AE">
            <w:rPr>
              <w:rStyle w:val="PlaceholderText"/>
              <w:noProof/>
            </w:rPr>
            <w:t>or solvents collection rota here.</w:t>
          </w:r>
        </w:p>
      </w:sdtContent>
    </w:sdt>
    <w:p w:rsidR="008963F9" w:rsidRPr="00FF53AE" w:rsidRDefault="008963F9" w:rsidP="00CE0FDB"/>
    <w:p w:rsidR="008963F9" w:rsidRPr="00FF53AE" w:rsidRDefault="008963F9" w:rsidP="00CE0FDB">
      <w:pPr>
        <w:pStyle w:val="Heading2"/>
      </w:pPr>
      <w:r w:rsidRPr="00FF53AE">
        <w:t>Group Meetings:</w:t>
      </w:r>
    </w:p>
    <w:sdt>
      <w:sdtPr>
        <w:rPr>
          <w:b/>
        </w:rPr>
        <w:id w:val="182259628"/>
        <w:placeholder>
          <w:docPart w:val="06CCC622D0D84825B7E806F3430E8499"/>
        </w:placeholder>
        <w:showingPlcHdr/>
      </w:sdtPr>
      <w:sdtEndPr/>
      <w:sdtContent>
        <w:p w:rsidR="008963F9" w:rsidRPr="00FF53AE" w:rsidRDefault="008963F9" w:rsidP="00CE0FDB">
          <w:pPr>
            <w:rPr>
              <w:b/>
            </w:rPr>
          </w:pPr>
          <w:r w:rsidRPr="00FF53AE">
            <w:rPr>
              <w:rStyle w:val="PlaceholderText"/>
            </w:rPr>
            <w:t>Insert information about group meetings here. Include location, frequency and any other information relevant to your group.</w:t>
          </w:r>
        </w:p>
      </w:sdtContent>
    </w:sdt>
    <w:p w:rsidR="00CE0FDB" w:rsidRDefault="00CE0FDB">
      <w:pPr>
        <w:jc w:val="left"/>
        <w:rPr>
          <w:b/>
          <w:noProof/>
          <w:u w:val="single"/>
        </w:rPr>
      </w:pPr>
      <w:r>
        <w:br w:type="page"/>
      </w:r>
    </w:p>
    <w:p w:rsidR="008963F9" w:rsidRPr="00FF53AE" w:rsidRDefault="008963F9" w:rsidP="00CE0FDB">
      <w:pPr>
        <w:pStyle w:val="Heading2"/>
      </w:pPr>
      <w:r w:rsidRPr="00FF53AE">
        <w:lastRenderedPageBreak/>
        <w:t>Fumehood Allocation Table:</w:t>
      </w:r>
    </w:p>
    <w:p w:rsidR="008963F9" w:rsidRPr="00FF53AE" w:rsidRDefault="008963F9" w:rsidP="00CE0FDB">
      <w:r w:rsidRPr="00FF53AE">
        <w:t xml:space="preserve">This table must </w:t>
      </w:r>
      <w:r w:rsidRPr="00FF53AE">
        <w:rPr>
          <w:noProof/>
        </w:rPr>
        <w:t>be kept</w:t>
      </w:r>
      <w:r w:rsidRPr="00FF53AE">
        <w:t xml:space="preserve"> </w:t>
      </w:r>
      <w:r w:rsidRPr="00FF53AE">
        <w:rPr>
          <w:noProof/>
        </w:rPr>
        <w:t>up to</w:t>
      </w:r>
      <w:r w:rsidRPr="00FF53AE">
        <w:t xml:space="preserve"> date.</w:t>
      </w:r>
    </w:p>
    <w:tbl>
      <w:tblPr>
        <w:tblStyle w:val="TableGrid"/>
        <w:tblW w:w="0" w:type="auto"/>
        <w:jc w:val="center"/>
        <w:tblLook w:val="04A0" w:firstRow="1" w:lastRow="0" w:firstColumn="1" w:lastColumn="0" w:noHBand="0" w:noVBand="1"/>
      </w:tblPr>
      <w:tblGrid>
        <w:gridCol w:w="4621"/>
        <w:gridCol w:w="4621"/>
      </w:tblGrid>
      <w:tr w:rsidR="008963F9" w:rsidRPr="00FF53AE" w:rsidTr="008963F9">
        <w:trPr>
          <w:jc w:val="center"/>
        </w:trPr>
        <w:tc>
          <w:tcPr>
            <w:tcW w:w="4621" w:type="dxa"/>
            <w:vAlign w:val="center"/>
          </w:tcPr>
          <w:p w:rsidR="008963F9" w:rsidRPr="00EA09DC" w:rsidRDefault="008963F9" w:rsidP="00EA09DC">
            <w:pPr>
              <w:jc w:val="center"/>
              <w:rPr>
                <w:b/>
              </w:rPr>
            </w:pPr>
            <w:r w:rsidRPr="00EA09DC">
              <w:rPr>
                <w:b/>
              </w:rPr>
              <w:t>Fume</w:t>
            </w:r>
            <w:r w:rsidR="005A64C3">
              <w:rPr>
                <w:b/>
              </w:rPr>
              <w:t xml:space="preserve"> </w:t>
            </w:r>
            <w:r w:rsidRPr="00EA09DC">
              <w:rPr>
                <w:b/>
              </w:rPr>
              <w:t>hood Number</w:t>
            </w:r>
          </w:p>
        </w:tc>
        <w:tc>
          <w:tcPr>
            <w:tcW w:w="4621" w:type="dxa"/>
            <w:vAlign w:val="center"/>
          </w:tcPr>
          <w:p w:rsidR="008963F9" w:rsidRPr="00EA09DC" w:rsidRDefault="008963F9" w:rsidP="00EA09DC">
            <w:pPr>
              <w:jc w:val="center"/>
              <w:rPr>
                <w:b/>
              </w:rPr>
            </w:pPr>
            <w:r w:rsidRPr="00EA09DC">
              <w:rPr>
                <w:b/>
              </w:rPr>
              <w:t>Name of Researcher</w:t>
            </w:r>
          </w:p>
        </w:tc>
      </w:tr>
      <w:tr w:rsidR="008963F9" w:rsidRPr="00FF53AE" w:rsidTr="008963F9">
        <w:trPr>
          <w:jc w:val="center"/>
        </w:trPr>
        <w:sdt>
          <w:sdtPr>
            <w:rPr>
              <w:b/>
            </w:rPr>
            <w:id w:val="874037387"/>
            <w:placeholder>
              <w:docPart w:val="D9194C4087634AA18BE789A0FF6B6313"/>
            </w:placeholder>
            <w:showingPlcHdr/>
          </w:sdtPr>
          <w:sdtEndPr/>
          <w:sdtContent>
            <w:tc>
              <w:tcPr>
                <w:tcW w:w="4621" w:type="dxa"/>
                <w:vAlign w:val="center"/>
              </w:tcPr>
              <w:p w:rsidR="008963F9" w:rsidRPr="00FF53AE" w:rsidRDefault="008963F9" w:rsidP="00CE0FDB">
                <w:pPr>
                  <w:rPr>
                    <w:b/>
                  </w:rPr>
                </w:pPr>
                <w:r w:rsidRPr="00FF53AE">
                  <w:rPr>
                    <w:rStyle w:val="PlaceholderText"/>
                  </w:rPr>
                  <w:t>Click here to enter text.</w:t>
                </w:r>
              </w:p>
            </w:tc>
          </w:sdtContent>
        </w:sdt>
        <w:sdt>
          <w:sdtPr>
            <w:rPr>
              <w:b/>
            </w:rPr>
            <w:id w:val="1991046644"/>
            <w:placeholder>
              <w:docPart w:val="201671DD3AC34801A8CA377E7248FA48"/>
            </w:placeholder>
            <w:showingPlcHdr/>
          </w:sdtPr>
          <w:sdtEndPr/>
          <w:sdtContent>
            <w:tc>
              <w:tcPr>
                <w:tcW w:w="4621" w:type="dxa"/>
                <w:vAlign w:val="center"/>
              </w:tcPr>
              <w:p w:rsidR="008963F9" w:rsidRPr="00FF53AE" w:rsidRDefault="008963F9" w:rsidP="00CE0FDB">
                <w:pPr>
                  <w:rPr>
                    <w:b/>
                  </w:rPr>
                </w:pPr>
                <w:r w:rsidRPr="00FF53AE">
                  <w:rPr>
                    <w:rStyle w:val="PlaceholderText"/>
                  </w:rPr>
                  <w:t>Click here to enter text.</w:t>
                </w:r>
              </w:p>
            </w:tc>
          </w:sdtContent>
        </w:sdt>
      </w:tr>
      <w:tr w:rsidR="008963F9" w:rsidRPr="00FF53AE" w:rsidTr="008963F9">
        <w:trPr>
          <w:jc w:val="center"/>
        </w:trPr>
        <w:sdt>
          <w:sdtPr>
            <w:rPr>
              <w:b/>
            </w:rPr>
            <w:id w:val="-2043966026"/>
            <w:placeholder>
              <w:docPart w:val="5B4089F554AB41F5BDFD6FBC9124878B"/>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952235965"/>
            <w:placeholder>
              <w:docPart w:val="AEF1BFFC7A9D4CEEA4477C4F0CD1078B"/>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929685299"/>
            <w:placeholder>
              <w:docPart w:val="9E90D9EAB8984C52AEFBAE2C0676555A"/>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782836622"/>
            <w:placeholder>
              <w:docPart w:val="2A1D20F4CEB845E2B5DBFADB67C48B3C"/>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159891594"/>
            <w:placeholder>
              <w:docPart w:val="6A7E53BBEC0745DA993A5B3194C56452"/>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282532802"/>
            <w:placeholder>
              <w:docPart w:val="C4A9CE53AD1147F3889111BE8D5947D1"/>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322344964"/>
            <w:placeholder>
              <w:docPart w:val="38CB288C78B147398B1D02C0C2B92E1F"/>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071860857"/>
            <w:placeholder>
              <w:docPart w:val="C099D800769E484E92ADD2DFE1598147"/>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425737700"/>
            <w:placeholder>
              <w:docPart w:val="06A57364706549A5B48CAA7C826A5B3A"/>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835186579"/>
            <w:placeholder>
              <w:docPart w:val="6B4CF31914D74D14B43503067FC269C4"/>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2075267688"/>
            <w:placeholder>
              <w:docPart w:val="A3BA1CF62E6D4B3D8CD42AA047B985BE"/>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60684693"/>
            <w:placeholder>
              <w:docPart w:val="769FBE6049F444A3A63C54F09C06770D"/>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2094303092"/>
            <w:placeholder>
              <w:docPart w:val="109661672EC44F2A9A3F78465F225E2B"/>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817072941"/>
            <w:placeholder>
              <w:docPart w:val="173588B17EED4D7A96A8D14A5B2918F5"/>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634798916"/>
            <w:placeholder>
              <w:docPart w:val="919CBF8621F64180B87E9CC0E5F7D329"/>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609557189"/>
            <w:placeholder>
              <w:docPart w:val="45E01735FE354F28964B6580CC70649F"/>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706406778"/>
            <w:placeholder>
              <w:docPart w:val="758FE155DD534DF9A9894E59993BC86F"/>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999219574"/>
            <w:placeholder>
              <w:docPart w:val="B128592F150F4A3AADE5F9F5F78D2FAE"/>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618758571"/>
            <w:placeholder>
              <w:docPart w:val="7305F5BA39E14781A3F1D0AC48A6B9B4"/>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2031527592"/>
            <w:placeholder>
              <w:docPart w:val="44D594A9EC034E6782F0E73C33280BE1"/>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703018974"/>
            <w:placeholder>
              <w:docPart w:val="1BE87ACD5A034696B55096B2BF11ACFE"/>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092752439"/>
            <w:placeholder>
              <w:docPart w:val="9BB95154F6F24D969938C73B50EBD15B"/>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410346825"/>
            <w:placeholder>
              <w:docPart w:val="CD1ACBA3A9384E68A04FBEEA11E65950"/>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996176943"/>
            <w:placeholder>
              <w:docPart w:val="54B994027CAB441FBA1B1B77515266A6"/>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180005788"/>
            <w:placeholder>
              <w:docPart w:val="39FC7B4D1F1F4F81A474BF9A8D627445"/>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447973097"/>
            <w:placeholder>
              <w:docPart w:val="8E8E068D8A684EE7A57960218CEB1E6A"/>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364139864"/>
            <w:placeholder>
              <w:docPart w:val="3F4AAD442FE148358BDA5358F3D9B92A"/>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1835493346"/>
            <w:placeholder>
              <w:docPart w:val="C1D5E67921554A1AA03920F95ED7FE2F"/>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r w:rsidR="008963F9" w:rsidRPr="00FF53AE" w:rsidTr="008963F9">
        <w:trPr>
          <w:jc w:val="center"/>
        </w:trPr>
        <w:sdt>
          <w:sdtPr>
            <w:rPr>
              <w:b/>
            </w:rPr>
            <w:id w:val="126597285"/>
            <w:placeholder>
              <w:docPart w:val="FA5234377B034B09AA78A6E213AD1063"/>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sdt>
          <w:sdtPr>
            <w:rPr>
              <w:b/>
            </w:rPr>
            <w:id w:val="24444857"/>
            <w:placeholder>
              <w:docPart w:val="4392FD1BC0704DD38ACBD769A2CFF341"/>
            </w:placeholder>
            <w:showingPlcHdr/>
          </w:sdtPr>
          <w:sdtEndPr/>
          <w:sdtContent>
            <w:tc>
              <w:tcPr>
                <w:tcW w:w="4621" w:type="dxa"/>
                <w:vAlign w:val="center"/>
              </w:tcPr>
              <w:p w:rsidR="008963F9" w:rsidRPr="00FF53AE" w:rsidRDefault="008963F9" w:rsidP="00CE0FDB">
                <w:r w:rsidRPr="00FF53AE">
                  <w:rPr>
                    <w:rStyle w:val="PlaceholderText"/>
                  </w:rPr>
                  <w:t>Click here to enter text.</w:t>
                </w:r>
              </w:p>
            </w:tc>
          </w:sdtContent>
        </w:sdt>
      </w:tr>
    </w:tbl>
    <w:p w:rsidR="008963F9" w:rsidRPr="00FF53AE" w:rsidRDefault="008963F9" w:rsidP="00CE0FDB"/>
    <w:p w:rsidR="00D816FA" w:rsidRPr="00FF53AE" w:rsidRDefault="00D816FA" w:rsidP="00CE0FDB"/>
    <w:p w:rsidR="00D816FA" w:rsidRPr="00FF53AE" w:rsidRDefault="00D816FA" w:rsidP="00CE0FDB">
      <w:r w:rsidRPr="00FF53AE">
        <w:br w:type="page"/>
      </w:r>
    </w:p>
    <w:p w:rsidR="008963F9" w:rsidRPr="00FF53AE" w:rsidRDefault="00D816FA" w:rsidP="00CE0FDB">
      <w:pPr>
        <w:pStyle w:val="Title"/>
      </w:pPr>
      <w:r w:rsidRPr="00FF53AE">
        <w:lastRenderedPageBreak/>
        <w:t>Risk Assessments</w:t>
      </w:r>
      <w:r w:rsidR="005A64C3">
        <w:t xml:space="preserve"> </w:t>
      </w:r>
    </w:p>
    <w:p w:rsidR="00D816FA" w:rsidRPr="00FF53AE" w:rsidRDefault="00D816FA" w:rsidP="00CE0FDB"/>
    <w:p w:rsidR="00FA2D71" w:rsidRDefault="00D816FA" w:rsidP="00FA2D71">
      <w:r w:rsidRPr="00FF53AE">
        <w:br w:type="page"/>
      </w:r>
    </w:p>
    <w:p w:rsidR="00D816FA" w:rsidRPr="00FF53AE" w:rsidRDefault="00D816FA" w:rsidP="00CE0FDB">
      <w:pPr>
        <w:pStyle w:val="Title"/>
      </w:pPr>
      <w:r w:rsidRPr="00FF53AE">
        <w:lastRenderedPageBreak/>
        <w:t>Procedure and Method Sheets</w:t>
      </w:r>
    </w:p>
    <w:p w:rsidR="00D816FA" w:rsidRPr="00FF53AE" w:rsidRDefault="00D816FA" w:rsidP="00CE0FDB"/>
    <w:p w:rsidR="00D816FA" w:rsidRPr="00FF53AE" w:rsidRDefault="00D816FA" w:rsidP="00CE0FDB">
      <w:r w:rsidRPr="00FF53AE">
        <w:br w:type="page"/>
      </w:r>
    </w:p>
    <w:p w:rsidR="006F0B98" w:rsidRPr="00FF53AE" w:rsidRDefault="00D816FA" w:rsidP="00CE0FDB">
      <w:pPr>
        <w:pStyle w:val="Title"/>
      </w:pPr>
      <w:r w:rsidRPr="00FF53AE">
        <w:lastRenderedPageBreak/>
        <w:t>Completed Training Logs</w:t>
      </w:r>
    </w:p>
    <w:p w:rsidR="00FF53AE" w:rsidRPr="00FF53AE" w:rsidRDefault="00FF53AE" w:rsidP="00CE0FDB"/>
    <w:p w:rsidR="00FF53AE" w:rsidRPr="00FF53AE" w:rsidRDefault="00FF53AE" w:rsidP="00CE0FDB">
      <w:r w:rsidRPr="00FF53AE">
        <w:br w:type="page"/>
      </w:r>
    </w:p>
    <w:p w:rsidR="006F0B98" w:rsidRDefault="006F0B98" w:rsidP="00CE0FDB">
      <w:pPr>
        <w:pStyle w:val="Title"/>
      </w:pPr>
      <w:r w:rsidRPr="00FF53AE">
        <w:lastRenderedPageBreak/>
        <w:t>Training and Induction Log</w:t>
      </w:r>
      <w:r w:rsidR="00FF53AE" w:rsidRPr="00FF53AE">
        <w:tab/>
      </w:r>
    </w:p>
    <w:p w:rsidR="00CE0FDB" w:rsidRPr="00CE0FDB" w:rsidRDefault="00CE0FDB" w:rsidP="00CE0FDB">
      <w:r>
        <w:t xml:space="preserve">Name: </w:t>
      </w:r>
      <w:sdt>
        <w:sdtPr>
          <w:id w:val="1166443225"/>
          <w:placeholder>
            <w:docPart w:val="DefaultPlaceholder_1082065158"/>
          </w:placeholder>
          <w:showingPlcHdr/>
        </w:sdtPr>
        <w:sdtEndPr/>
        <w:sdtContent>
          <w:r w:rsidRPr="0028172B">
            <w:rPr>
              <w:rStyle w:val="PlaceholderText"/>
            </w:rPr>
            <w:t>Click here to enter text.</w:t>
          </w:r>
        </w:sdtContent>
      </w:sdt>
    </w:p>
    <w:tbl>
      <w:tblPr>
        <w:tblStyle w:val="TableGrid"/>
        <w:tblW w:w="0" w:type="auto"/>
        <w:tblLook w:val="04A0" w:firstRow="1" w:lastRow="0" w:firstColumn="1" w:lastColumn="0" w:noHBand="0" w:noVBand="1"/>
      </w:tblPr>
      <w:tblGrid>
        <w:gridCol w:w="534"/>
        <w:gridCol w:w="6095"/>
        <w:gridCol w:w="1134"/>
        <w:gridCol w:w="1479"/>
      </w:tblGrid>
      <w:tr w:rsidR="006F0B98" w:rsidRPr="00FF53AE" w:rsidTr="00E52977">
        <w:tc>
          <w:tcPr>
            <w:tcW w:w="534" w:type="dxa"/>
          </w:tcPr>
          <w:p w:rsidR="006F0B98" w:rsidRPr="00CE0FDB" w:rsidRDefault="00FF53AE" w:rsidP="00CE0FDB">
            <w:pPr>
              <w:rPr>
                <w:b/>
              </w:rPr>
            </w:pPr>
            <w:r w:rsidRPr="00CE0FDB">
              <w:rPr>
                <w:b/>
              </w:rPr>
              <w:t>1</w:t>
            </w:r>
          </w:p>
        </w:tc>
        <w:tc>
          <w:tcPr>
            <w:tcW w:w="6095" w:type="dxa"/>
          </w:tcPr>
          <w:p w:rsidR="006F0B98" w:rsidRPr="00CE0FDB" w:rsidRDefault="006F0B98" w:rsidP="00CE0FDB">
            <w:pPr>
              <w:rPr>
                <w:b/>
              </w:rPr>
            </w:pPr>
            <w:r w:rsidRPr="00CE0FDB">
              <w:rPr>
                <w:b/>
              </w:rPr>
              <w:t>Health and Safety (General)</w:t>
            </w:r>
          </w:p>
        </w:tc>
        <w:tc>
          <w:tcPr>
            <w:tcW w:w="1134" w:type="dxa"/>
          </w:tcPr>
          <w:p w:rsidR="006F0B98" w:rsidRPr="00CE0FDB" w:rsidRDefault="006F0B98" w:rsidP="00E52977">
            <w:pPr>
              <w:jc w:val="center"/>
              <w:rPr>
                <w:b/>
              </w:rPr>
            </w:pPr>
            <w:r w:rsidRPr="00CE0FDB">
              <w:rPr>
                <w:b/>
              </w:rPr>
              <w:t>Date</w:t>
            </w:r>
          </w:p>
        </w:tc>
        <w:tc>
          <w:tcPr>
            <w:tcW w:w="1479" w:type="dxa"/>
          </w:tcPr>
          <w:p w:rsidR="006F0B98" w:rsidRPr="00CE0FDB" w:rsidRDefault="006F0B98" w:rsidP="00E52977">
            <w:pPr>
              <w:jc w:val="center"/>
              <w:rPr>
                <w:b/>
              </w:rPr>
            </w:pPr>
            <w:r w:rsidRPr="00CE0FDB">
              <w:rPr>
                <w:b/>
                <w:noProof/>
              </w:rPr>
              <w:t>Initial</w:t>
            </w:r>
          </w:p>
        </w:tc>
      </w:tr>
      <w:tr w:rsidR="006F0B98" w:rsidRPr="00FF53AE" w:rsidTr="00E52977">
        <w:tc>
          <w:tcPr>
            <w:tcW w:w="534" w:type="dxa"/>
          </w:tcPr>
          <w:p w:rsidR="006F0B98" w:rsidRPr="00FF53AE" w:rsidRDefault="006F0B98" w:rsidP="00CE0FDB">
            <w:r w:rsidRPr="00FF53AE">
              <w:t>A</w:t>
            </w:r>
          </w:p>
        </w:tc>
        <w:tc>
          <w:tcPr>
            <w:tcW w:w="6095" w:type="dxa"/>
          </w:tcPr>
          <w:p w:rsidR="006F0B98" w:rsidRPr="00FF53AE" w:rsidRDefault="006F0B98" w:rsidP="00CE0FDB">
            <w:r w:rsidRPr="00FF53AE">
              <w:t>Attended Building Induction</w:t>
            </w:r>
            <w:r w:rsidR="00AC6E54">
              <w:t xml:space="preserve"> with Health and Safety Office</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B</w:t>
            </w:r>
          </w:p>
        </w:tc>
        <w:tc>
          <w:tcPr>
            <w:tcW w:w="6095" w:type="dxa"/>
          </w:tcPr>
          <w:p w:rsidR="006F0B98" w:rsidRDefault="00AE62A5" w:rsidP="00CE0FDB">
            <w:r>
              <w:t>Have you r</w:t>
            </w:r>
            <w:r w:rsidR="006F0B98" w:rsidRPr="00FF53AE">
              <w:t>ead</w:t>
            </w:r>
            <w:r>
              <w:t xml:space="preserve"> the</w:t>
            </w:r>
            <w:r w:rsidR="006F0B98" w:rsidRPr="00FF53AE">
              <w:t xml:space="preserve"> School Health and Safety Policy</w:t>
            </w:r>
            <w:r>
              <w:t>?</w:t>
            </w:r>
          </w:p>
          <w:p w:rsidR="00AC6E54" w:rsidRPr="00FF53AE" w:rsidRDefault="00AC6E54" w:rsidP="00CE0FDB">
            <w:r w:rsidRPr="006B46B6">
              <w:t>https://goo.gl/7afr3f</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C</w:t>
            </w:r>
          </w:p>
        </w:tc>
        <w:tc>
          <w:tcPr>
            <w:tcW w:w="6095" w:type="dxa"/>
          </w:tcPr>
          <w:p w:rsidR="006F0B98" w:rsidRPr="00FF53AE" w:rsidRDefault="00CE0FDB" w:rsidP="00CE0FDB">
            <w:r>
              <w:t>Have you applied for building access</w:t>
            </w:r>
            <w:r w:rsidR="00AC6E54">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Borders>
              <w:bottom w:val="single" w:sz="4" w:space="0" w:color="auto"/>
            </w:tcBorders>
          </w:tcPr>
          <w:p w:rsidR="006F0B98" w:rsidRPr="00FF53AE" w:rsidRDefault="006F0B98" w:rsidP="00CE0FDB">
            <w:r w:rsidRPr="00FF53AE">
              <w:t>D</w:t>
            </w:r>
          </w:p>
        </w:tc>
        <w:tc>
          <w:tcPr>
            <w:tcW w:w="6095" w:type="dxa"/>
            <w:tcBorders>
              <w:bottom w:val="single" w:sz="4" w:space="0" w:color="auto"/>
            </w:tcBorders>
          </w:tcPr>
          <w:p w:rsidR="006F0B98" w:rsidRPr="00FF53AE" w:rsidRDefault="006F0B98" w:rsidP="00CE0FDB">
            <w:r w:rsidRPr="00FF53AE">
              <w:rPr>
                <w:noProof/>
              </w:rPr>
              <w:t>Introduced</w:t>
            </w:r>
            <w:r w:rsidR="00AC6E54">
              <w:t xml:space="preserve"> to Group S</w:t>
            </w:r>
            <w:r w:rsidRPr="00FF53AE">
              <w:t>afety Champion</w:t>
            </w:r>
          </w:p>
        </w:tc>
        <w:tc>
          <w:tcPr>
            <w:tcW w:w="1134" w:type="dxa"/>
            <w:tcBorders>
              <w:bottom w:val="single" w:sz="4" w:space="0" w:color="auto"/>
            </w:tcBorders>
          </w:tcPr>
          <w:p w:rsidR="006F0B98" w:rsidRPr="00FF53AE" w:rsidRDefault="006F0B98" w:rsidP="00E52977">
            <w:pPr>
              <w:jc w:val="center"/>
            </w:pPr>
          </w:p>
        </w:tc>
        <w:tc>
          <w:tcPr>
            <w:tcW w:w="1479" w:type="dxa"/>
            <w:tcBorders>
              <w:bottom w:val="single" w:sz="4" w:space="0" w:color="auto"/>
            </w:tcBorders>
          </w:tcPr>
          <w:p w:rsidR="006F0B98" w:rsidRPr="00FF53AE" w:rsidRDefault="006F0B98" w:rsidP="00E52977">
            <w:pPr>
              <w:jc w:val="center"/>
            </w:pPr>
          </w:p>
        </w:tc>
      </w:tr>
      <w:tr w:rsidR="006F0B98" w:rsidRPr="00FF53AE" w:rsidTr="00E52977">
        <w:tc>
          <w:tcPr>
            <w:tcW w:w="534" w:type="dxa"/>
            <w:tcBorders>
              <w:bottom w:val="single" w:sz="4" w:space="0" w:color="auto"/>
            </w:tcBorders>
          </w:tcPr>
          <w:p w:rsidR="006F0B98" w:rsidRPr="00FF53AE" w:rsidRDefault="006F0B98" w:rsidP="00CE0FDB">
            <w:r w:rsidRPr="00FF53AE">
              <w:t>E</w:t>
            </w:r>
          </w:p>
        </w:tc>
        <w:tc>
          <w:tcPr>
            <w:tcW w:w="6095" w:type="dxa"/>
            <w:tcBorders>
              <w:bottom w:val="single" w:sz="4" w:space="0" w:color="auto"/>
            </w:tcBorders>
          </w:tcPr>
          <w:p w:rsidR="006F0B98" w:rsidRPr="00FF53AE" w:rsidRDefault="006F0B98" w:rsidP="00CE0FDB">
            <w:pPr>
              <w:rPr>
                <w:noProof/>
              </w:rPr>
            </w:pPr>
            <w:r w:rsidRPr="00FF53AE">
              <w:rPr>
                <w:noProof/>
              </w:rPr>
              <w:t>Occupational Health fitness to work certificate</w:t>
            </w:r>
          </w:p>
        </w:tc>
        <w:tc>
          <w:tcPr>
            <w:tcW w:w="1134" w:type="dxa"/>
            <w:tcBorders>
              <w:bottom w:val="single" w:sz="4" w:space="0" w:color="auto"/>
            </w:tcBorders>
          </w:tcPr>
          <w:p w:rsidR="006F0B98" w:rsidRPr="00FF53AE" w:rsidRDefault="006F0B98" w:rsidP="00E52977">
            <w:pPr>
              <w:jc w:val="center"/>
            </w:pPr>
          </w:p>
        </w:tc>
        <w:tc>
          <w:tcPr>
            <w:tcW w:w="1479" w:type="dxa"/>
            <w:tcBorders>
              <w:bottom w:val="single" w:sz="4" w:space="0" w:color="auto"/>
            </w:tcBorders>
          </w:tcPr>
          <w:p w:rsidR="006F0B98" w:rsidRPr="00FF53AE" w:rsidRDefault="006F0B98" w:rsidP="00E52977">
            <w:pPr>
              <w:jc w:val="center"/>
            </w:pPr>
          </w:p>
        </w:tc>
      </w:tr>
      <w:tr w:rsidR="00FA2D71" w:rsidRPr="00FF53AE" w:rsidTr="00E52977">
        <w:tc>
          <w:tcPr>
            <w:tcW w:w="534" w:type="dxa"/>
            <w:tcBorders>
              <w:bottom w:val="single" w:sz="4" w:space="0" w:color="auto"/>
            </w:tcBorders>
          </w:tcPr>
          <w:p w:rsidR="00FA2D71" w:rsidRPr="00FF53AE" w:rsidRDefault="00FA2D71" w:rsidP="00CE0FDB">
            <w:r>
              <w:t>F</w:t>
            </w:r>
          </w:p>
        </w:tc>
        <w:tc>
          <w:tcPr>
            <w:tcW w:w="6095" w:type="dxa"/>
            <w:tcBorders>
              <w:bottom w:val="single" w:sz="4" w:space="0" w:color="auto"/>
            </w:tcBorders>
          </w:tcPr>
          <w:p w:rsidR="00FA2D71" w:rsidRPr="00FF53AE" w:rsidRDefault="00FA2D71" w:rsidP="00CE0FDB">
            <w:pPr>
              <w:rPr>
                <w:noProof/>
              </w:rPr>
            </w:pPr>
            <w:r>
              <w:rPr>
                <w:noProof/>
              </w:rPr>
              <w:t>Do you understand and agree to the lone working policy (School H&amp;S Policy 3.2)</w:t>
            </w:r>
            <w:r w:rsidR="00AE62A5">
              <w:rPr>
                <w:noProof/>
              </w:rPr>
              <w:t>?</w:t>
            </w:r>
          </w:p>
        </w:tc>
        <w:tc>
          <w:tcPr>
            <w:tcW w:w="1134" w:type="dxa"/>
            <w:tcBorders>
              <w:bottom w:val="single" w:sz="4" w:space="0" w:color="auto"/>
            </w:tcBorders>
          </w:tcPr>
          <w:p w:rsidR="00FA2D71" w:rsidRPr="00FF53AE" w:rsidRDefault="00FA2D71" w:rsidP="00E52977">
            <w:pPr>
              <w:jc w:val="center"/>
            </w:pPr>
          </w:p>
        </w:tc>
        <w:tc>
          <w:tcPr>
            <w:tcW w:w="1479" w:type="dxa"/>
            <w:tcBorders>
              <w:bottom w:val="single" w:sz="4" w:space="0" w:color="auto"/>
            </w:tcBorders>
          </w:tcPr>
          <w:p w:rsidR="00FA2D71" w:rsidRPr="00FF53AE" w:rsidRDefault="00FA2D71" w:rsidP="00E52977">
            <w:pPr>
              <w:jc w:val="center"/>
            </w:pPr>
          </w:p>
        </w:tc>
      </w:tr>
      <w:tr w:rsidR="006F0B98" w:rsidRPr="00FF53AE" w:rsidTr="00E52977">
        <w:tc>
          <w:tcPr>
            <w:tcW w:w="534" w:type="dxa"/>
            <w:tcBorders>
              <w:left w:val="nil"/>
              <w:right w:val="nil"/>
            </w:tcBorders>
          </w:tcPr>
          <w:p w:rsidR="006F0B98" w:rsidRPr="00FF53AE" w:rsidRDefault="006F0B98" w:rsidP="00CE0FDB"/>
        </w:tc>
        <w:tc>
          <w:tcPr>
            <w:tcW w:w="6095" w:type="dxa"/>
            <w:tcBorders>
              <w:left w:val="nil"/>
              <w:right w:val="nil"/>
            </w:tcBorders>
          </w:tcPr>
          <w:p w:rsidR="006F0B98" w:rsidRPr="00FF53AE" w:rsidRDefault="006F0B98" w:rsidP="00CE0FDB"/>
        </w:tc>
        <w:tc>
          <w:tcPr>
            <w:tcW w:w="1134" w:type="dxa"/>
            <w:tcBorders>
              <w:left w:val="nil"/>
              <w:right w:val="nil"/>
            </w:tcBorders>
          </w:tcPr>
          <w:p w:rsidR="006F0B98" w:rsidRPr="00FF53AE" w:rsidRDefault="006F0B98" w:rsidP="00E52977">
            <w:pPr>
              <w:jc w:val="center"/>
            </w:pPr>
          </w:p>
        </w:tc>
        <w:tc>
          <w:tcPr>
            <w:tcW w:w="1479" w:type="dxa"/>
            <w:tcBorders>
              <w:left w:val="nil"/>
              <w:right w:val="nil"/>
            </w:tcBorders>
          </w:tcPr>
          <w:p w:rsidR="006F0B98" w:rsidRPr="00FF53AE" w:rsidRDefault="006F0B98" w:rsidP="00E52977">
            <w:pPr>
              <w:jc w:val="center"/>
            </w:pPr>
          </w:p>
        </w:tc>
      </w:tr>
      <w:tr w:rsidR="00FF53AE" w:rsidRPr="00FF53AE" w:rsidTr="00E52977">
        <w:tc>
          <w:tcPr>
            <w:tcW w:w="534" w:type="dxa"/>
          </w:tcPr>
          <w:p w:rsidR="00FF53AE" w:rsidRPr="00CE0FDB" w:rsidRDefault="00FF53AE" w:rsidP="00CE0FDB">
            <w:pPr>
              <w:rPr>
                <w:b/>
              </w:rPr>
            </w:pPr>
            <w:r w:rsidRPr="00CE0FDB">
              <w:rPr>
                <w:b/>
              </w:rPr>
              <w:t>2</w:t>
            </w:r>
          </w:p>
        </w:tc>
        <w:tc>
          <w:tcPr>
            <w:tcW w:w="6095" w:type="dxa"/>
          </w:tcPr>
          <w:p w:rsidR="00FF53AE" w:rsidRPr="00CE0FDB" w:rsidRDefault="00FF53AE" w:rsidP="00CE0FDB">
            <w:pPr>
              <w:rPr>
                <w:b/>
              </w:rPr>
            </w:pPr>
            <w:r w:rsidRPr="00CE0FDB">
              <w:rPr>
                <w:b/>
              </w:rPr>
              <w:t>Group Induction</w:t>
            </w:r>
          </w:p>
        </w:tc>
        <w:tc>
          <w:tcPr>
            <w:tcW w:w="1134" w:type="dxa"/>
          </w:tcPr>
          <w:p w:rsidR="00FF53AE" w:rsidRPr="00CE0FDB" w:rsidRDefault="00FF53AE" w:rsidP="00E52977">
            <w:pPr>
              <w:jc w:val="center"/>
              <w:rPr>
                <w:b/>
              </w:rPr>
            </w:pPr>
            <w:r w:rsidRPr="00CE0FDB">
              <w:rPr>
                <w:b/>
              </w:rPr>
              <w:t>Date</w:t>
            </w:r>
          </w:p>
        </w:tc>
        <w:tc>
          <w:tcPr>
            <w:tcW w:w="1479" w:type="dxa"/>
          </w:tcPr>
          <w:p w:rsidR="00FF53AE" w:rsidRPr="00CE0FDB" w:rsidRDefault="00FF53AE" w:rsidP="00E52977">
            <w:pPr>
              <w:jc w:val="center"/>
              <w:rPr>
                <w:b/>
              </w:rPr>
            </w:pPr>
            <w:r w:rsidRPr="00CE0FDB">
              <w:rPr>
                <w:b/>
                <w:noProof/>
              </w:rPr>
              <w:t>Initial</w:t>
            </w:r>
          </w:p>
        </w:tc>
      </w:tr>
      <w:tr w:rsidR="006F0B98" w:rsidRPr="00FF53AE" w:rsidTr="00E52977">
        <w:tc>
          <w:tcPr>
            <w:tcW w:w="534" w:type="dxa"/>
          </w:tcPr>
          <w:p w:rsidR="006F0B98" w:rsidRPr="00FF53AE" w:rsidRDefault="006F0B98" w:rsidP="00CE0FDB">
            <w:r w:rsidRPr="00FF53AE">
              <w:t>A</w:t>
            </w:r>
          </w:p>
        </w:tc>
        <w:tc>
          <w:tcPr>
            <w:tcW w:w="6095" w:type="dxa"/>
          </w:tcPr>
          <w:p w:rsidR="006F0B98" w:rsidRPr="00FF53AE" w:rsidRDefault="006F0B98" w:rsidP="00CE0FDB">
            <w:r w:rsidRPr="00FF53AE">
              <w:t>Shown Working area Office</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B</w:t>
            </w:r>
          </w:p>
        </w:tc>
        <w:tc>
          <w:tcPr>
            <w:tcW w:w="6095" w:type="dxa"/>
          </w:tcPr>
          <w:p w:rsidR="006F0B98" w:rsidRPr="00FF53AE" w:rsidRDefault="006F0B98" w:rsidP="00CE0FDB">
            <w:r w:rsidRPr="00FF53AE">
              <w:t>Shown working area Laboratory</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C</w:t>
            </w:r>
          </w:p>
        </w:tc>
        <w:tc>
          <w:tcPr>
            <w:tcW w:w="6095" w:type="dxa"/>
          </w:tcPr>
          <w:p w:rsidR="006F0B98" w:rsidRPr="00FF53AE" w:rsidRDefault="006F0B98" w:rsidP="00CE0FDB">
            <w:r w:rsidRPr="00FF53AE">
              <w:t>Shown Safety File</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D</w:t>
            </w:r>
          </w:p>
        </w:tc>
        <w:tc>
          <w:tcPr>
            <w:tcW w:w="6095" w:type="dxa"/>
          </w:tcPr>
          <w:p w:rsidR="006F0B98" w:rsidRPr="00FF53AE" w:rsidRDefault="006F0B98" w:rsidP="00CE0FDB">
            <w:r w:rsidRPr="00FF53AE">
              <w:t>Shown where the Diphoterine is within Laboratory</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E</w:t>
            </w:r>
          </w:p>
        </w:tc>
        <w:tc>
          <w:tcPr>
            <w:tcW w:w="6095" w:type="dxa"/>
          </w:tcPr>
          <w:p w:rsidR="006F0B98" w:rsidRPr="00FF53AE" w:rsidRDefault="006F0B98" w:rsidP="00CE0FDB">
            <w:r w:rsidRPr="00FF53AE">
              <w:t>Shown Fire Escapes within Laboratory</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Borders>
              <w:bottom w:val="single" w:sz="4" w:space="0" w:color="auto"/>
            </w:tcBorders>
          </w:tcPr>
          <w:p w:rsidR="006F0B98" w:rsidRPr="00FF53AE" w:rsidRDefault="005A64C3" w:rsidP="00CE0FDB">
            <w:r>
              <w:t>F</w:t>
            </w:r>
          </w:p>
        </w:tc>
        <w:tc>
          <w:tcPr>
            <w:tcW w:w="6095" w:type="dxa"/>
            <w:tcBorders>
              <w:bottom w:val="single" w:sz="4" w:space="0" w:color="auto"/>
            </w:tcBorders>
          </w:tcPr>
          <w:p w:rsidR="006F0B98" w:rsidRPr="00FF53AE" w:rsidRDefault="006F0B98" w:rsidP="00CE0FDB">
            <w:r w:rsidRPr="00FF53AE">
              <w:t xml:space="preserve">Shown </w:t>
            </w:r>
            <w:r w:rsidR="00EA09DC">
              <w:t xml:space="preserve">where the </w:t>
            </w:r>
            <w:r w:rsidRPr="00FF53AE">
              <w:t xml:space="preserve">Fire </w:t>
            </w:r>
            <w:r w:rsidRPr="00FF53AE">
              <w:rPr>
                <w:noProof/>
              </w:rPr>
              <w:t>Exti</w:t>
            </w:r>
            <w:r w:rsidR="00FF53AE" w:rsidRPr="00FF53AE">
              <w:rPr>
                <w:noProof/>
              </w:rPr>
              <w:t>nguis</w:t>
            </w:r>
            <w:r w:rsidRPr="00FF53AE">
              <w:rPr>
                <w:noProof/>
              </w:rPr>
              <w:t>her</w:t>
            </w:r>
            <w:r w:rsidR="00EA09DC">
              <w:rPr>
                <w:noProof/>
              </w:rPr>
              <w:t xml:space="preserve">s </w:t>
            </w:r>
            <w:r w:rsidR="00EA09DC" w:rsidRPr="00295672">
              <w:rPr>
                <w:noProof/>
              </w:rPr>
              <w:t>are located</w:t>
            </w:r>
            <w:r w:rsidRPr="00FF53AE">
              <w:t xml:space="preserve"> and how and when to use them</w:t>
            </w:r>
            <w:r w:rsidR="00AE62A5">
              <w:t>?</w:t>
            </w:r>
          </w:p>
        </w:tc>
        <w:tc>
          <w:tcPr>
            <w:tcW w:w="1134" w:type="dxa"/>
            <w:tcBorders>
              <w:bottom w:val="single" w:sz="4" w:space="0" w:color="auto"/>
            </w:tcBorders>
          </w:tcPr>
          <w:p w:rsidR="006F0B98" w:rsidRPr="00FF53AE" w:rsidRDefault="006F0B98" w:rsidP="00E52977">
            <w:pPr>
              <w:jc w:val="center"/>
            </w:pPr>
          </w:p>
        </w:tc>
        <w:tc>
          <w:tcPr>
            <w:tcW w:w="1479" w:type="dxa"/>
            <w:tcBorders>
              <w:bottom w:val="single" w:sz="4" w:space="0" w:color="auto"/>
            </w:tcBorders>
          </w:tcPr>
          <w:p w:rsidR="006F0B98" w:rsidRPr="00FF53AE" w:rsidRDefault="006F0B98" w:rsidP="00E52977">
            <w:pPr>
              <w:jc w:val="center"/>
            </w:pPr>
          </w:p>
        </w:tc>
      </w:tr>
      <w:tr w:rsidR="005A64C3" w:rsidRPr="00FF53AE" w:rsidTr="00E52977">
        <w:tc>
          <w:tcPr>
            <w:tcW w:w="534" w:type="dxa"/>
            <w:tcBorders>
              <w:bottom w:val="single" w:sz="4" w:space="0" w:color="auto"/>
            </w:tcBorders>
          </w:tcPr>
          <w:p w:rsidR="005A64C3" w:rsidRDefault="005A64C3" w:rsidP="00CE0FDB">
            <w:r>
              <w:t>G</w:t>
            </w:r>
          </w:p>
        </w:tc>
        <w:tc>
          <w:tcPr>
            <w:tcW w:w="6095" w:type="dxa"/>
            <w:tcBorders>
              <w:bottom w:val="single" w:sz="4" w:space="0" w:color="auto"/>
            </w:tcBorders>
          </w:tcPr>
          <w:p w:rsidR="005A64C3" w:rsidRPr="00FF53AE" w:rsidRDefault="005A64C3" w:rsidP="00CE0FDB">
            <w:r>
              <w:t>Have you been shown Welfare facilities? i.e. Café</w:t>
            </w:r>
          </w:p>
        </w:tc>
        <w:tc>
          <w:tcPr>
            <w:tcW w:w="1134" w:type="dxa"/>
            <w:tcBorders>
              <w:bottom w:val="single" w:sz="4" w:space="0" w:color="auto"/>
            </w:tcBorders>
          </w:tcPr>
          <w:p w:rsidR="005A64C3" w:rsidRPr="00FF53AE" w:rsidRDefault="005A64C3" w:rsidP="00E52977">
            <w:pPr>
              <w:jc w:val="center"/>
            </w:pPr>
          </w:p>
        </w:tc>
        <w:tc>
          <w:tcPr>
            <w:tcW w:w="1479" w:type="dxa"/>
            <w:tcBorders>
              <w:bottom w:val="single" w:sz="4" w:space="0" w:color="auto"/>
            </w:tcBorders>
          </w:tcPr>
          <w:p w:rsidR="005A64C3" w:rsidRPr="00FF53AE" w:rsidRDefault="005A64C3" w:rsidP="00E52977">
            <w:pPr>
              <w:jc w:val="center"/>
            </w:pPr>
          </w:p>
        </w:tc>
      </w:tr>
      <w:tr w:rsidR="005A64C3" w:rsidRPr="00FF53AE" w:rsidTr="00E52977">
        <w:tc>
          <w:tcPr>
            <w:tcW w:w="534" w:type="dxa"/>
            <w:tcBorders>
              <w:bottom w:val="single" w:sz="4" w:space="0" w:color="auto"/>
            </w:tcBorders>
          </w:tcPr>
          <w:p w:rsidR="005A64C3" w:rsidRDefault="005A64C3" w:rsidP="00CE0FDB">
            <w:r>
              <w:t>H</w:t>
            </w:r>
          </w:p>
        </w:tc>
        <w:tc>
          <w:tcPr>
            <w:tcW w:w="6095" w:type="dxa"/>
            <w:tcBorders>
              <w:bottom w:val="single" w:sz="4" w:space="0" w:color="auto"/>
            </w:tcBorders>
          </w:tcPr>
          <w:p w:rsidR="005A64C3" w:rsidRPr="00FF53AE" w:rsidRDefault="005A64C3" w:rsidP="00CE0FDB">
            <w:r>
              <w:t>Have you been shown the emergency station?</w:t>
            </w:r>
          </w:p>
        </w:tc>
        <w:tc>
          <w:tcPr>
            <w:tcW w:w="1134" w:type="dxa"/>
            <w:tcBorders>
              <w:bottom w:val="single" w:sz="4" w:space="0" w:color="auto"/>
            </w:tcBorders>
          </w:tcPr>
          <w:p w:rsidR="005A64C3" w:rsidRPr="00FF53AE" w:rsidRDefault="005A64C3" w:rsidP="00E52977">
            <w:pPr>
              <w:jc w:val="center"/>
            </w:pPr>
          </w:p>
        </w:tc>
        <w:tc>
          <w:tcPr>
            <w:tcW w:w="1479" w:type="dxa"/>
            <w:tcBorders>
              <w:bottom w:val="single" w:sz="4" w:space="0" w:color="auto"/>
            </w:tcBorders>
          </w:tcPr>
          <w:p w:rsidR="005A64C3" w:rsidRPr="00FF53AE" w:rsidRDefault="005A64C3" w:rsidP="00E52977">
            <w:pPr>
              <w:jc w:val="center"/>
            </w:pPr>
          </w:p>
        </w:tc>
      </w:tr>
      <w:tr w:rsidR="005A64C3" w:rsidRPr="00FF53AE" w:rsidTr="00E52977">
        <w:tc>
          <w:tcPr>
            <w:tcW w:w="534" w:type="dxa"/>
            <w:tcBorders>
              <w:bottom w:val="single" w:sz="4" w:space="0" w:color="auto"/>
            </w:tcBorders>
          </w:tcPr>
          <w:p w:rsidR="005A64C3" w:rsidRDefault="005A64C3" w:rsidP="00CE0FDB">
            <w:r>
              <w:t>I</w:t>
            </w:r>
          </w:p>
        </w:tc>
        <w:tc>
          <w:tcPr>
            <w:tcW w:w="6095" w:type="dxa"/>
            <w:tcBorders>
              <w:bottom w:val="single" w:sz="4" w:space="0" w:color="auto"/>
            </w:tcBorders>
          </w:tcPr>
          <w:p w:rsidR="005A64C3" w:rsidRPr="00FF53AE" w:rsidRDefault="005A64C3" w:rsidP="00CE0FDB">
            <w:r>
              <w:t>Have you been shown the location of the nearest Spill kit?</w:t>
            </w:r>
          </w:p>
        </w:tc>
        <w:tc>
          <w:tcPr>
            <w:tcW w:w="1134" w:type="dxa"/>
            <w:tcBorders>
              <w:bottom w:val="single" w:sz="4" w:space="0" w:color="auto"/>
            </w:tcBorders>
          </w:tcPr>
          <w:p w:rsidR="005A64C3" w:rsidRPr="00FF53AE" w:rsidRDefault="005A64C3" w:rsidP="00E52977">
            <w:pPr>
              <w:jc w:val="center"/>
            </w:pPr>
          </w:p>
        </w:tc>
        <w:tc>
          <w:tcPr>
            <w:tcW w:w="1479" w:type="dxa"/>
            <w:tcBorders>
              <w:bottom w:val="single" w:sz="4" w:space="0" w:color="auto"/>
            </w:tcBorders>
          </w:tcPr>
          <w:p w:rsidR="005A64C3" w:rsidRPr="00FF53AE" w:rsidRDefault="005A64C3" w:rsidP="00E52977">
            <w:pPr>
              <w:jc w:val="center"/>
            </w:pPr>
          </w:p>
        </w:tc>
      </w:tr>
      <w:tr w:rsidR="006F0B98" w:rsidRPr="00FF53AE" w:rsidTr="00E52977">
        <w:trPr>
          <w:trHeight w:val="280"/>
        </w:trPr>
        <w:tc>
          <w:tcPr>
            <w:tcW w:w="534" w:type="dxa"/>
            <w:tcBorders>
              <w:left w:val="nil"/>
              <w:right w:val="nil"/>
            </w:tcBorders>
          </w:tcPr>
          <w:p w:rsidR="006F0B98" w:rsidRPr="00FF53AE" w:rsidRDefault="006F0B98" w:rsidP="00CE0FDB"/>
        </w:tc>
        <w:tc>
          <w:tcPr>
            <w:tcW w:w="6095" w:type="dxa"/>
            <w:tcBorders>
              <w:left w:val="nil"/>
              <w:right w:val="nil"/>
            </w:tcBorders>
          </w:tcPr>
          <w:p w:rsidR="006F0B98" w:rsidRPr="00FF53AE" w:rsidRDefault="006F0B98" w:rsidP="00CE0FDB"/>
        </w:tc>
        <w:tc>
          <w:tcPr>
            <w:tcW w:w="1134" w:type="dxa"/>
            <w:tcBorders>
              <w:left w:val="nil"/>
              <w:right w:val="nil"/>
            </w:tcBorders>
          </w:tcPr>
          <w:p w:rsidR="006F0B98" w:rsidRPr="00FF53AE" w:rsidRDefault="006F0B98" w:rsidP="00E52977">
            <w:pPr>
              <w:jc w:val="center"/>
            </w:pPr>
          </w:p>
        </w:tc>
        <w:tc>
          <w:tcPr>
            <w:tcW w:w="1479" w:type="dxa"/>
            <w:tcBorders>
              <w:left w:val="nil"/>
              <w:right w:val="nil"/>
            </w:tcBorders>
          </w:tcPr>
          <w:p w:rsidR="006F0B98" w:rsidRPr="00FF53AE" w:rsidRDefault="006F0B98" w:rsidP="00E52977">
            <w:pPr>
              <w:jc w:val="center"/>
            </w:pPr>
          </w:p>
        </w:tc>
      </w:tr>
      <w:tr w:rsidR="00FF53AE" w:rsidRPr="00FF53AE" w:rsidTr="00E52977">
        <w:tc>
          <w:tcPr>
            <w:tcW w:w="534" w:type="dxa"/>
          </w:tcPr>
          <w:p w:rsidR="00FF53AE" w:rsidRPr="00CE0FDB" w:rsidRDefault="00FF53AE" w:rsidP="00CE0FDB">
            <w:pPr>
              <w:rPr>
                <w:b/>
              </w:rPr>
            </w:pPr>
            <w:r w:rsidRPr="00CE0FDB">
              <w:rPr>
                <w:b/>
              </w:rPr>
              <w:t>3</w:t>
            </w:r>
          </w:p>
        </w:tc>
        <w:tc>
          <w:tcPr>
            <w:tcW w:w="6095" w:type="dxa"/>
          </w:tcPr>
          <w:p w:rsidR="00FF53AE" w:rsidRPr="00CE0FDB" w:rsidRDefault="00FF53AE" w:rsidP="00EA09DC">
            <w:pPr>
              <w:rPr>
                <w:b/>
              </w:rPr>
            </w:pPr>
            <w:r w:rsidRPr="00CE0FDB">
              <w:rPr>
                <w:b/>
              </w:rPr>
              <w:t>Risk Assessments</w:t>
            </w:r>
            <w:r w:rsidR="00EA09DC">
              <w:rPr>
                <w:b/>
              </w:rPr>
              <w:t xml:space="preserve"> (Read and Signed)</w:t>
            </w:r>
          </w:p>
        </w:tc>
        <w:tc>
          <w:tcPr>
            <w:tcW w:w="1134" w:type="dxa"/>
          </w:tcPr>
          <w:p w:rsidR="00FF53AE" w:rsidRPr="00CE0FDB" w:rsidRDefault="00FF53AE" w:rsidP="00E52977">
            <w:pPr>
              <w:jc w:val="center"/>
              <w:rPr>
                <w:b/>
              </w:rPr>
            </w:pPr>
            <w:r w:rsidRPr="00CE0FDB">
              <w:rPr>
                <w:b/>
              </w:rPr>
              <w:t>Date</w:t>
            </w:r>
          </w:p>
        </w:tc>
        <w:tc>
          <w:tcPr>
            <w:tcW w:w="1479" w:type="dxa"/>
          </w:tcPr>
          <w:p w:rsidR="00FF53AE" w:rsidRPr="00CE0FDB" w:rsidRDefault="00FF53AE" w:rsidP="00E52977">
            <w:pPr>
              <w:jc w:val="center"/>
              <w:rPr>
                <w:b/>
              </w:rPr>
            </w:pPr>
            <w:r w:rsidRPr="00CE0FDB">
              <w:rPr>
                <w:b/>
                <w:noProof/>
              </w:rPr>
              <w:t>Initial</w:t>
            </w:r>
          </w:p>
        </w:tc>
      </w:tr>
      <w:tr w:rsidR="006F0B98" w:rsidRPr="00FF53AE" w:rsidTr="00E52977">
        <w:tc>
          <w:tcPr>
            <w:tcW w:w="534" w:type="dxa"/>
          </w:tcPr>
          <w:p w:rsidR="006F0B98" w:rsidRPr="00FF53AE" w:rsidRDefault="006F0B98" w:rsidP="00CE0FDB">
            <w:r w:rsidRPr="00FF53AE">
              <w:t>A</w:t>
            </w:r>
          </w:p>
        </w:tc>
        <w:tc>
          <w:tcPr>
            <w:tcW w:w="6095" w:type="dxa"/>
          </w:tcPr>
          <w:p w:rsidR="006F0B98" w:rsidRPr="00FF53AE" w:rsidRDefault="006F0B98" w:rsidP="00CE0FDB">
            <w:r w:rsidRPr="00FF53AE">
              <w:t>How to use Liquid Nitrogen</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B</w:t>
            </w:r>
          </w:p>
        </w:tc>
        <w:tc>
          <w:tcPr>
            <w:tcW w:w="6095" w:type="dxa"/>
          </w:tcPr>
          <w:p w:rsidR="006F0B98" w:rsidRPr="00FF53AE" w:rsidRDefault="006F0B98" w:rsidP="00CE0FDB">
            <w:r w:rsidRPr="00FF53AE">
              <w:t>General Laboratory Occupancy</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C</w:t>
            </w:r>
          </w:p>
        </w:tc>
        <w:tc>
          <w:tcPr>
            <w:tcW w:w="6095" w:type="dxa"/>
          </w:tcPr>
          <w:p w:rsidR="006F0B98" w:rsidRPr="00FF53AE" w:rsidRDefault="005C3708" w:rsidP="00CE0FDB">
            <w:r>
              <w:t>How to use r</w:t>
            </w:r>
            <w:r w:rsidR="006F0B98" w:rsidRPr="00FF53AE">
              <w:t>ota</w:t>
            </w:r>
            <w:r>
              <w:t>ry</w:t>
            </w:r>
            <w:r w:rsidR="006F0B98" w:rsidRPr="00FF53AE">
              <w:t xml:space="preserve"> </w:t>
            </w:r>
            <w:r w:rsidR="00FF53AE" w:rsidRPr="00FF53AE">
              <w:t>e</w:t>
            </w:r>
            <w:r w:rsidR="006F0B98" w:rsidRPr="00FF53AE">
              <w:rPr>
                <w:noProof/>
              </w:rPr>
              <w:t>vaporators</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E</w:t>
            </w:r>
          </w:p>
        </w:tc>
        <w:tc>
          <w:tcPr>
            <w:tcW w:w="6095" w:type="dxa"/>
          </w:tcPr>
          <w:p w:rsidR="006F0B98" w:rsidRPr="00FF53AE" w:rsidRDefault="006F0B98" w:rsidP="00CE0FDB">
            <w:r w:rsidRPr="00FF53AE">
              <w:t xml:space="preserve">Fume hood use </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6F0B98" w:rsidP="00CE0FDB">
            <w:r w:rsidRPr="00FF53AE">
              <w:t>F</w:t>
            </w:r>
          </w:p>
        </w:tc>
        <w:tc>
          <w:tcPr>
            <w:tcW w:w="6095" w:type="dxa"/>
          </w:tcPr>
          <w:p w:rsidR="006F0B98" w:rsidRPr="00FF53AE" w:rsidRDefault="006F0B98" w:rsidP="00CE0FDB">
            <w:r w:rsidRPr="00FF53AE">
              <w:rPr>
                <w:noProof/>
              </w:rPr>
              <w:t>Low</w:t>
            </w:r>
            <w:r w:rsidR="00FF53AE" w:rsidRPr="00FF53AE">
              <w:rPr>
                <w:noProof/>
              </w:rPr>
              <w:t>-</w:t>
            </w:r>
            <w:r w:rsidRPr="00FF53AE">
              <w:rPr>
                <w:noProof/>
              </w:rPr>
              <w:t>Risk</w:t>
            </w:r>
            <w:r w:rsidRPr="00FF53AE">
              <w:t xml:space="preserve"> Electrical items</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Borders>
              <w:bottom w:val="single" w:sz="4" w:space="0" w:color="auto"/>
            </w:tcBorders>
          </w:tcPr>
          <w:p w:rsidR="006F0B98" w:rsidRPr="00FF53AE" w:rsidRDefault="006F0B98" w:rsidP="00CE0FDB">
            <w:r w:rsidRPr="00FF53AE">
              <w:t>G</w:t>
            </w:r>
          </w:p>
        </w:tc>
        <w:tc>
          <w:tcPr>
            <w:tcW w:w="6095" w:type="dxa"/>
            <w:tcBorders>
              <w:bottom w:val="single" w:sz="4" w:space="0" w:color="auto"/>
            </w:tcBorders>
          </w:tcPr>
          <w:p w:rsidR="006F0B98" w:rsidRPr="00FF53AE" w:rsidRDefault="006F0B98" w:rsidP="00CE0FDB">
            <w:r w:rsidRPr="00FF53AE">
              <w:t>General Glassware use</w:t>
            </w:r>
          </w:p>
        </w:tc>
        <w:tc>
          <w:tcPr>
            <w:tcW w:w="1134" w:type="dxa"/>
            <w:tcBorders>
              <w:bottom w:val="single" w:sz="4" w:space="0" w:color="auto"/>
            </w:tcBorders>
          </w:tcPr>
          <w:p w:rsidR="006F0B98" w:rsidRPr="00FF53AE" w:rsidRDefault="006F0B98" w:rsidP="00E52977">
            <w:pPr>
              <w:jc w:val="center"/>
            </w:pPr>
          </w:p>
        </w:tc>
        <w:tc>
          <w:tcPr>
            <w:tcW w:w="1479" w:type="dxa"/>
            <w:tcBorders>
              <w:bottom w:val="single" w:sz="4" w:space="0" w:color="auto"/>
            </w:tcBorders>
          </w:tcPr>
          <w:p w:rsidR="006F0B98" w:rsidRPr="00FF53AE" w:rsidRDefault="006F0B98"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H</w:t>
            </w:r>
          </w:p>
        </w:tc>
        <w:tc>
          <w:tcPr>
            <w:tcW w:w="6095" w:type="dxa"/>
            <w:tcBorders>
              <w:bottom w:val="single" w:sz="4" w:space="0" w:color="auto"/>
            </w:tcBorders>
          </w:tcPr>
          <w:p w:rsidR="00C31B67" w:rsidRPr="00FF53AE" w:rsidRDefault="00C31B67" w:rsidP="00CE0FDB">
            <w:r>
              <w:t>Use of Solvents</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I</w:t>
            </w:r>
          </w:p>
        </w:tc>
        <w:tc>
          <w:tcPr>
            <w:tcW w:w="6095" w:type="dxa"/>
            <w:tcBorders>
              <w:bottom w:val="single" w:sz="4" w:space="0" w:color="auto"/>
            </w:tcBorders>
          </w:tcPr>
          <w:p w:rsidR="00C31B67" w:rsidRPr="00FF53AE" w:rsidRDefault="00FA2D71" w:rsidP="00CE0FDB">
            <w:r>
              <w:t>Use of Bunsen Burners</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J</w:t>
            </w:r>
          </w:p>
        </w:tc>
        <w:tc>
          <w:tcPr>
            <w:tcW w:w="6095" w:type="dxa"/>
            <w:tcBorders>
              <w:bottom w:val="single" w:sz="4" w:space="0" w:color="auto"/>
            </w:tcBorders>
          </w:tcPr>
          <w:p w:rsidR="00C31B67" w:rsidRPr="00FF53AE" w:rsidRDefault="00FA2D71" w:rsidP="00CE0FDB">
            <w:r>
              <w:t>Use of UV Lamps</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K</w:t>
            </w:r>
          </w:p>
        </w:tc>
        <w:tc>
          <w:tcPr>
            <w:tcW w:w="6095" w:type="dxa"/>
            <w:tcBorders>
              <w:bottom w:val="single" w:sz="4" w:space="0" w:color="auto"/>
            </w:tcBorders>
          </w:tcPr>
          <w:p w:rsidR="00C31B67" w:rsidRPr="00FF53AE" w:rsidRDefault="00FA2D71" w:rsidP="00CE0FDB">
            <w:r>
              <w:t>Use of Microwaves</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L</w:t>
            </w:r>
          </w:p>
        </w:tc>
        <w:tc>
          <w:tcPr>
            <w:tcW w:w="6095" w:type="dxa"/>
            <w:tcBorders>
              <w:bottom w:val="single" w:sz="4" w:space="0" w:color="auto"/>
            </w:tcBorders>
          </w:tcPr>
          <w:p w:rsidR="00C31B67" w:rsidRPr="00FF53AE" w:rsidRDefault="00FA2D71" w:rsidP="00CE0FDB">
            <w:r>
              <w:t xml:space="preserve">Use of </w:t>
            </w:r>
            <w:r w:rsidRPr="00FA2D71">
              <w:rPr>
                <w:noProof/>
              </w:rPr>
              <w:t>High</w:t>
            </w:r>
            <w:r>
              <w:rPr>
                <w:noProof/>
              </w:rPr>
              <w:t>-</w:t>
            </w:r>
            <w:r w:rsidRPr="00FA2D71">
              <w:rPr>
                <w:noProof/>
              </w:rPr>
              <w:t>Pressure</w:t>
            </w:r>
            <w:r>
              <w:t xml:space="preserve"> Vessels</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M</w:t>
            </w:r>
          </w:p>
        </w:tc>
        <w:tc>
          <w:tcPr>
            <w:tcW w:w="6095" w:type="dxa"/>
            <w:tcBorders>
              <w:bottom w:val="single" w:sz="4" w:space="0" w:color="auto"/>
            </w:tcBorders>
          </w:tcPr>
          <w:p w:rsidR="00C31B67" w:rsidRPr="00FF53AE" w:rsidRDefault="00FA2D71" w:rsidP="00CE0FDB">
            <w:r>
              <w:t>Use of Ultrasonic Baths</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N</w:t>
            </w:r>
          </w:p>
        </w:tc>
        <w:tc>
          <w:tcPr>
            <w:tcW w:w="6095" w:type="dxa"/>
            <w:tcBorders>
              <w:bottom w:val="single" w:sz="4" w:space="0" w:color="auto"/>
            </w:tcBorders>
          </w:tcPr>
          <w:p w:rsidR="00C31B67" w:rsidRPr="00FF53AE" w:rsidRDefault="00FA2D71" w:rsidP="00CE0FDB">
            <w:r>
              <w:t xml:space="preserve">Use of </w:t>
            </w:r>
            <w:r w:rsidRPr="00FA2D71">
              <w:rPr>
                <w:noProof/>
              </w:rPr>
              <w:t>Spect</w:t>
            </w:r>
            <w:r>
              <w:rPr>
                <w:noProof/>
              </w:rPr>
              <w:t>r</w:t>
            </w:r>
            <w:r w:rsidRPr="00FA2D71">
              <w:rPr>
                <w:noProof/>
              </w:rPr>
              <w:t>ometer</w:t>
            </w:r>
            <w:r>
              <w:t xml:space="preserve"> and Analytical Equipment</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C31B67" w:rsidRPr="00FF53AE" w:rsidTr="00E52977">
        <w:tc>
          <w:tcPr>
            <w:tcW w:w="534" w:type="dxa"/>
            <w:tcBorders>
              <w:bottom w:val="single" w:sz="4" w:space="0" w:color="auto"/>
            </w:tcBorders>
          </w:tcPr>
          <w:p w:rsidR="00C31B67" w:rsidRPr="00FF53AE" w:rsidRDefault="00C31B67" w:rsidP="00CE0FDB">
            <w:r>
              <w:t>O</w:t>
            </w:r>
          </w:p>
        </w:tc>
        <w:tc>
          <w:tcPr>
            <w:tcW w:w="6095" w:type="dxa"/>
            <w:tcBorders>
              <w:bottom w:val="single" w:sz="4" w:space="0" w:color="auto"/>
            </w:tcBorders>
          </w:tcPr>
          <w:p w:rsidR="00C31B67" w:rsidRPr="00FF53AE" w:rsidRDefault="00FA2D71" w:rsidP="00CE0FDB">
            <w:r>
              <w:t xml:space="preserve">Any group Specific CRAs or Risk Assessments read, </w:t>
            </w:r>
            <w:r>
              <w:lastRenderedPageBreak/>
              <w:t>signed and understood.</w:t>
            </w:r>
          </w:p>
        </w:tc>
        <w:tc>
          <w:tcPr>
            <w:tcW w:w="1134" w:type="dxa"/>
            <w:tcBorders>
              <w:bottom w:val="single" w:sz="4" w:space="0" w:color="auto"/>
            </w:tcBorders>
          </w:tcPr>
          <w:p w:rsidR="00C31B67" w:rsidRPr="00FF53AE" w:rsidRDefault="00C31B67" w:rsidP="00E52977">
            <w:pPr>
              <w:jc w:val="center"/>
            </w:pPr>
          </w:p>
        </w:tc>
        <w:tc>
          <w:tcPr>
            <w:tcW w:w="1479" w:type="dxa"/>
            <w:tcBorders>
              <w:bottom w:val="single" w:sz="4" w:space="0" w:color="auto"/>
            </w:tcBorders>
          </w:tcPr>
          <w:p w:rsidR="00C31B67" w:rsidRPr="00FF53AE" w:rsidRDefault="00C31B67" w:rsidP="00E52977">
            <w:pPr>
              <w:jc w:val="center"/>
            </w:pPr>
          </w:p>
        </w:tc>
      </w:tr>
      <w:tr w:rsidR="006F0B98" w:rsidRPr="00FF53AE" w:rsidTr="00E52977">
        <w:tc>
          <w:tcPr>
            <w:tcW w:w="534" w:type="dxa"/>
            <w:tcBorders>
              <w:left w:val="nil"/>
              <w:right w:val="nil"/>
            </w:tcBorders>
          </w:tcPr>
          <w:p w:rsidR="006F0B98" w:rsidRPr="00FF53AE" w:rsidRDefault="006F0B98" w:rsidP="00CE0FDB"/>
        </w:tc>
        <w:tc>
          <w:tcPr>
            <w:tcW w:w="6095" w:type="dxa"/>
            <w:tcBorders>
              <w:left w:val="nil"/>
              <w:right w:val="nil"/>
            </w:tcBorders>
          </w:tcPr>
          <w:p w:rsidR="006F0B98" w:rsidRPr="00FF53AE" w:rsidRDefault="006F0B98" w:rsidP="00CE0FDB"/>
        </w:tc>
        <w:tc>
          <w:tcPr>
            <w:tcW w:w="1134" w:type="dxa"/>
            <w:tcBorders>
              <w:left w:val="nil"/>
              <w:right w:val="nil"/>
            </w:tcBorders>
          </w:tcPr>
          <w:p w:rsidR="006F0B98" w:rsidRPr="00FF53AE" w:rsidRDefault="006F0B98" w:rsidP="00E52977">
            <w:pPr>
              <w:jc w:val="center"/>
            </w:pPr>
          </w:p>
        </w:tc>
        <w:tc>
          <w:tcPr>
            <w:tcW w:w="1479" w:type="dxa"/>
            <w:tcBorders>
              <w:left w:val="nil"/>
              <w:right w:val="nil"/>
            </w:tcBorders>
          </w:tcPr>
          <w:p w:rsidR="006F0B98" w:rsidRPr="00FF53AE" w:rsidRDefault="006F0B98" w:rsidP="00E52977">
            <w:pPr>
              <w:jc w:val="center"/>
            </w:pPr>
          </w:p>
        </w:tc>
      </w:tr>
      <w:tr w:rsidR="00FF53AE" w:rsidRPr="00FF53AE" w:rsidTr="00E52977">
        <w:tc>
          <w:tcPr>
            <w:tcW w:w="534" w:type="dxa"/>
          </w:tcPr>
          <w:p w:rsidR="00FF53AE" w:rsidRPr="00CE0FDB" w:rsidRDefault="00FF53AE" w:rsidP="00CE0FDB">
            <w:pPr>
              <w:rPr>
                <w:b/>
              </w:rPr>
            </w:pPr>
            <w:r w:rsidRPr="00CE0FDB">
              <w:rPr>
                <w:b/>
              </w:rPr>
              <w:t>4</w:t>
            </w:r>
          </w:p>
        </w:tc>
        <w:tc>
          <w:tcPr>
            <w:tcW w:w="6095" w:type="dxa"/>
          </w:tcPr>
          <w:p w:rsidR="00FF53AE" w:rsidRPr="00CE0FDB" w:rsidRDefault="00FF53AE" w:rsidP="00CE0FDB">
            <w:pPr>
              <w:rPr>
                <w:b/>
              </w:rPr>
            </w:pPr>
            <w:r w:rsidRPr="00CE0FDB">
              <w:rPr>
                <w:b/>
              </w:rPr>
              <w:t>Fume Hood Training</w:t>
            </w:r>
          </w:p>
        </w:tc>
        <w:tc>
          <w:tcPr>
            <w:tcW w:w="1134" w:type="dxa"/>
          </w:tcPr>
          <w:p w:rsidR="00FF53AE" w:rsidRPr="00CE0FDB" w:rsidRDefault="00FF53AE" w:rsidP="00E52977">
            <w:pPr>
              <w:jc w:val="center"/>
              <w:rPr>
                <w:b/>
              </w:rPr>
            </w:pPr>
            <w:r w:rsidRPr="00CE0FDB">
              <w:rPr>
                <w:b/>
              </w:rPr>
              <w:t>Date</w:t>
            </w:r>
          </w:p>
        </w:tc>
        <w:tc>
          <w:tcPr>
            <w:tcW w:w="1479" w:type="dxa"/>
          </w:tcPr>
          <w:p w:rsidR="00FF53AE" w:rsidRPr="00CE0FDB" w:rsidRDefault="00FF53AE" w:rsidP="00E52977">
            <w:pPr>
              <w:jc w:val="center"/>
              <w:rPr>
                <w:b/>
              </w:rPr>
            </w:pPr>
            <w:r w:rsidRPr="00CE0FDB">
              <w:rPr>
                <w:b/>
                <w:noProof/>
              </w:rPr>
              <w:t>Initial</w:t>
            </w:r>
          </w:p>
        </w:tc>
      </w:tr>
      <w:tr w:rsidR="006F0B98" w:rsidRPr="00FF53AE" w:rsidTr="00E52977">
        <w:tc>
          <w:tcPr>
            <w:tcW w:w="534" w:type="dxa"/>
          </w:tcPr>
          <w:p w:rsidR="006F0B98" w:rsidRPr="00FF53AE" w:rsidRDefault="00AC7693" w:rsidP="00CE0FDB">
            <w:r w:rsidRPr="00FF53AE">
              <w:t>A</w:t>
            </w:r>
          </w:p>
        </w:tc>
        <w:tc>
          <w:tcPr>
            <w:tcW w:w="6095" w:type="dxa"/>
          </w:tcPr>
          <w:p w:rsidR="006F0B98" w:rsidRPr="00FF53AE" w:rsidRDefault="00AC7693" w:rsidP="00CE0FDB">
            <w:r w:rsidRPr="00FF53AE">
              <w:t>Shown which fume hood you are to use</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AC7693" w:rsidP="00CE0FDB">
            <w:r w:rsidRPr="00FF53AE">
              <w:t xml:space="preserve">B </w:t>
            </w:r>
          </w:p>
        </w:tc>
        <w:tc>
          <w:tcPr>
            <w:tcW w:w="6095" w:type="dxa"/>
          </w:tcPr>
          <w:p w:rsidR="00FA2D71" w:rsidRPr="00FF53AE" w:rsidRDefault="00FF53AE" w:rsidP="00CE0FDB">
            <w:pPr>
              <w:rPr>
                <w:noProof/>
              </w:rPr>
            </w:pPr>
            <w:r w:rsidRPr="00FF53AE">
              <w:t xml:space="preserve">Shown and understand how to operate your </w:t>
            </w:r>
            <w:r w:rsidRPr="00FF53AE">
              <w:rPr>
                <w:noProof/>
              </w:rPr>
              <w:t>fume hood</w:t>
            </w:r>
            <w:r w:rsidR="00FA2D71">
              <w:rPr>
                <w:noProof/>
              </w:rPr>
              <w:t xml:space="preserve"> according to P</w:t>
            </w:r>
            <w:r w:rsidR="006B46B6">
              <w:rPr>
                <w:noProof/>
              </w:rPr>
              <w:t xml:space="preserve">roceedure </w:t>
            </w:r>
            <w:r w:rsidR="00FA2D71">
              <w:rPr>
                <w:noProof/>
              </w:rPr>
              <w:t>&amp;</w:t>
            </w:r>
            <w:r w:rsidR="006B46B6">
              <w:rPr>
                <w:noProof/>
              </w:rPr>
              <w:t xml:space="preserve"> </w:t>
            </w:r>
            <w:r w:rsidR="00FA2D71">
              <w:rPr>
                <w:noProof/>
              </w:rPr>
              <w:t>M</w:t>
            </w:r>
            <w:r w:rsidR="006B46B6">
              <w:rPr>
                <w:noProof/>
              </w:rPr>
              <w:t>ethod (P&amp;M)</w:t>
            </w:r>
            <w:r w:rsidR="00FA2D71">
              <w:rPr>
                <w:noProof/>
              </w:rPr>
              <w:t xml:space="preserve"> sheet 22.</w:t>
            </w:r>
            <w:r w:rsidR="00AE62A5">
              <w:rPr>
                <w:noProof/>
              </w:rPr>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Pr>
          <w:p w:rsidR="006F0B98" w:rsidRPr="00FF53AE" w:rsidRDefault="00FF53AE" w:rsidP="00CE0FDB">
            <w:r w:rsidRPr="00FF53AE">
              <w:t>C</w:t>
            </w:r>
          </w:p>
        </w:tc>
        <w:tc>
          <w:tcPr>
            <w:tcW w:w="6095" w:type="dxa"/>
          </w:tcPr>
          <w:p w:rsidR="006F0B98" w:rsidRPr="00FF53AE" w:rsidRDefault="00AE62A5" w:rsidP="00CE0FDB">
            <w:r>
              <w:t>Inspected your fume hood and</w:t>
            </w:r>
            <w:r w:rsidR="00FF53AE" w:rsidRPr="00FF53AE">
              <w:t xml:space="preserve"> reported any defects</w:t>
            </w:r>
            <w:r>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6F0B98" w:rsidRPr="00FF53AE" w:rsidTr="00E52977">
        <w:tc>
          <w:tcPr>
            <w:tcW w:w="534" w:type="dxa"/>
            <w:tcBorders>
              <w:bottom w:val="single" w:sz="4" w:space="0" w:color="auto"/>
            </w:tcBorders>
          </w:tcPr>
          <w:p w:rsidR="006F0B98" w:rsidRPr="00FF53AE" w:rsidRDefault="00FF53AE" w:rsidP="00CE0FDB">
            <w:r w:rsidRPr="00FF53AE">
              <w:t>D</w:t>
            </w:r>
          </w:p>
        </w:tc>
        <w:tc>
          <w:tcPr>
            <w:tcW w:w="6095" w:type="dxa"/>
            <w:tcBorders>
              <w:bottom w:val="single" w:sz="4" w:space="0" w:color="auto"/>
            </w:tcBorders>
          </w:tcPr>
          <w:p w:rsidR="006F0B98" w:rsidRPr="00FF53AE" w:rsidRDefault="00FF53AE" w:rsidP="00CE0FDB">
            <w:r w:rsidRPr="00FF53AE">
              <w:t>Read and signed P&amp;M sheet 22 “Corr</w:t>
            </w:r>
            <w:r w:rsidR="00EA09DC">
              <w:t xml:space="preserve">ect use </w:t>
            </w:r>
            <w:r w:rsidRPr="00FF53AE">
              <w:t>o</w:t>
            </w:r>
            <w:r w:rsidR="00EA09DC">
              <w:t>f</w:t>
            </w:r>
            <w:r w:rsidRPr="00FF53AE">
              <w:t xml:space="preserve"> fume </w:t>
            </w:r>
            <w:r w:rsidRPr="00FF53AE">
              <w:rPr>
                <w:noProof/>
              </w:rPr>
              <w:t>hoods.</w:t>
            </w:r>
            <w:r w:rsidRPr="00FF53AE">
              <w:t>”</w:t>
            </w:r>
            <w:r w:rsidR="00AE62A5">
              <w:t>?</w:t>
            </w:r>
          </w:p>
        </w:tc>
        <w:tc>
          <w:tcPr>
            <w:tcW w:w="1134" w:type="dxa"/>
            <w:tcBorders>
              <w:bottom w:val="single" w:sz="4" w:space="0" w:color="auto"/>
            </w:tcBorders>
          </w:tcPr>
          <w:p w:rsidR="006F0B98" w:rsidRPr="00FF53AE" w:rsidRDefault="006F0B98" w:rsidP="00E52977">
            <w:pPr>
              <w:jc w:val="center"/>
            </w:pPr>
          </w:p>
        </w:tc>
        <w:tc>
          <w:tcPr>
            <w:tcW w:w="1479" w:type="dxa"/>
            <w:tcBorders>
              <w:bottom w:val="single" w:sz="4" w:space="0" w:color="auto"/>
            </w:tcBorders>
          </w:tcPr>
          <w:p w:rsidR="006F0B98" w:rsidRPr="00FF53AE" w:rsidRDefault="006F0B98" w:rsidP="00E52977">
            <w:pPr>
              <w:jc w:val="center"/>
            </w:pPr>
          </w:p>
        </w:tc>
      </w:tr>
      <w:tr w:rsidR="006F0B98" w:rsidRPr="00FF53AE" w:rsidTr="00E52977">
        <w:trPr>
          <w:trHeight w:val="70"/>
        </w:trPr>
        <w:tc>
          <w:tcPr>
            <w:tcW w:w="534" w:type="dxa"/>
            <w:tcBorders>
              <w:left w:val="nil"/>
              <w:right w:val="nil"/>
            </w:tcBorders>
          </w:tcPr>
          <w:p w:rsidR="006F0B98" w:rsidRPr="00FF53AE" w:rsidRDefault="006F0B98" w:rsidP="00CE0FDB"/>
        </w:tc>
        <w:tc>
          <w:tcPr>
            <w:tcW w:w="6095" w:type="dxa"/>
            <w:tcBorders>
              <w:left w:val="nil"/>
              <w:right w:val="nil"/>
            </w:tcBorders>
          </w:tcPr>
          <w:p w:rsidR="006F0B98" w:rsidRPr="00FF53AE" w:rsidRDefault="006F0B98" w:rsidP="00CE0FDB"/>
        </w:tc>
        <w:tc>
          <w:tcPr>
            <w:tcW w:w="1134" w:type="dxa"/>
            <w:tcBorders>
              <w:left w:val="nil"/>
              <w:right w:val="nil"/>
            </w:tcBorders>
          </w:tcPr>
          <w:p w:rsidR="006F0B98" w:rsidRPr="00FF53AE" w:rsidRDefault="006F0B98" w:rsidP="00E52977">
            <w:pPr>
              <w:jc w:val="center"/>
            </w:pPr>
          </w:p>
        </w:tc>
        <w:tc>
          <w:tcPr>
            <w:tcW w:w="1479" w:type="dxa"/>
            <w:tcBorders>
              <w:left w:val="nil"/>
              <w:right w:val="nil"/>
            </w:tcBorders>
          </w:tcPr>
          <w:p w:rsidR="006F0B98" w:rsidRPr="00FF53AE" w:rsidRDefault="006F0B98" w:rsidP="00E52977">
            <w:pPr>
              <w:jc w:val="center"/>
            </w:pPr>
          </w:p>
        </w:tc>
      </w:tr>
      <w:tr w:rsidR="00CE0FDB" w:rsidRPr="00FF53AE" w:rsidTr="00E52977">
        <w:tc>
          <w:tcPr>
            <w:tcW w:w="534" w:type="dxa"/>
          </w:tcPr>
          <w:p w:rsidR="00CE0FDB" w:rsidRPr="00CE0FDB" w:rsidRDefault="00CE0FDB" w:rsidP="00CE0FDB">
            <w:pPr>
              <w:rPr>
                <w:b/>
              </w:rPr>
            </w:pPr>
            <w:r w:rsidRPr="00CE0FDB">
              <w:rPr>
                <w:b/>
              </w:rPr>
              <w:t>5</w:t>
            </w:r>
          </w:p>
        </w:tc>
        <w:tc>
          <w:tcPr>
            <w:tcW w:w="6095" w:type="dxa"/>
          </w:tcPr>
          <w:p w:rsidR="00CE0FDB" w:rsidRPr="00CE0FDB" w:rsidRDefault="00CE0FDB" w:rsidP="00CE0FDB">
            <w:pPr>
              <w:rPr>
                <w:b/>
              </w:rPr>
            </w:pPr>
            <w:r w:rsidRPr="00CE0FDB">
              <w:rPr>
                <w:b/>
              </w:rPr>
              <w:t>Chemical Risk Assessments</w:t>
            </w:r>
            <w:r>
              <w:rPr>
                <w:b/>
              </w:rPr>
              <w:t xml:space="preserve"> (CRA)</w:t>
            </w:r>
          </w:p>
        </w:tc>
        <w:tc>
          <w:tcPr>
            <w:tcW w:w="1134" w:type="dxa"/>
          </w:tcPr>
          <w:p w:rsidR="00CE0FDB" w:rsidRPr="00CE0FDB" w:rsidRDefault="00CE0FDB" w:rsidP="00E52977">
            <w:pPr>
              <w:jc w:val="center"/>
              <w:rPr>
                <w:b/>
              </w:rPr>
            </w:pPr>
            <w:r w:rsidRPr="00CE0FDB">
              <w:rPr>
                <w:b/>
              </w:rPr>
              <w:t>Date</w:t>
            </w:r>
          </w:p>
        </w:tc>
        <w:tc>
          <w:tcPr>
            <w:tcW w:w="1479" w:type="dxa"/>
          </w:tcPr>
          <w:p w:rsidR="00CE0FDB" w:rsidRPr="00CE0FDB" w:rsidRDefault="00CE0FDB" w:rsidP="00E52977">
            <w:pPr>
              <w:jc w:val="center"/>
              <w:rPr>
                <w:b/>
              </w:rPr>
            </w:pPr>
            <w:r w:rsidRPr="00CE0FDB">
              <w:rPr>
                <w:b/>
                <w:noProof/>
              </w:rPr>
              <w:t>Initial</w:t>
            </w:r>
          </w:p>
        </w:tc>
      </w:tr>
      <w:tr w:rsidR="006F0B98" w:rsidRPr="00FF53AE" w:rsidTr="00E52977">
        <w:tc>
          <w:tcPr>
            <w:tcW w:w="534" w:type="dxa"/>
          </w:tcPr>
          <w:p w:rsidR="006F0B98" w:rsidRPr="00FF53AE" w:rsidRDefault="00CE0FDB" w:rsidP="00CE0FDB">
            <w:r>
              <w:t>A</w:t>
            </w:r>
          </w:p>
        </w:tc>
        <w:tc>
          <w:tcPr>
            <w:tcW w:w="6095" w:type="dxa"/>
          </w:tcPr>
          <w:p w:rsidR="006F0B98" w:rsidRPr="00FF53AE" w:rsidRDefault="00CE0FDB" w:rsidP="00CE0FDB">
            <w:r>
              <w:t>Have you been shown how to find the blank CRA forms</w:t>
            </w:r>
            <w:r w:rsidR="00AE62A5">
              <w:t>?</w:t>
            </w:r>
          </w:p>
        </w:tc>
        <w:tc>
          <w:tcPr>
            <w:tcW w:w="1134" w:type="dxa"/>
          </w:tcPr>
          <w:p w:rsidR="006F0B98" w:rsidRPr="00FF53AE" w:rsidRDefault="006F0B98" w:rsidP="00E52977">
            <w:pPr>
              <w:jc w:val="center"/>
            </w:pPr>
          </w:p>
        </w:tc>
        <w:tc>
          <w:tcPr>
            <w:tcW w:w="1479" w:type="dxa"/>
          </w:tcPr>
          <w:p w:rsidR="006F0B98" w:rsidRPr="00FF53AE" w:rsidRDefault="006F0B98" w:rsidP="00E52977">
            <w:pPr>
              <w:jc w:val="center"/>
            </w:pPr>
          </w:p>
        </w:tc>
      </w:tr>
      <w:tr w:rsidR="00CE0FDB" w:rsidRPr="00FF53AE" w:rsidTr="00E52977">
        <w:tc>
          <w:tcPr>
            <w:tcW w:w="534" w:type="dxa"/>
          </w:tcPr>
          <w:p w:rsidR="00CE0FDB" w:rsidRDefault="00CE0FDB" w:rsidP="00CE0FDB">
            <w:r>
              <w:t>B</w:t>
            </w:r>
          </w:p>
        </w:tc>
        <w:tc>
          <w:tcPr>
            <w:tcW w:w="6095" w:type="dxa"/>
          </w:tcPr>
          <w:p w:rsidR="00CE0FDB" w:rsidRDefault="00CE0FDB" w:rsidP="00CE0FDB">
            <w:r>
              <w:t>Have you been shown how to complete the CRA forms</w:t>
            </w:r>
            <w:r w:rsidR="00AE62A5">
              <w:t>?</w:t>
            </w:r>
          </w:p>
        </w:tc>
        <w:tc>
          <w:tcPr>
            <w:tcW w:w="1134" w:type="dxa"/>
          </w:tcPr>
          <w:p w:rsidR="00CE0FDB" w:rsidRPr="00FF53AE" w:rsidRDefault="00CE0FDB" w:rsidP="00E52977">
            <w:pPr>
              <w:jc w:val="center"/>
            </w:pPr>
          </w:p>
        </w:tc>
        <w:tc>
          <w:tcPr>
            <w:tcW w:w="1479" w:type="dxa"/>
          </w:tcPr>
          <w:p w:rsidR="00CE0FDB" w:rsidRPr="00FF53AE" w:rsidRDefault="00CE0FDB" w:rsidP="00E52977">
            <w:pPr>
              <w:jc w:val="center"/>
            </w:pPr>
          </w:p>
        </w:tc>
      </w:tr>
      <w:tr w:rsidR="00CE0FDB" w:rsidRPr="00FF53AE" w:rsidTr="00E52977">
        <w:tc>
          <w:tcPr>
            <w:tcW w:w="534" w:type="dxa"/>
          </w:tcPr>
          <w:p w:rsidR="00CE0FDB" w:rsidRDefault="00CE0FDB" w:rsidP="00CE0FDB">
            <w:r>
              <w:t>C</w:t>
            </w:r>
          </w:p>
        </w:tc>
        <w:tc>
          <w:tcPr>
            <w:tcW w:w="6095" w:type="dxa"/>
          </w:tcPr>
          <w:p w:rsidR="00CE0FDB" w:rsidRDefault="00CE0FDB" w:rsidP="00CE0FDB">
            <w:r>
              <w:t xml:space="preserve">Do you know the </w:t>
            </w:r>
            <w:r w:rsidRPr="00CE0FDB">
              <w:rPr>
                <w:noProof/>
              </w:rPr>
              <w:t>group</w:t>
            </w:r>
            <w:r>
              <w:rPr>
                <w:noProof/>
              </w:rPr>
              <w:t>'</w:t>
            </w:r>
            <w:r w:rsidRPr="00CE0FDB">
              <w:rPr>
                <w:noProof/>
              </w:rPr>
              <w:t>s</w:t>
            </w:r>
            <w:r>
              <w:t xml:space="preserve"> process for signing off CRAs</w:t>
            </w:r>
            <w:r w:rsidR="00AE62A5">
              <w:t>?</w:t>
            </w:r>
          </w:p>
        </w:tc>
        <w:tc>
          <w:tcPr>
            <w:tcW w:w="1134" w:type="dxa"/>
          </w:tcPr>
          <w:p w:rsidR="00CE0FDB" w:rsidRPr="00FF53AE" w:rsidRDefault="00CE0FDB" w:rsidP="00E52977">
            <w:pPr>
              <w:jc w:val="center"/>
            </w:pPr>
          </w:p>
        </w:tc>
        <w:tc>
          <w:tcPr>
            <w:tcW w:w="1479" w:type="dxa"/>
          </w:tcPr>
          <w:p w:rsidR="00CE0FDB" w:rsidRPr="00FF53AE" w:rsidRDefault="00CE0FDB" w:rsidP="00E52977">
            <w:pPr>
              <w:jc w:val="center"/>
            </w:pPr>
          </w:p>
        </w:tc>
      </w:tr>
      <w:tr w:rsidR="00CE0FDB" w:rsidRPr="00FF53AE" w:rsidTr="00E52977">
        <w:tc>
          <w:tcPr>
            <w:tcW w:w="534" w:type="dxa"/>
            <w:tcBorders>
              <w:bottom w:val="single" w:sz="4" w:space="0" w:color="auto"/>
            </w:tcBorders>
          </w:tcPr>
          <w:p w:rsidR="00CE0FDB" w:rsidRDefault="00CE0FDB" w:rsidP="00CE0FDB">
            <w:r>
              <w:t>D</w:t>
            </w:r>
          </w:p>
        </w:tc>
        <w:tc>
          <w:tcPr>
            <w:tcW w:w="6095" w:type="dxa"/>
            <w:tcBorders>
              <w:bottom w:val="single" w:sz="4" w:space="0" w:color="auto"/>
            </w:tcBorders>
          </w:tcPr>
          <w:p w:rsidR="00CE0FDB" w:rsidRDefault="00CE0FDB" w:rsidP="00CE0FDB">
            <w:r>
              <w:t xml:space="preserve">Have you read the CRA </w:t>
            </w:r>
            <w:r w:rsidRPr="00CE0FDB">
              <w:rPr>
                <w:noProof/>
              </w:rPr>
              <w:t>Guid</w:t>
            </w:r>
            <w:r>
              <w:rPr>
                <w:noProof/>
              </w:rPr>
              <w:t>a</w:t>
            </w:r>
            <w:r w:rsidRPr="00CE0FDB">
              <w:rPr>
                <w:noProof/>
              </w:rPr>
              <w:t>nce</w:t>
            </w:r>
            <w:r w:rsidR="00AE62A5">
              <w:rPr>
                <w:noProof/>
              </w:rPr>
              <w:t>?</w:t>
            </w:r>
          </w:p>
        </w:tc>
        <w:tc>
          <w:tcPr>
            <w:tcW w:w="1134" w:type="dxa"/>
            <w:tcBorders>
              <w:bottom w:val="single" w:sz="4" w:space="0" w:color="auto"/>
            </w:tcBorders>
          </w:tcPr>
          <w:p w:rsidR="00CE0FDB" w:rsidRPr="00FF53AE" w:rsidRDefault="00CE0FDB" w:rsidP="00E52977">
            <w:pPr>
              <w:jc w:val="center"/>
            </w:pPr>
          </w:p>
        </w:tc>
        <w:tc>
          <w:tcPr>
            <w:tcW w:w="1479" w:type="dxa"/>
            <w:tcBorders>
              <w:bottom w:val="single" w:sz="4" w:space="0" w:color="auto"/>
            </w:tcBorders>
          </w:tcPr>
          <w:p w:rsidR="00CE0FDB" w:rsidRPr="00FF53AE" w:rsidRDefault="00CE0FDB" w:rsidP="00E52977">
            <w:pPr>
              <w:jc w:val="center"/>
            </w:pPr>
          </w:p>
        </w:tc>
      </w:tr>
      <w:tr w:rsidR="00CE0FDB" w:rsidRPr="00FF53AE" w:rsidTr="00E52977">
        <w:tc>
          <w:tcPr>
            <w:tcW w:w="534" w:type="dxa"/>
            <w:tcBorders>
              <w:left w:val="nil"/>
              <w:right w:val="nil"/>
            </w:tcBorders>
          </w:tcPr>
          <w:p w:rsidR="00CE0FDB" w:rsidRDefault="00CE0FDB" w:rsidP="00CE0FDB"/>
        </w:tc>
        <w:tc>
          <w:tcPr>
            <w:tcW w:w="6095" w:type="dxa"/>
            <w:tcBorders>
              <w:left w:val="nil"/>
              <w:right w:val="nil"/>
            </w:tcBorders>
          </w:tcPr>
          <w:p w:rsidR="00CE0FDB" w:rsidRDefault="00CE0FDB" w:rsidP="00CE0FDB"/>
        </w:tc>
        <w:tc>
          <w:tcPr>
            <w:tcW w:w="1134" w:type="dxa"/>
            <w:tcBorders>
              <w:left w:val="nil"/>
              <w:right w:val="nil"/>
            </w:tcBorders>
          </w:tcPr>
          <w:p w:rsidR="00CE0FDB" w:rsidRPr="00FF53AE" w:rsidRDefault="00CE0FDB" w:rsidP="00E52977">
            <w:pPr>
              <w:jc w:val="center"/>
            </w:pPr>
          </w:p>
        </w:tc>
        <w:tc>
          <w:tcPr>
            <w:tcW w:w="1479" w:type="dxa"/>
            <w:tcBorders>
              <w:left w:val="nil"/>
              <w:right w:val="nil"/>
            </w:tcBorders>
          </w:tcPr>
          <w:p w:rsidR="00CE0FDB" w:rsidRPr="00FF53AE" w:rsidRDefault="00CE0FDB" w:rsidP="00E52977">
            <w:pPr>
              <w:jc w:val="center"/>
            </w:pPr>
          </w:p>
        </w:tc>
      </w:tr>
      <w:tr w:rsidR="00CE0FDB" w:rsidRPr="00FF53AE" w:rsidTr="00E52977">
        <w:tc>
          <w:tcPr>
            <w:tcW w:w="534" w:type="dxa"/>
          </w:tcPr>
          <w:p w:rsidR="00CE0FDB" w:rsidRPr="00CE0FDB" w:rsidRDefault="00CE0FDB" w:rsidP="00CE0FDB">
            <w:pPr>
              <w:rPr>
                <w:b/>
              </w:rPr>
            </w:pPr>
            <w:r w:rsidRPr="00CE0FDB">
              <w:rPr>
                <w:b/>
              </w:rPr>
              <w:t>6</w:t>
            </w:r>
          </w:p>
        </w:tc>
        <w:tc>
          <w:tcPr>
            <w:tcW w:w="6095" w:type="dxa"/>
          </w:tcPr>
          <w:p w:rsidR="00CE0FDB" w:rsidRPr="00CE0FDB" w:rsidRDefault="00CE0FDB" w:rsidP="00CE0FDB">
            <w:pPr>
              <w:rPr>
                <w:b/>
              </w:rPr>
            </w:pPr>
            <w:r w:rsidRPr="00CE0FDB">
              <w:rPr>
                <w:b/>
              </w:rPr>
              <w:t xml:space="preserve">Accidents and Abnormal </w:t>
            </w:r>
            <w:r w:rsidRPr="00CE0FDB">
              <w:rPr>
                <w:b/>
                <w:noProof/>
              </w:rPr>
              <w:t>Occurrences</w:t>
            </w:r>
          </w:p>
        </w:tc>
        <w:tc>
          <w:tcPr>
            <w:tcW w:w="1134" w:type="dxa"/>
          </w:tcPr>
          <w:p w:rsidR="00CE0FDB" w:rsidRPr="00CE0FDB" w:rsidRDefault="00CE0FDB" w:rsidP="00E52977">
            <w:pPr>
              <w:jc w:val="center"/>
              <w:rPr>
                <w:b/>
              </w:rPr>
            </w:pPr>
            <w:r w:rsidRPr="00CE0FDB">
              <w:rPr>
                <w:b/>
              </w:rPr>
              <w:t>Date</w:t>
            </w:r>
          </w:p>
        </w:tc>
        <w:tc>
          <w:tcPr>
            <w:tcW w:w="1479" w:type="dxa"/>
          </w:tcPr>
          <w:p w:rsidR="00CE0FDB" w:rsidRPr="00CE0FDB" w:rsidRDefault="00CE0FDB" w:rsidP="00E52977">
            <w:pPr>
              <w:jc w:val="center"/>
              <w:rPr>
                <w:b/>
              </w:rPr>
            </w:pPr>
            <w:r w:rsidRPr="00CE0FDB">
              <w:rPr>
                <w:b/>
                <w:noProof/>
              </w:rPr>
              <w:t>Initial</w:t>
            </w:r>
          </w:p>
        </w:tc>
      </w:tr>
      <w:tr w:rsidR="00CE0FDB" w:rsidRPr="00FF53AE" w:rsidTr="00E52977">
        <w:trPr>
          <w:trHeight w:val="966"/>
        </w:trPr>
        <w:tc>
          <w:tcPr>
            <w:tcW w:w="534" w:type="dxa"/>
          </w:tcPr>
          <w:p w:rsidR="00CE0FDB" w:rsidRPr="00CE0FDB" w:rsidRDefault="00CE0FDB" w:rsidP="00CE0FDB">
            <w:r w:rsidRPr="00CE0FDB">
              <w:t>A</w:t>
            </w:r>
          </w:p>
        </w:tc>
        <w:tc>
          <w:tcPr>
            <w:tcW w:w="6095" w:type="dxa"/>
          </w:tcPr>
          <w:p w:rsidR="00CE0FDB" w:rsidRPr="00CE0FDB" w:rsidRDefault="00EA09DC" w:rsidP="00CE0FDB">
            <w:r>
              <w:t>Have you been told and understand the accident report</w:t>
            </w:r>
            <w:r w:rsidR="005A64C3">
              <w:t>ing</w:t>
            </w:r>
            <w:r>
              <w:t xml:space="preserve"> procedure and why it is important to follow</w:t>
            </w:r>
            <w:r w:rsidR="00AE62A5">
              <w:t xml:space="preserve"> it?</w:t>
            </w:r>
          </w:p>
        </w:tc>
        <w:tc>
          <w:tcPr>
            <w:tcW w:w="1134" w:type="dxa"/>
          </w:tcPr>
          <w:p w:rsidR="00CE0FDB" w:rsidRPr="00CE0FDB" w:rsidRDefault="00CE0FDB" w:rsidP="00E52977">
            <w:pPr>
              <w:jc w:val="center"/>
              <w:rPr>
                <w:b/>
              </w:rPr>
            </w:pPr>
          </w:p>
        </w:tc>
        <w:tc>
          <w:tcPr>
            <w:tcW w:w="1479" w:type="dxa"/>
          </w:tcPr>
          <w:p w:rsidR="00CE0FDB" w:rsidRPr="00CE0FDB" w:rsidRDefault="00CE0FDB" w:rsidP="00E52977">
            <w:pPr>
              <w:jc w:val="center"/>
              <w:rPr>
                <w:b/>
                <w:noProof/>
              </w:rPr>
            </w:pPr>
          </w:p>
        </w:tc>
      </w:tr>
      <w:tr w:rsidR="00EA09DC" w:rsidRPr="00FF53AE" w:rsidTr="00E52977">
        <w:tc>
          <w:tcPr>
            <w:tcW w:w="534" w:type="dxa"/>
          </w:tcPr>
          <w:p w:rsidR="00EA09DC" w:rsidRPr="00CE0FDB" w:rsidRDefault="00EA09DC" w:rsidP="00CE0FDB">
            <w:r>
              <w:t>B</w:t>
            </w:r>
          </w:p>
        </w:tc>
        <w:tc>
          <w:tcPr>
            <w:tcW w:w="6095" w:type="dxa"/>
          </w:tcPr>
          <w:p w:rsidR="00EA09DC" w:rsidRDefault="00EA09DC" w:rsidP="00CE0FDB">
            <w:r>
              <w:t>Do you know who your nearest first aider is</w:t>
            </w:r>
            <w:r w:rsidR="00AE62A5">
              <w:t>?</w:t>
            </w:r>
          </w:p>
        </w:tc>
        <w:tc>
          <w:tcPr>
            <w:tcW w:w="1134" w:type="dxa"/>
          </w:tcPr>
          <w:p w:rsidR="00EA09DC" w:rsidRPr="00CE0FDB" w:rsidRDefault="00EA09DC" w:rsidP="00E52977">
            <w:pPr>
              <w:jc w:val="center"/>
              <w:rPr>
                <w:b/>
              </w:rPr>
            </w:pPr>
          </w:p>
        </w:tc>
        <w:tc>
          <w:tcPr>
            <w:tcW w:w="1479" w:type="dxa"/>
          </w:tcPr>
          <w:p w:rsidR="00EA09DC" w:rsidRPr="00CE0FDB" w:rsidRDefault="00EA09DC" w:rsidP="00E52977">
            <w:pPr>
              <w:jc w:val="center"/>
              <w:rPr>
                <w:b/>
                <w:noProof/>
              </w:rPr>
            </w:pPr>
          </w:p>
        </w:tc>
      </w:tr>
      <w:tr w:rsidR="00EA09DC" w:rsidRPr="00FF53AE" w:rsidTr="00E52977">
        <w:tc>
          <w:tcPr>
            <w:tcW w:w="534" w:type="dxa"/>
          </w:tcPr>
          <w:p w:rsidR="00EA09DC" w:rsidRDefault="00EA09DC" w:rsidP="00CE0FDB">
            <w:r>
              <w:t>C</w:t>
            </w:r>
          </w:p>
        </w:tc>
        <w:tc>
          <w:tcPr>
            <w:tcW w:w="6095" w:type="dxa"/>
          </w:tcPr>
          <w:p w:rsidR="00EA09DC" w:rsidRDefault="00FA2D71" w:rsidP="00CE0FDB">
            <w:r>
              <w:t>Do you know the procedure for out of hours working</w:t>
            </w:r>
            <w:r w:rsidR="00AE62A5">
              <w:t>?</w:t>
            </w:r>
          </w:p>
        </w:tc>
        <w:tc>
          <w:tcPr>
            <w:tcW w:w="1134" w:type="dxa"/>
          </w:tcPr>
          <w:p w:rsidR="00EA09DC" w:rsidRPr="00CE0FDB" w:rsidRDefault="00EA09DC" w:rsidP="00E52977">
            <w:pPr>
              <w:jc w:val="center"/>
              <w:rPr>
                <w:b/>
              </w:rPr>
            </w:pPr>
          </w:p>
        </w:tc>
        <w:tc>
          <w:tcPr>
            <w:tcW w:w="1479" w:type="dxa"/>
          </w:tcPr>
          <w:p w:rsidR="00EA09DC" w:rsidRPr="00CE0FDB" w:rsidRDefault="00EA09DC" w:rsidP="00E52977">
            <w:pPr>
              <w:jc w:val="center"/>
              <w:rPr>
                <w:b/>
                <w:noProof/>
              </w:rPr>
            </w:pPr>
          </w:p>
        </w:tc>
      </w:tr>
    </w:tbl>
    <w:p w:rsidR="00E52977" w:rsidRDefault="00E52977" w:rsidP="00E52977">
      <w:pPr>
        <w:pStyle w:val="Heading2"/>
      </w:pPr>
      <w:r>
        <w:t xml:space="preserve">Senior postdoc or Academic supervisor </w:t>
      </w:r>
    </w:p>
    <w:p w:rsidR="00EA09DC" w:rsidRDefault="00EA09DC" w:rsidP="00CE0FDB">
      <w:r>
        <w:t xml:space="preserve">By signing </w:t>
      </w:r>
      <w:r w:rsidRPr="00EA09DC">
        <w:rPr>
          <w:noProof/>
        </w:rPr>
        <w:t>below</w:t>
      </w:r>
      <w:r>
        <w:rPr>
          <w:noProof/>
        </w:rPr>
        <w:t>,</w:t>
      </w:r>
      <w:r>
        <w:t xml:space="preserve"> I </w:t>
      </w:r>
      <w:r w:rsidRPr="00EA09DC">
        <w:rPr>
          <w:noProof/>
        </w:rPr>
        <w:t>ac</w:t>
      </w:r>
      <w:r>
        <w:rPr>
          <w:noProof/>
        </w:rPr>
        <w:t>know</w:t>
      </w:r>
      <w:r w:rsidRPr="00EA09DC">
        <w:rPr>
          <w:noProof/>
        </w:rPr>
        <w:t>ledge</w:t>
      </w:r>
      <w:r>
        <w:t xml:space="preserve"> that the </w:t>
      </w:r>
      <w:r>
        <w:rPr>
          <w:noProof/>
        </w:rPr>
        <w:t xml:space="preserve">individual </w:t>
      </w:r>
      <w:r w:rsidR="00E52977">
        <w:rPr>
          <w:noProof/>
        </w:rPr>
        <w:t>below</w:t>
      </w:r>
      <w:r>
        <w:t xml:space="preserve"> has been inducted into the group and can </w:t>
      </w:r>
      <w:r>
        <w:rPr>
          <w:noProof/>
        </w:rPr>
        <w:t>safely commence work</w:t>
      </w:r>
      <w:r>
        <w:t xml:space="preserve"> </w:t>
      </w:r>
      <w:r w:rsidRPr="00EA09DC">
        <w:rPr>
          <w:noProof/>
        </w:rPr>
        <w:t>within</w:t>
      </w:r>
      <w:r>
        <w:t xml:space="preserve"> the Chemistry Building.</w:t>
      </w:r>
    </w:p>
    <w:p w:rsidR="00EA09DC" w:rsidRDefault="00EA09DC" w:rsidP="00CE0FDB">
      <w:r>
        <w:t xml:space="preserve">Name: </w:t>
      </w:r>
      <w:sdt>
        <w:sdtPr>
          <w:id w:val="-1522476675"/>
          <w:placeholder>
            <w:docPart w:val="DefaultPlaceholder_1082065158"/>
          </w:placeholder>
          <w:showingPlcHdr/>
        </w:sdtPr>
        <w:sdtEndPr/>
        <w:sdtContent>
          <w:r w:rsidRPr="0028172B">
            <w:rPr>
              <w:rStyle w:val="PlaceholderText"/>
            </w:rPr>
            <w:t>Click here to enter text.</w:t>
          </w:r>
        </w:sdtContent>
      </w:sdt>
      <w:r>
        <w:t xml:space="preserve"> </w:t>
      </w:r>
      <w:r>
        <w:tab/>
      </w:r>
      <w:r>
        <w:tab/>
        <w:t>Signature:</w:t>
      </w:r>
      <w:r>
        <w:tab/>
      </w:r>
      <w:r w:rsidRPr="00295672">
        <w:rPr>
          <w:noProof/>
        </w:rPr>
        <w:t>………………………………………………</w:t>
      </w:r>
    </w:p>
    <w:p w:rsidR="00EA09DC" w:rsidRDefault="00EA09DC" w:rsidP="00CE0FDB">
      <w:r>
        <w:t xml:space="preserve">Date: </w:t>
      </w:r>
      <w:sdt>
        <w:sdtPr>
          <w:id w:val="-1232992122"/>
          <w:placeholder>
            <w:docPart w:val="DefaultPlaceholder_1082065160"/>
          </w:placeholder>
          <w:showingPlcHdr/>
          <w:date>
            <w:dateFormat w:val="dd/MM/yyyy"/>
            <w:lid w:val="en-GB"/>
            <w:storeMappedDataAs w:val="dateTime"/>
            <w:calendar w:val="gregorian"/>
          </w:date>
        </w:sdtPr>
        <w:sdtEndPr/>
        <w:sdtContent>
          <w:r w:rsidRPr="0028172B">
            <w:rPr>
              <w:rStyle w:val="PlaceholderText"/>
            </w:rPr>
            <w:t>Click here to enter a date.</w:t>
          </w:r>
        </w:sdtContent>
      </w:sdt>
    </w:p>
    <w:p w:rsidR="009A6E88" w:rsidRDefault="00E52977" w:rsidP="00E52977">
      <w:pPr>
        <w:pStyle w:val="Heading2"/>
      </w:pPr>
      <w:r>
        <w:t>Individual</w:t>
      </w:r>
    </w:p>
    <w:p w:rsidR="009A6E88" w:rsidRDefault="009A6E88" w:rsidP="009A6E88">
      <w:r>
        <w:t xml:space="preserve">By signing </w:t>
      </w:r>
      <w:r w:rsidRPr="00EA09DC">
        <w:rPr>
          <w:noProof/>
        </w:rPr>
        <w:t>below</w:t>
      </w:r>
      <w:r>
        <w:rPr>
          <w:noProof/>
        </w:rPr>
        <w:t>,</w:t>
      </w:r>
      <w:r>
        <w:t xml:space="preserve"> I </w:t>
      </w:r>
      <w:r w:rsidRPr="00EA09DC">
        <w:rPr>
          <w:noProof/>
        </w:rPr>
        <w:t>ac</w:t>
      </w:r>
      <w:r>
        <w:rPr>
          <w:noProof/>
        </w:rPr>
        <w:t>know</w:t>
      </w:r>
      <w:r w:rsidRPr="00EA09DC">
        <w:rPr>
          <w:noProof/>
        </w:rPr>
        <w:t>ledge</w:t>
      </w:r>
      <w:r>
        <w:t xml:space="preserve"> that I have completed the above tasks and willing to work safely </w:t>
      </w:r>
      <w:r w:rsidRPr="00EA09DC">
        <w:rPr>
          <w:noProof/>
        </w:rPr>
        <w:t>within</w:t>
      </w:r>
      <w:r>
        <w:t xml:space="preserve"> the Chemistry Building.</w:t>
      </w:r>
    </w:p>
    <w:p w:rsidR="009A6E88" w:rsidRDefault="009A6E88" w:rsidP="009A6E88">
      <w:r>
        <w:t xml:space="preserve">Name: </w:t>
      </w:r>
      <w:sdt>
        <w:sdtPr>
          <w:id w:val="275681570"/>
          <w:placeholder>
            <w:docPart w:val="08E85F3227BD440499E9CC2EBA53AB99"/>
          </w:placeholder>
          <w:showingPlcHdr/>
        </w:sdtPr>
        <w:sdtEndPr/>
        <w:sdtContent>
          <w:r w:rsidRPr="0028172B">
            <w:rPr>
              <w:rStyle w:val="PlaceholderText"/>
            </w:rPr>
            <w:t>Click here to enter text.</w:t>
          </w:r>
        </w:sdtContent>
      </w:sdt>
      <w:r>
        <w:t xml:space="preserve"> </w:t>
      </w:r>
      <w:r>
        <w:tab/>
      </w:r>
      <w:r>
        <w:tab/>
        <w:t>Signature:</w:t>
      </w:r>
      <w:r>
        <w:tab/>
      </w:r>
      <w:r w:rsidRPr="00295672">
        <w:rPr>
          <w:noProof/>
        </w:rPr>
        <w:t>………………………………………………</w:t>
      </w:r>
    </w:p>
    <w:p w:rsidR="009A6E88" w:rsidRPr="00FF53AE" w:rsidRDefault="009A6E88" w:rsidP="00CE0FDB">
      <w:r>
        <w:t xml:space="preserve">Date: </w:t>
      </w:r>
      <w:sdt>
        <w:sdtPr>
          <w:id w:val="419695394"/>
          <w:placeholder>
            <w:docPart w:val="A1279A875BB74154BFDDD82CF2A912F6"/>
          </w:placeholder>
          <w:showingPlcHdr/>
          <w:date>
            <w:dateFormat w:val="dd/MM/yyyy"/>
            <w:lid w:val="en-GB"/>
            <w:storeMappedDataAs w:val="dateTime"/>
            <w:calendar w:val="gregorian"/>
          </w:date>
        </w:sdtPr>
        <w:sdtEndPr/>
        <w:sdtContent>
          <w:r w:rsidR="00E52977" w:rsidRPr="0028172B">
            <w:rPr>
              <w:rStyle w:val="PlaceholderText"/>
            </w:rPr>
            <w:t>Click here to enter a date.</w:t>
          </w:r>
        </w:sdtContent>
      </w:sdt>
    </w:p>
    <w:sectPr w:rsidR="009A6E88" w:rsidRPr="00FF53AE" w:rsidSect="00FF53A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0ED" w:rsidRDefault="001C00ED" w:rsidP="00CE0FDB">
      <w:r>
        <w:separator/>
      </w:r>
    </w:p>
  </w:endnote>
  <w:endnote w:type="continuationSeparator" w:id="0">
    <w:p w:rsidR="001C00ED" w:rsidRDefault="001C00ED" w:rsidP="00CE0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FDB" w:rsidRDefault="00CE0FDB" w:rsidP="00CE0F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031978"/>
      <w:docPartObj>
        <w:docPartGallery w:val="Page Numbers (Bottom of Page)"/>
        <w:docPartUnique/>
      </w:docPartObj>
    </w:sdtPr>
    <w:sdtEndPr/>
    <w:sdtContent>
      <w:sdt>
        <w:sdtPr>
          <w:id w:val="-1669238322"/>
          <w:docPartObj>
            <w:docPartGallery w:val="Page Numbers (Top of Page)"/>
            <w:docPartUnique/>
          </w:docPartObj>
        </w:sdtPr>
        <w:sdtEndPr/>
        <w:sdtContent>
          <w:p w:rsidR="00CE0FDB" w:rsidRDefault="00CE0FDB" w:rsidP="00CE0FDB">
            <w:pPr>
              <w:pStyle w:val="Footer"/>
            </w:pPr>
            <w:r>
              <w:t xml:space="preserve">Page </w:t>
            </w:r>
            <w:r>
              <w:rPr>
                <w:sz w:val="24"/>
                <w:szCs w:val="24"/>
              </w:rPr>
              <w:fldChar w:fldCharType="begin"/>
            </w:r>
            <w:r>
              <w:instrText xml:space="preserve"> PAGE </w:instrText>
            </w:r>
            <w:r>
              <w:rPr>
                <w:sz w:val="24"/>
                <w:szCs w:val="24"/>
              </w:rPr>
              <w:fldChar w:fldCharType="separate"/>
            </w:r>
            <w:r w:rsidR="009D5CA4">
              <w:rPr>
                <w:noProof/>
              </w:rPr>
              <w:t>4</w:t>
            </w:r>
            <w:r>
              <w:rPr>
                <w:sz w:val="24"/>
                <w:szCs w:val="24"/>
              </w:rPr>
              <w:fldChar w:fldCharType="end"/>
            </w:r>
            <w:r>
              <w:t xml:space="preserve"> of </w:t>
            </w:r>
            <w:fldSimple w:instr=" NUMPAGES  ">
              <w:r w:rsidR="009D5CA4">
                <w:rPr>
                  <w:noProof/>
                </w:rPr>
                <w:t>11</w:t>
              </w:r>
            </w:fldSimple>
          </w:p>
        </w:sdtContent>
      </w:sdt>
    </w:sdtContent>
  </w:sdt>
  <w:p w:rsidR="00CE0FDB" w:rsidRDefault="00CE0FDB" w:rsidP="00CE0F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FDB" w:rsidRDefault="00CE0FDB" w:rsidP="00CE0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0ED" w:rsidRDefault="001C00ED" w:rsidP="00CE0FDB">
      <w:r>
        <w:separator/>
      </w:r>
    </w:p>
  </w:footnote>
  <w:footnote w:type="continuationSeparator" w:id="0">
    <w:p w:rsidR="001C00ED" w:rsidRDefault="001C00ED" w:rsidP="00CE0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FDB" w:rsidRDefault="00CE0FDB" w:rsidP="00CE0F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FDB" w:rsidRDefault="00CE0FDB" w:rsidP="00CE0FDB">
    <w:pPr>
      <w:pStyle w:val="Header"/>
    </w:pPr>
    <w:r>
      <w:rPr>
        <w:noProof/>
        <w:lang w:eastAsia="en-GB"/>
      </w:rPr>
      <w:drawing>
        <wp:inline distT="0" distB="0" distL="0" distR="0" wp14:anchorId="65A22409" wp14:editId="184D6D06">
          <wp:extent cx="1655064" cy="7010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col_white_background.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5064" cy="7010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FDB" w:rsidRDefault="00CE0FDB" w:rsidP="00CE0F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A575A"/>
    <w:multiLevelType w:val="hybridMultilevel"/>
    <w:tmpl w:val="76F6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NDMzNjU2MTKzMDZU0lEKTi0uzszPAykwrQUAEezHGCwAAAA="/>
  </w:docVars>
  <w:rsids>
    <w:rsidRoot w:val="003E10E3"/>
    <w:rsid w:val="000041DB"/>
    <w:rsid w:val="000247CE"/>
    <w:rsid w:val="000248F3"/>
    <w:rsid w:val="000709A6"/>
    <w:rsid w:val="000C49E4"/>
    <w:rsid w:val="000E10C0"/>
    <w:rsid w:val="00105F60"/>
    <w:rsid w:val="00115CA4"/>
    <w:rsid w:val="00125817"/>
    <w:rsid w:val="001327A4"/>
    <w:rsid w:val="001550F3"/>
    <w:rsid w:val="00166A1F"/>
    <w:rsid w:val="001700B3"/>
    <w:rsid w:val="0018754D"/>
    <w:rsid w:val="00194B51"/>
    <w:rsid w:val="001C00ED"/>
    <w:rsid w:val="001C745F"/>
    <w:rsid w:val="001F2658"/>
    <w:rsid w:val="00201FE0"/>
    <w:rsid w:val="00212706"/>
    <w:rsid w:val="00235C1D"/>
    <w:rsid w:val="00240D6F"/>
    <w:rsid w:val="00243877"/>
    <w:rsid w:val="00295672"/>
    <w:rsid w:val="002B5F3B"/>
    <w:rsid w:val="002D1CC2"/>
    <w:rsid w:val="002E40B6"/>
    <w:rsid w:val="002F58BA"/>
    <w:rsid w:val="002F7445"/>
    <w:rsid w:val="00311B9D"/>
    <w:rsid w:val="0032296B"/>
    <w:rsid w:val="003568F7"/>
    <w:rsid w:val="00363BA6"/>
    <w:rsid w:val="00365408"/>
    <w:rsid w:val="00395ECF"/>
    <w:rsid w:val="00396105"/>
    <w:rsid w:val="003A1B6D"/>
    <w:rsid w:val="003A308D"/>
    <w:rsid w:val="003B0B6E"/>
    <w:rsid w:val="003E10E3"/>
    <w:rsid w:val="003F3EE6"/>
    <w:rsid w:val="004319E6"/>
    <w:rsid w:val="00437E17"/>
    <w:rsid w:val="004431DB"/>
    <w:rsid w:val="00466567"/>
    <w:rsid w:val="00477253"/>
    <w:rsid w:val="00486CD0"/>
    <w:rsid w:val="0049014C"/>
    <w:rsid w:val="0049271C"/>
    <w:rsid w:val="004C1199"/>
    <w:rsid w:val="004E7C25"/>
    <w:rsid w:val="00506D7D"/>
    <w:rsid w:val="00532296"/>
    <w:rsid w:val="00586CBF"/>
    <w:rsid w:val="005A6493"/>
    <w:rsid w:val="005A64C3"/>
    <w:rsid w:val="005A6EF6"/>
    <w:rsid w:val="005C3708"/>
    <w:rsid w:val="005F4009"/>
    <w:rsid w:val="00611339"/>
    <w:rsid w:val="006A275E"/>
    <w:rsid w:val="006A64CB"/>
    <w:rsid w:val="006B46B6"/>
    <w:rsid w:val="006F0B98"/>
    <w:rsid w:val="006F5B20"/>
    <w:rsid w:val="007066D4"/>
    <w:rsid w:val="00724266"/>
    <w:rsid w:val="00743C47"/>
    <w:rsid w:val="0075652B"/>
    <w:rsid w:val="00761D63"/>
    <w:rsid w:val="007862CB"/>
    <w:rsid w:val="007A26E7"/>
    <w:rsid w:val="007D6F5B"/>
    <w:rsid w:val="007E1625"/>
    <w:rsid w:val="007E2A60"/>
    <w:rsid w:val="007E3C91"/>
    <w:rsid w:val="007E6854"/>
    <w:rsid w:val="00816992"/>
    <w:rsid w:val="00843C6E"/>
    <w:rsid w:val="00873C66"/>
    <w:rsid w:val="00880EEF"/>
    <w:rsid w:val="00887BDF"/>
    <w:rsid w:val="00895CE8"/>
    <w:rsid w:val="008963F9"/>
    <w:rsid w:val="008A734D"/>
    <w:rsid w:val="008D02A4"/>
    <w:rsid w:val="008D3EA0"/>
    <w:rsid w:val="008F3F94"/>
    <w:rsid w:val="009064E9"/>
    <w:rsid w:val="00910262"/>
    <w:rsid w:val="00966EE5"/>
    <w:rsid w:val="009A05D4"/>
    <w:rsid w:val="009A6E88"/>
    <w:rsid w:val="009B6D54"/>
    <w:rsid w:val="009D5CA4"/>
    <w:rsid w:val="009D7FFA"/>
    <w:rsid w:val="00A617D2"/>
    <w:rsid w:val="00A81410"/>
    <w:rsid w:val="00A94350"/>
    <w:rsid w:val="00A972B3"/>
    <w:rsid w:val="00AA42A2"/>
    <w:rsid w:val="00AA4902"/>
    <w:rsid w:val="00AB11E9"/>
    <w:rsid w:val="00AB130C"/>
    <w:rsid w:val="00AC6E54"/>
    <w:rsid w:val="00AC7693"/>
    <w:rsid w:val="00AD75EC"/>
    <w:rsid w:val="00AE62A5"/>
    <w:rsid w:val="00AF0832"/>
    <w:rsid w:val="00B0271C"/>
    <w:rsid w:val="00B46627"/>
    <w:rsid w:val="00B7144C"/>
    <w:rsid w:val="00B86991"/>
    <w:rsid w:val="00BB5421"/>
    <w:rsid w:val="00BE23AF"/>
    <w:rsid w:val="00BE4929"/>
    <w:rsid w:val="00C31B67"/>
    <w:rsid w:val="00C86A71"/>
    <w:rsid w:val="00C91FB6"/>
    <w:rsid w:val="00CB720A"/>
    <w:rsid w:val="00CE0FDB"/>
    <w:rsid w:val="00CE6279"/>
    <w:rsid w:val="00CF0E64"/>
    <w:rsid w:val="00D36B48"/>
    <w:rsid w:val="00D4224C"/>
    <w:rsid w:val="00D47076"/>
    <w:rsid w:val="00D816FA"/>
    <w:rsid w:val="00DA47C9"/>
    <w:rsid w:val="00DD06C5"/>
    <w:rsid w:val="00DE34B5"/>
    <w:rsid w:val="00E0206C"/>
    <w:rsid w:val="00E05284"/>
    <w:rsid w:val="00E439A9"/>
    <w:rsid w:val="00E4449B"/>
    <w:rsid w:val="00E52977"/>
    <w:rsid w:val="00E70B13"/>
    <w:rsid w:val="00E954B8"/>
    <w:rsid w:val="00EA09DC"/>
    <w:rsid w:val="00EA1D54"/>
    <w:rsid w:val="00EA1E6D"/>
    <w:rsid w:val="00EA6324"/>
    <w:rsid w:val="00ED03EB"/>
    <w:rsid w:val="00F14CB0"/>
    <w:rsid w:val="00FA2D71"/>
    <w:rsid w:val="00FA2F57"/>
    <w:rsid w:val="00FD3F5A"/>
    <w:rsid w:val="00FE411A"/>
    <w:rsid w:val="00FF53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66F2E"/>
  <w15:docId w15:val="{6E2156BD-C062-4CB6-AD8A-48A53BAB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FDB"/>
    <w:pPr>
      <w:jc w:val="both"/>
    </w:pPr>
    <w:rPr>
      <w:rFonts w:ascii="Open Sans" w:hAnsi="Open Sans" w:cs="Open Sans"/>
    </w:rPr>
  </w:style>
  <w:style w:type="paragraph" w:styleId="Heading1">
    <w:name w:val="heading 1"/>
    <w:basedOn w:val="Normal"/>
    <w:next w:val="Normal"/>
    <w:link w:val="Heading1Char"/>
    <w:uiPriority w:val="9"/>
    <w:qFormat/>
    <w:rsid w:val="00FF53AE"/>
    <w:pPr>
      <w:keepNext/>
      <w:keepLines/>
      <w:spacing w:before="480" w:after="0"/>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FF53AE"/>
    <w:pPr>
      <w:outlineLvl w:val="1"/>
    </w:pPr>
    <w:rPr>
      <w:b/>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53AE"/>
    <w:rPr>
      <w:b/>
      <w:sz w:val="48"/>
    </w:rPr>
  </w:style>
  <w:style w:type="character" w:customStyle="1" w:styleId="TitleChar">
    <w:name w:val="Title Char"/>
    <w:basedOn w:val="DefaultParagraphFont"/>
    <w:link w:val="Title"/>
    <w:uiPriority w:val="10"/>
    <w:rsid w:val="00FF53AE"/>
    <w:rPr>
      <w:rFonts w:ascii="Open Sans" w:hAnsi="Open Sans" w:cs="Open Sans"/>
      <w:b/>
      <w:sz w:val="48"/>
    </w:rPr>
  </w:style>
  <w:style w:type="paragraph" w:styleId="BalloonText">
    <w:name w:val="Balloon Text"/>
    <w:basedOn w:val="Normal"/>
    <w:link w:val="BalloonTextChar"/>
    <w:uiPriority w:val="99"/>
    <w:semiHidden/>
    <w:unhideWhenUsed/>
    <w:rsid w:val="00BE23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3AF"/>
    <w:rPr>
      <w:rFonts w:ascii="Tahoma" w:hAnsi="Tahoma" w:cs="Tahoma"/>
      <w:sz w:val="16"/>
      <w:szCs w:val="16"/>
    </w:rPr>
  </w:style>
  <w:style w:type="paragraph" w:styleId="Header">
    <w:name w:val="header"/>
    <w:basedOn w:val="Normal"/>
    <w:link w:val="HeaderChar"/>
    <w:uiPriority w:val="99"/>
    <w:unhideWhenUsed/>
    <w:rsid w:val="00BE23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23AF"/>
  </w:style>
  <w:style w:type="paragraph" w:styleId="Footer">
    <w:name w:val="footer"/>
    <w:basedOn w:val="Normal"/>
    <w:link w:val="FooterChar"/>
    <w:uiPriority w:val="99"/>
    <w:unhideWhenUsed/>
    <w:rsid w:val="00BE23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23AF"/>
  </w:style>
  <w:style w:type="character" w:styleId="PlaceholderText">
    <w:name w:val="Placeholder Text"/>
    <w:basedOn w:val="DefaultParagraphFont"/>
    <w:uiPriority w:val="99"/>
    <w:semiHidden/>
    <w:rsid w:val="000709A6"/>
    <w:rPr>
      <w:color w:val="808080"/>
    </w:rPr>
  </w:style>
  <w:style w:type="character" w:styleId="Hyperlink">
    <w:name w:val="Hyperlink"/>
    <w:basedOn w:val="DefaultParagraphFont"/>
    <w:uiPriority w:val="99"/>
    <w:unhideWhenUsed/>
    <w:rsid w:val="00311B9D"/>
    <w:rPr>
      <w:color w:val="0000FF" w:themeColor="hyperlink"/>
      <w:u w:val="single"/>
    </w:rPr>
  </w:style>
  <w:style w:type="table" w:styleId="TableGrid">
    <w:name w:val="Table Grid"/>
    <w:basedOn w:val="TableNormal"/>
    <w:uiPriority w:val="59"/>
    <w:rsid w:val="00896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53AE"/>
    <w:rPr>
      <w:rFonts w:ascii="Open Sans" w:eastAsiaTheme="majorEastAsia" w:hAnsi="Open Sans" w:cs="Open Sans"/>
      <w:b/>
      <w:bCs/>
      <w:sz w:val="28"/>
      <w:szCs w:val="28"/>
    </w:rPr>
  </w:style>
  <w:style w:type="paragraph" w:styleId="ListParagraph">
    <w:name w:val="List Paragraph"/>
    <w:basedOn w:val="Normal"/>
    <w:uiPriority w:val="34"/>
    <w:qFormat/>
    <w:rsid w:val="006F0B98"/>
    <w:pPr>
      <w:ind w:left="720"/>
      <w:contextualSpacing/>
    </w:pPr>
  </w:style>
  <w:style w:type="character" w:customStyle="1" w:styleId="Heading2Char">
    <w:name w:val="Heading 2 Char"/>
    <w:basedOn w:val="DefaultParagraphFont"/>
    <w:link w:val="Heading2"/>
    <w:uiPriority w:val="9"/>
    <w:rsid w:val="00FF53AE"/>
    <w:rPr>
      <w:rFonts w:ascii="Open Sans" w:hAnsi="Open Sans" w:cs="Open Sans"/>
      <w:b/>
      <w:noProo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ssnet.chemistry.manchester.ac.uk/health-and-safety/health-and-safety-policy/"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iff"/><Relationship Id="rId12" Type="http://schemas.openxmlformats.org/officeDocument/2006/relationships/hyperlink" Target="http://www.ssnet.chemistry.manchester.ac.uk/health-and-safety/safety-lectur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snet.chemistry.manchester.ac.uk/health-and-safety/"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www.ssnet.chemistry.manchester.ac.uk/health-and-safety/health-and-safety-policy/" TargetMode="External"/><Relationship Id="rId14" Type="http://schemas.openxmlformats.org/officeDocument/2006/relationships/hyperlink" Target="mailto:HealthandSafetyOffice@manchester.ac.uk"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4.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D3410D01-0454-4AF2-A8DA-1C2DE170D0F2}"/>
      </w:docPartPr>
      <w:docPartBody>
        <w:p w:rsidR="001607E9" w:rsidRDefault="001607E9">
          <w:r w:rsidRPr="0028172B">
            <w:rPr>
              <w:rStyle w:val="PlaceholderText"/>
            </w:rPr>
            <w:t>Click here to enter text.</w:t>
          </w:r>
        </w:p>
      </w:docPartBody>
    </w:docPart>
    <w:docPart>
      <w:docPartPr>
        <w:name w:val="448D4F5EF61741E1AD00EC1E6CE9E821"/>
        <w:category>
          <w:name w:val="General"/>
          <w:gallery w:val="placeholder"/>
        </w:category>
        <w:types>
          <w:type w:val="bbPlcHdr"/>
        </w:types>
        <w:behaviors>
          <w:behavior w:val="content"/>
        </w:behaviors>
        <w:guid w:val="{27CC9AAE-7F58-422E-8A5D-DC4C9AA01ABB}"/>
      </w:docPartPr>
      <w:docPartBody>
        <w:p w:rsidR="001607E9" w:rsidRDefault="001607E9" w:rsidP="001607E9">
          <w:pPr>
            <w:pStyle w:val="448D4F5EF61741E1AD00EC1E6CE9E8213"/>
          </w:pPr>
          <w:r w:rsidRPr="00FF53AE">
            <w:rPr>
              <w:rStyle w:val="PlaceholderText"/>
              <w:rFonts w:ascii="Open Sans" w:hAnsi="Open Sans" w:cs="Open Sans"/>
            </w:rPr>
            <w:t>Click here to enter text.</w:t>
          </w:r>
        </w:p>
      </w:docPartBody>
    </w:docPart>
    <w:docPart>
      <w:docPartPr>
        <w:name w:val="62A2ED832C8E40E198AD7462D79D2778"/>
        <w:category>
          <w:name w:val="General"/>
          <w:gallery w:val="placeholder"/>
        </w:category>
        <w:types>
          <w:type w:val="bbPlcHdr"/>
        </w:types>
        <w:behaviors>
          <w:behavior w:val="content"/>
        </w:behaviors>
        <w:guid w:val="{63990E8F-CB81-4510-A51E-3749FF7B1B13}"/>
      </w:docPartPr>
      <w:docPartBody>
        <w:p w:rsidR="001607E9" w:rsidRDefault="001607E9" w:rsidP="001607E9">
          <w:pPr>
            <w:pStyle w:val="62A2ED832C8E40E198AD7462D79D27783"/>
          </w:pPr>
          <w:r w:rsidRPr="00FF53AE">
            <w:rPr>
              <w:rStyle w:val="PlaceholderText"/>
              <w:rFonts w:ascii="Open Sans" w:hAnsi="Open Sans" w:cs="Open Sans"/>
            </w:rPr>
            <w:t>Click here to enter text.</w:t>
          </w:r>
        </w:p>
      </w:docPartBody>
    </w:docPart>
    <w:docPart>
      <w:docPartPr>
        <w:name w:val="6FDAC6A7A9694194B7DF3628B2D3E70F"/>
        <w:category>
          <w:name w:val="General"/>
          <w:gallery w:val="placeholder"/>
        </w:category>
        <w:types>
          <w:type w:val="bbPlcHdr"/>
        </w:types>
        <w:behaviors>
          <w:behavior w:val="content"/>
        </w:behaviors>
        <w:guid w:val="{7CC70897-6415-494C-8967-35CBF8FADE21}"/>
      </w:docPartPr>
      <w:docPartBody>
        <w:p w:rsidR="001607E9" w:rsidRDefault="001607E9" w:rsidP="001607E9">
          <w:pPr>
            <w:pStyle w:val="6FDAC6A7A9694194B7DF3628B2D3E70F3"/>
          </w:pPr>
          <w:r w:rsidRPr="00FF53AE">
            <w:rPr>
              <w:rStyle w:val="PlaceholderText"/>
              <w:rFonts w:ascii="Open Sans" w:hAnsi="Open Sans" w:cs="Open Sans"/>
            </w:rPr>
            <w:t>Click here to enter text.</w:t>
          </w:r>
        </w:p>
      </w:docPartBody>
    </w:docPart>
    <w:docPart>
      <w:docPartPr>
        <w:name w:val="1F3F6BD33579459BA115099222B6499D"/>
        <w:category>
          <w:name w:val="General"/>
          <w:gallery w:val="placeholder"/>
        </w:category>
        <w:types>
          <w:type w:val="bbPlcHdr"/>
        </w:types>
        <w:behaviors>
          <w:behavior w:val="content"/>
        </w:behaviors>
        <w:guid w:val="{77C8AE9C-3BB5-488B-80EB-A61E1882F049}"/>
      </w:docPartPr>
      <w:docPartBody>
        <w:p w:rsidR="001607E9" w:rsidRDefault="001607E9" w:rsidP="001607E9">
          <w:pPr>
            <w:pStyle w:val="1F3F6BD33579459BA115099222B6499D3"/>
          </w:pPr>
          <w:r w:rsidRPr="00FF53AE">
            <w:rPr>
              <w:rStyle w:val="PlaceholderText"/>
              <w:rFonts w:ascii="Open Sans" w:hAnsi="Open Sans" w:cs="Open Sans"/>
            </w:rPr>
            <w:t>Click here to enter text.</w:t>
          </w:r>
        </w:p>
      </w:docPartBody>
    </w:docPart>
    <w:docPart>
      <w:docPartPr>
        <w:name w:val="2A5290CB81284E83A4687F032FECDF6B"/>
        <w:category>
          <w:name w:val="General"/>
          <w:gallery w:val="placeholder"/>
        </w:category>
        <w:types>
          <w:type w:val="bbPlcHdr"/>
        </w:types>
        <w:behaviors>
          <w:behavior w:val="content"/>
        </w:behaviors>
        <w:guid w:val="{F2DEC92D-9E89-4599-9989-5A52B1CC9D4D}"/>
      </w:docPartPr>
      <w:docPartBody>
        <w:p w:rsidR="001607E9" w:rsidRDefault="001607E9" w:rsidP="001607E9">
          <w:pPr>
            <w:pStyle w:val="2A5290CB81284E83A4687F032FECDF6B3"/>
          </w:pPr>
          <w:r w:rsidRPr="00FF53AE">
            <w:rPr>
              <w:rStyle w:val="PlaceholderText"/>
              <w:rFonts w:ascii="Open Sans" w:hAnsi="Open Sans" w:cs="Open Sans"/>
            </w:rPr>
            <w:t>Click here to enter text.</w:t>
          </w:r>
        </w:p>
      </w:docPartBody>
    </w:docPart>
    <w:docPart>
      <w:docPartPr>
        <w:name w:val="7023DF4AB8364035A8DDD13B60021FE9"/>
        <w:category>
          <w:name w:val="General"/>
          <w:gallery w:val="placeholder"/>
        </w:category>
        <w:types>
          <w:type w:val="bbPlcHdr"/>
        </w:types>
        <w:behaviors>
          <w:behavior w:val="content"/>
        </w:behaviors>
        <w:guid w:val="{4C217DB2-2881-4CE3-875B-DF0B934F6102}"/>
      </w:docPartPr>
      <w:docPartBody>
        <w:p w:rsidR="001607E9" w:rsidRDefault="001607E9" w:rsidP="001607E9">
          <w:pPr>
            <w:pStyle w:val="7023DF4AB8364035A8DDD13B60021FE93"/>
          </w:pPr>
          <w:r w:rsidRPr="00FF53AE">
            <w:rPr>
              <w:rStyle w:val="PlaceholderText"/>
              <w:rFonts w:ascii="Open Sans" w:hAnsi="Open Sans" w:cs="Open Sans"/>
            </w:rPr>
            <w:t>Click here to enter text.</w:t>
          </w:r>
        </w:p>
      </w:docPartBody>
    </w:docPart>
    <w:docPart>
      <w:docPartPr>
        <w:name w:val="820DE58EA3C04865B389CC7CED811D23"/>
        <w:category>
          <w:name w:val="General"/>
          <w:gallery w:val="placeholder"/>
        </w:category>
        <w:types>
          <w:type w:val="bbPlcHdr"/>
        </w:types>
        <w:behaviors>
          <w:behavior w:val="content"/>
        </w:behaviors>
        <w:guid w:val="{65F14CEE-D036-42C6-8472-1EA4D7763D5C}"/>
      </w:docPartPr>
      <w:docPartBody>
        <w:p w:rsidR="001607E9" w:rsidRDefault="001607E9" w:rsidP="001607E9">
          <w:pPr>
            <w:pStyle w:val="820DE58EA3C04865B389CC7CED811D233"/>
          </w:pPr>
          <w:r w:rsidRPr="00FF53AE">
            <w:rPr>
              <w:rStyle w:val="PlaceholderText"/>
              <w:rFonts w:ascii="Open Sans" w:hAnsi="Open Sans" w:cs="Open Sans"/>
            </w:rPr>
            <w:t>Click here to enter text.</w:t>
          </w:r>
        </w:p>
      </w:docPartBody>
    </w:docPart>
    <w:docPart>
      <w:docPartPr>
        <w:name w:val="8B02E8A5080046798FAE47FDBCDCFB2A"/>
        <w:category>
          <w:name w:val="General"/>
          <w:gallery w:val="placeholder"/>
        </w:category>
        <w:types>
          <w:type w:val="bbPlcHdr"/>
        </w:types>
        <w:behaviors>
          <w:behavior w:val="content"/>
        </w:behaviors>
        <w:guid w:val="{6A9E0F09-AED5-4B29-BAF3-906CC63CB04B}"/>
      </w:docPartPr>
      <w:docPartBody>
        <w:p w:rsidR="001607E9" w:rsidRDefault="001607E9" w:rsidP="001607E9">
          <w:pPr>
            <w:pStyle w:val="8B02E8A5080046798FAE47FDBCDCFB2A3"/>
          </w:pPr>
          <w:r w:rsidRPr="00FF53AE">
            <w:rPr>
              <w:rStyle w:val="PlaceholderText"/>
              <w:rFonts w:ascii="Open Sans" w:hAnsi="Open Sans" w:cs="Open Sans"/>
            </w:rPr>
            <w:t>Click here to enter text.</w:t>
          </w:r>
        </w:p>
      </w:docPartBody>
    </w:docPart>
    <w:docPart>
      <w:docPartPr>
        <w:name w:val="3B7D65B8C94F436EBE9EE7ACAD6CDBC0"/>
        <w:category>
          <w:name w:val="General"/>
          <w:gallery w:val="placeholder"/>
        </w:category>
        <w:types>
          <w:type w:val="bbPlcHdr"/>
        </w:types>
        <w:behaviors>
          <w:behavior w:val="content"/>
        </w:behaviors>
        <w:guid w:val="{16D8FD13-6A4A-4F48-9C0D-531DFC115C00}"/>
      </w:docPartPr>
      <w:docPartBody>
        <w:p w:rsidR="001607E9" w:rsidRDefault="001607E9" w:rsidP="001607E9">
          <w:pPr>
            <w:pStyle w:val="3B7D65B8C94F436EBE9EE7ACAD6CDBC03"/>
          </w:pPr>
          <w:r w:rsidRPr="00FF53AE">
            <w:rPr>
              <w:rStyle w:val="PlaceholderText"/>
              <w:rFonts w:ascii="Open Sans" w:hAnsi="Open Sans" w:cs="Open Sans"/>
            </w:rPr>
            <w:t>Click here to enter text.</w:t>
          </w:r>
        </w:p>
      </w:docPartBody>
    </w:docPart>
    <w:docPart>
      <w:docPartPr>
        <w:name w:val="C95993BB733B46CB9420A6B8828D0F7C"/>
        <w:category>
          <w:name w:val="General"/>
          <w:gallery w:val="placeholder"/>
        </w:category>
        <w:types>
          <w:type w:val="bbPlcHdr"/>
        </w:types>
        <w:behaviors>
          <w:behavior w:val="content"/>
        </w:behaviors>
        <w:guid w:val="{D0A0C5AF-C54B-4254-894B-06C8783263D4}"/>
      </w:docPartPr>
      <w:docPartBody>
        <w:p w:rsidR="001607E9" w:rsidRDefault="001607E9" w:rsidP="001607E9">
          <w:pPr>
            <w:pStyle w:val="C95993BB733B46CB9420A6B8828D0F7C3"/>
          </w:pPr>
          <w:r w:rsidRPr="00FF53AE">
            <w:rPr>
              <w:rStyle w:val="PlaceholderText"/>
              <w:rFonts w:ascii="Open Sans" w:hAnsi="Open Sans" w:cs="Open Sans"/>
            </w:rPr>
            <w:t>Click here to enter text.</w:t>
          </w:r>
        </w:p>
      </w:docPartBody>
    </w:docPart>
    <w:docPart>
      <w:docPartPr>
        <w:name w:val="9E050A114950425FA18ED42210942566"/>
        <w:category>
          <w:name w:val="General"/>
          <w:gallery w:val="placeholder"/>
        </w:category>
        <w:types>
          <w:type w:val="bbPlcHdr"/>
        </w:types>
        <w:behaviors>
          <w:behavior w:val="content"/>
        </w:behaviors>
        <w:guid w:val="{61BD7DD5-4663-451A-AC54-D03A4D93CCAC}"/>
      </w:docPartPr>
      <w:docPartBody>
        <w:p w:rsidR="001607E9" w:rsidRDefault="001607E9" w:rsidP="001607E9">
          <w:pPr>
            <w:pStyle w:val="9E050A114950425FA18ED422109425663"/>
          </w:pPr>
          <w:r w:rsidRPr="00FF53AE">
            <w:rPr>
              <w:rStyle w:val="PlaceholderText"/>
              <w:rFonts w:ascii="Open Sans" w:hAnsi="Open Sans" w:cs="Open Sans"/>
            </w:rPr>
            <w:t>Click here to enter text.</w:t>
          </w:r>
        </w:p>
      </w:docPartBody>
    </w:docPart>
    <w:docPart>
      <w:docPartPr>
        <w:name w:val="B57C54DBF25046FE90077A86C361D1FF"/>
        <w:category>
          <w:name w:val="General"/>
          <w:gallery w:val="placeholder"/>
        </w:category>
        <w:types>
          <w:type w:val="bbPlcHdr"/>
        </w:types>
        <w:behaviors>
          <w:behavior w:val="content"/>
        </w:behaviors>
        <w:guid w:val="{97B39DAB-5176-4523-A1E8-4C170955F4CB}"/>
      </w:docPartPr>
      <w:docPartBody>
        <w:p w:rsidR="001607E9" w:rsidRDefault="001607E9" w:rsidP="001607E9">
          <w:pPr>
            <w:pStyle w:val="B57C54DBF25046FE90077A86C361D1FF3"/>
          </w:pPr>
          <w:r w:rsidRPr="00FF53AE">
            <w:rPr>
              <w:rStyle w:val="PlaceholderText"/>
              <w:rFonts w:ascii="Open Sans" w:hAnsi="Open Sans" w:cs="Open Sans"/>
            </w:rPr>
            <w:t>Click here to enter text.</w:t>
          </w:r>
        </w:p>
      </w:docPartBody>
    </w:docPart>
    <w:docPart>
      <w:docPartPr>
        <w:name w:val="57F0A8F34DC24318B5FC27123ED4AD2F"/>
        <w:category>
          <w:name w:val="General"/>
          <w:gallery w:val="placeholder"/>
        </w:category>
        <w:types>
          <w:type w:val="bbPlcHdr"/>
        </w:types>
        <w:behaviors>
          <w:behavior w:val="content"/>
        </w:behaviors>
        <w:guid w:val="{64C1201A-2763-480A-BFA4-34443EEC36C3}"/>
      </w:docPartPr>
      <w:docPartBody>
        <w:p w:rsidR="001607E9" w:rsidRDefault="001607E9" w:rsidP="001607E9">
          <w:pPr>
            <w:pStyle w:val="57F0A8F34DC24318B5FC27123ED4AD2F3"/>
          </w:pPr>
          <w:r w:rsidRPr="00FF53AE">
            <w:rPr>
              <w:rStyle w:val="PlaceholderText"/>
              <w:rFonts w:ascii="Open Sans" w:hAnsi="Open Sans" w:cs="Open Sans"/>
            </w:rPr>
            <w:t>Click here to enter text.</w:t>
          </w:r>
        </w:p>
      </w:docPartBody>
    </w:docPart>
    <w:docPart>
      <w:docPartPr>
        <w:name w:val="E9B1AD336B284B3FA4F1D8013884DF43"/>
        <w:category>
          <w:name w:val="General"/>
          <w:gallery w:val="placeholder"/>
        </w:category>
        <w:types>
          <w:type w:val="bbPlcHdr"/>
        </w:types>
        <w:behaviors>
          <w:behavior w:val="content"/>
        </w:behaviors>
        <w:guid w:val="{843FAFC0-7528-4E8A-A3C9-78E68414AA3E}"/>
      </w:docPartPr>
      <w:docPartBody>
        <w:p w:rsidR="001607E9" w:rsidRDefault="001607E9" w:rsidP="001607E9">
          <w:pPr>
            <w:pStyle w:val="E9B1AD336B284B3FA4F1D8013884DF433"/>
          </w:pPr>
          <w:r w:rsidRPr="00FF53AE">
            <w:rPr>
              <w:rStyle w:val="PlaceholderText"/>
              <w:rFonts w:ascii="Open Sans" w:hAnsi="Open Sans" w:cs="Open Sans"/>
            </w:rPr>
            <w:t>Click here to enter text.</w:t>
          </w:r>
        </w:p>
      </w:docPartBody>
    </w:docPart>
    <w:docPart>
      <w:docPartPr>
        <w:name w:val="1267D6D214984370B4C501A21E23ED8D"/>
        <w:category>
          <w:name w:val="General"/>
          <w:gallery w:val="placeholder"/>
        </w:category>
        <w:types>
          <w:type w:val="bbPlcHdr"/>
        </w:types>
        <w:behaviors>
          <w:behavior w:val="content"/>
        </w:behaviors>
        <w:guid w:val="{AAFE476B-6FF0-4946-86CB-400C50E3A82F}"/>
      </w:docPartPr>
      <w:docPartBody>
        <w:p w:rsidR="001607E9" w:rsidRDefault="001607E9" w:rsidP="001607E9">
          <w:pPr>
            <w:pStyle w:val="1267D6D214984370B4C501A21E23ED8D3"/>
          </w:pPr>
          <w:r w:rsidRPr="00FF53AE">
            <w:rPr>
              <w:rStyle w:val="PlaceholderText"/>
              <w:rFonts w:ascii="Open Sans" w:hAnsi="Open Sans" w:cs="Open Sans"/>
            </w:rPr>
            <w:t>Click here to enter text.</w:t>
          </w:r>
        </w:p>
      </w:docPartBody>
    </w:docPart>
    <w:docPart>
      <w:docPartPr>
        <w:name w:val="2A346956388B4CF4AA4F09BB882E0B22"/>
        <w:category>
          <w:name w:val="General"/>
          <w:gallery w:val="placeholder"/>
        </w:category>
        <w:types>
          <w:type w:val="bbPlcHdr"/>
        </w:types>
        <w:behaviors>
          <w:behavior w:val="content"/>
        </w:behaviors>
        <w:guid w:val="{AC9D300C-20B6-443A-89F1-EB57597A62FA}"/>
      </w:docPartPr>
      <w:docPartBody>
        <w:p w:rsidR="001607E9" w:rsidRDefault="001607E9" w:rsidP="001607E9">
          <w:pPr>
            <w:pStyle w:val="2A346956388B4CF4AA4F09BB882E0B223"/>
          </w:pPr>
          <w:r w:rsidRPr="00FF53AE">
            <w:rPr>
              <w:rStyle w:val="PlaceholderText"/>
              <w:rFonts w:ascii="Open Sans" w:hAnsi="Open Sans" w:cs="Open Sans"/>
            </w:rPr>
            <w:t>Click here to enter text.</w:t>
          </w:r>
        </w:p>
      </w:docPartBody>
    </w:docPart>
    <w:docPart>
      <w:docPartPr>
        <w:name w:val="32D4913FABCE445981480D7E72A28840"/>
        <w:category>
          <w:name w:val="General"/>
          <w:gallery w:val="placeholder"/>
        </w:category>
        <w:types>
          <w:type w:val="bbPlcHdr"/>
        </w:types>
        <w:behaviors>
          <w:behavior w:val="content"/>
        </w:behaviors>
        <w:guid w:val="{98144D73-ACB3-4DF4-A838-95C0BA5EF0F0}"/>
      </w:docPartPr>
      <w:docPartBody>
        <w:p w:rsidR="001607E9" w:rsidRDefault="001607E9" w:rsidP="001607E9">
          <w:pPr>
            <w:pStyle w:val="32D4913FABCE445981480D7E72A288403"/>
          </w:pPr>
          <w:r w:rsidRPr="00FF53AE">
            <w:rPr>
              <w:rStyle w:val="PlaceholderText"/>
              <w:rFonts w:ascii="Open Sans" w:hAnsi="Open Sans" w:cs="Open Sans"/>
            </w:rPr>
            <w:t>Click here to enter text.</w:t>
          </w:r>
        </w:p>
      </w:docPartBody>
    </w:docPart>
    <w:docPart>
      <w:docPartPr>
        <w:name w:val="880F49E631E44D7A90F4F7A344596364"/>
        <w:category>
          <w:name w:val="General"/>
          <w:gallery w:val="placeholder"/>
        </w:category>
        <w:types>
          <w:type w:val="bbPlcHdr"/>
        </w:types>
        <w:behaviors>
          <w:behavior w:val="content"/>
        </w:behaviors>
        <w:guid w:val="{73F79DED-63D2-4C50-875A-623FE54E3C8E}"/>
      </w:docPartPr>
      <w:docPartBody>
        <w:p w:rsidR="001607E9" w:rsidRDefault="001607E9" w:rsidP="001607E9">
          <w:pPr>
            <w:pStyle w:val="880F49E631E44D7A90F4F7A3445963643"/>
          </w:pPr>
          <w:r w:rsidRPr="00FF53AE">
            <w:rPr>
              <w:rStyle w:val="PlaceholderText"/>
              <w:rFonts w:ascii="Open Sans" w:hAnsi="Open Sans" w:cs="Open Sans"/>
            </w:rPr>
            <w:t>Click here to enter text.</w:t>
          </w:r>
        </w:p>
      </w:docPartBody>
    </w:docPart>
    <w:docPart>
      <w:docPartPr>
        <w:name w:val="617E90E5EEA5429C88F5AE82D7D077A1"/>
        <w:category>
          <w:name w:val="General"/>
          <w:gallery w:val="placeholder"/>
        </w:category>
        <w:types>
          <w:type w:val="bbPlcHdr"/>
        </w:types>
        <w:behaviors>
          <w:behavior w:val="content"/>
        </w:behaviors>
        <w:guid w:val="{C6462924-2809-445C-A1DB-036A110E8731}"/>
      </w:docPartPr>
      <w:docPartBody>
        <w:p w:rsidR="001607E9" w:rsidRDefault="001607E9" w:rsidP="001607E9">
          <w:pPr>
            <w:pStyle w:val="617E90E5EEA5429C88F5AE82D7D077A13"/>
          </w:pPr>
          <w:r w:rsidRPr="00FF53AE">
            <w:rPr>
              <w:rStyle w:val="PlaceholderText"/>
              <w:rFonts w:ascii="Open Sans" w:hAnsi="Open Sans" w:cs="Open Sans"/>
            </w:rPr>
            <w:t>Click here to enter text.</w:t>
          </w:r>
        </w:p>
      </w:docPartBody>
    </w:docPart>
    <w:docPart>
      <w:docPartPr>
        <w:name w:val="26EB1A267683408E9CA088A9BFF50DC0"/>
        <w:category>
          <w:name w:val="General"/>
          <w:gallery w:val="placeholder"/>
        </w:category>
        <w:types>
          <w:type w:val="bbPlcHdr"/>
        </w:types>
        <w:behaviors>
          <w:behavior w:val="content"/>
        </w:behaviors>
        <w:guid w:val="{71BD2D4D-675D-4D14-AD6D-027CD7F165C2}"/>
      </w:docPartPr>
      <w:docPartBody>
        <w:p w:rsidR="001607E9" w:rsidRDefault="001607E9" w:rsidP="001607E9">
          <w:pPr>
            <w:pStyle w:val="26EB1A267683408E9CA088A9BFF50DC03"/>
          </w:pPr>
          <w:r w:rsidRPr="00FF53AE">
            <w:rPr>
              <w:rStyle w:val="PlaceholderText"/>
              <w:rFonts w:ascii="Open Sans" w:hAnsi="Open Sans" w:cs="Open Sans"/>
            </w:rPr>
            <w:t>Click here to enter text.</w:t>
          </w:r>
        </w:p>
      </w:docPartBody>
    </w:docPart>
    <w:docPart>
      <w:docPartPr>
        <w:name w:val="A2D5E233451D44B1A1CDE2C7431B6743"/>
        <w:category>
          <w:name w:val="General"/>
          <w:gallery w:val="placeholder"/>
        </w:category>
        <w:types>
          <w:type w:val="bbPlcHdr"/>
        </w:types>
        <w:behaviors>
          <w:behavior w:val="content"/>
        </w:behaviors>
        <w:guid w:val="{158CEB64-3BC3-431C-8080-E57F26664BB2}"/>
      </w:docPartPr>
      <w:docPartBody>
        <w:p w:rsidR="001607E9" w:rsidRDefault="001607E9" w:rsidP="001607E9">
          <w:pPr>
            <w:pStyle w:val="A2D5E233451D44B1A1CDE2C7431B67433"/>
          </w:pPr>
          <w:r w:rsidRPr="00FF53AE">
            <w:rPr>
              <w:rStyle w:val="PlaceholderText"/>
              <w:rFonts w:ascii="Open Sans" w:hAnsi="Open Sans" w:cs="Open Sans"/>
            </w:rPr>
            <w:t>Click here to enter text.</w:t>
          </w:r>
        </w:p>
      </w:docPartBody>
    </w:docPart>
    <w:docPart>
      <w:docPartPr>
        <w:name w:val="CB9683EEB24043C58C9EEBA96FB39EA9"/>
        <w:category>
          <w:name w:val="General"/>
          <w:gallery w:val="placeholder"/>
        </w:category>
        <w:types>
          <w:type w:val="bbPlcHdr"/>
        </w:types>
        <w:behaviors>
          <w:behavior w:val="content"/>
        </w:behaviors>
        <w:guid w:val="{08F702BE-5198-4A79-8E78-3E02DE0EEF57}"/>
      </w:docPartPr>
      <w:docPartBody>
        <w:p w:rsidR="001607E9" w:rsidRDefault="001607E9" w:rsidP="001607E9">
          <w:pPr>
            <w:pStyle w:val="CB9683EEB24043C58C9EEBA96FB39EA93"/>
          </w:pPr>
          <w:r w:rsidRPr="00FF53AE">
            <w:rPr>
              <w:rStyle w:val="PlaceholderText"/>
              <w:rFonts w:ascii="Open Sans" w:hAnsi="Open Sans" w:cs="Open Sans"/>
            </w:rPr>
            <w:t>Click here to enter text.</w:t>
          </w:r>
        </w:p>
      </w:docPartBody>
    </w:docPart>
    <w:docPart>
      <w:docPartPr>
        <w:name w:val="2D71180861F94668BFD8AE3E4C600D41"/>
        <w:category>
          <w:name w:val="General"/>
          <w:gallery w:val="placeholder"/>
        </w:category>
        <w:types>
          <w:type w:val="bbPlcHdr"/>
        </w:types>
        <w:behaviors>
          <w:behavior w:val="content"/>
        </w:behaviors>
        <w:guid w:val="{B442699E-63C9-47AB-A4D8-4E436B882017}"/>
      </w:docPartPr>
      <w:docPartBody>
        <w:p w:rsidR="001607E9" w:rsidRDefault="001607E9" w:rsidP="001607E9">
          <w:pPr>
            <w:pStyle w:val="2D71180861F94668BFD8AE3E4C600D413"/>
          </w:pPr>
          <w:r w:rsidRPr="00FF53AE">
            <w:rPr>
              <w:rStyle w:val="PlaceholderText"/>
              <w:rFonts w:ascii="Open Sans" w:hAnsi="Open Sans" w:cs="Open Sans"/>
            </w:rPr>
            <w:t>Click here to enter text.</w:t>
          </w:r>
        </w:p>
      </w:docPartBody>
    </w:docPart>
    <w:docPart>
      <w:docPartPr>
        <w:name w:val="135FA9B77658476C988E7A1E097E2ED7"/>
        <w:category>
          <w:name w:val="General"/>
          <w:gallery w:val="placeholder"/>
        </w:category>
        <w:types>
          <w:type w:val="bbPlcHdr"/>
        </w:types>
        <w:behaviors>
          <w:behavior w:val="content"/>
        </w:behaviors>
        <w:guid w:val="{7AD01EB9-820E-4AB0-BE91-61A2C0E284C9}"/>
      </w:docPartPr>
      <w:docPartBody>
        <w:p w:rsidR="001607E9" w:rsidRDefault="001607E9" w:rsidP="001607E9">
          <w:pPr>
            <w:pStyle w:val="135FA9B77658476C988E7A1E097E2ED73"/>
          </w:pPr>
          <w:r w:rsidRPr="00FF53AE">
            <w:rPr>
              <w:rStyle w:val="PlaceholderText"/>
              <w:rFonts w:ascii="Open Sans" w:hAnsi="Open Sans" w:cs="Open Sans"/>
            </w:rPr>
            <w:t>Click here to enter text.</w:t>
          </w:r>
        </w:p>
      </w:docPartBody>
    </w:docPart>
    <w:docPart>
      <w:docPartPr>
        <w:name w:val="210CFA6E0E044870AE37737BFE611B69"/>
        <w:category>
          <w:name w:val="General"/>
          <w:gallery w:val="placeholder"/>
        </w:category>
        <w:types>
          <w:type w:val="bbPlcHdr"/>
        </w:types>
        <w:behaviors>
          <w:behavior w:val="content"/>
        </w:behaviors>
        <w:guid w:val="{91A62AE4-367C-41F9-B60D-01C24F1D0C0D}"/>
      </w:docPartPr>
      <w:docPartBody>
        <w:p w:rsidR="001607E9" w:rsidRDefault="001607E9" w:rsidP="001607E9">
          <w:pPr>
            <w:pStyle w:val="210CFA6E0E044870AE37737BFE611B693"/>
          </w:pPr>
          <w:r w:rsidRPr="00FF53AE">
            <w:rPr>
              <w:rStyle w:val="PlaceholderText"/>
              <w:rFonts w:ascii="Open Sans" w:hAnsi="Open Sans" w:cs="Open Sans"/>
            </w:rPr>
            <w:t>Click here to enter text.</w:t>
          </w:r>
        </w:p>
      </w:docPartBody>
    </w:docPart>
    <w:docPart>
      <w:docPartPr>
        <w:name w:val="B340E8D2F2094D2FBADA11E1BCB36409"/>
        <w:category>
          <w:name w:val="General"/>
          <w:gallery w:val="placeholder"/>
        </w:category>
        <w:types>
          <w:type w:val="bbPlcHdr"/>
        </w:types>
        <w:behaviors>
          <w:behavior w:val="content"/>
        </w:behaviors>
        <w:guid w:val="{DF7B39F7-589B-402C-B09B-8DEF89596700}"/>
      </w:docPartPr>
      <w:docPartBody>
        <w:p w:rsidR="001607E9" w:rsidRDefault="001607E9" w:rsidP="001607E9">
          <w:pPr>
            <w:pStyle w:val="B340E8D2F2094D2FBADA11E1BCB364093"/>
          </w:pPr>
          <w:r w:rsidRPr="00FF53AE">
            <w:rPr>
              <w:rStyle w:val="PlaceholderText"/>
              <w:rFonts w:ascii="Open Sans" w:hAnsi="Open Sans" w:cs="Open Sans"/>
            </w:rPr>
            <w:t>Click here to enter text.</w:t>
          </w:r>
        </w:p>
      </w:docPartBody>
    </w:docPart>
    <w:docPart>
      <w:docPartPr>
        <w:name w:val="041CAFD056F5462E9F9C32A0452798BB"/>
        <w:category>
          <w:name w:val="General"/>
          <w:gallery w:val="placeholder"/>
        </w:category>
        <w:types>
          <w:type w:val="bbPlcHdr"/>
        </w:types>
        <w:behaviors>
          <w:behavior w:val="content"/>
        </w:behaviors>
        <w:guid w:val="{5C4B4AB3-9669-4C85-A273-DD65D7FEEC36}"/>
      </w:docPartPr>
      <w:docPartBody>
        <w:p w:rsidR="001607E9" w:rsidRDefault="001607E9" w:rsidP="001607E9">
          <w:pPr>
            <w:pStyle w:val="041CAFD056F5462E9F9C32A0452798BB3"/>
          </w:pPr>
          <w:r w:rsidRPr="00FF53AE">
            <w:rPr>
              <w:rStyle w:val="PlaceholderText"/>
              <w:rFonts w:ascii="Open Sans" w:hAnsi="Open Sans" w:cs="Open Sans"/>
            </w:rPr>
            <w:t>Click here to enter text.</w:t>
          </w:r>
        </w:p>
      </w:docPartBody>
    </w:docPart>
    <w:docPart>
      <w:docPartPr>
        <w:name w:val="CBA9030870F84EBF846AEC83A6290232"/>
        <w:category>
          <w:name w:val="General"/>
          <w:gallery w:val="placeholder"/>
        </w:category>
        <w:types>
          <w:type w:val="bbPlcHdr"/>
        </w:types>
        <w:behaviors>
          <w:behavior w:val="content"/>
        </w:behaviors>
        <w:guid w:val="{D88EA126-F8DC-4A57-A310-DE35492DFEB2}"/>
      </w:docPartPr>
      <w:docPartBody>
        <w:p w:rsidR="001607E9" w:rsidRDefault="001607E9" w:rsidP="001607E9">
          <w:pPr>
            <w:pStyle w:val="CBA9030870F84EBF846AEC83A62902323"/>
          </w:pPr>
          <w:r w:rsidRPr="00FF53AE">
            <w:rPr>
              <w:rStyle w:val="PlaceholderText"/>
              <w:rFonts w:ascii="Open Sans" w:hAnsi="Open Sans" w:cs="Open Sans"/>
            </w:rPr>
            <w:t>Click here to enter text.</w:t>
          </w:r>
        </w:p>
      </w:docPartBody>
    </w:docPart>
    <w:docPart>
      <w:docPartPr>
        <w:name w:val="E6B42D5B11474B34AEF4C6FCEFA3D494"/>
        <w:category>
          <w:name w:val="General"/>
          <w:gallery w:val="placeholder"/>
        </w:category>
        <w:types>
          <w:type w:val="bbPlcHdr"/>
        </w:types>
        <w:behaviors>
          <w:behavior w:val="content"/>
        </w:behaviors>
        <w:guid w:val="{6E167012-E915-479F-BD31-937E53B4DFA7}"/>
      </w:docPartPr>
      <w:docPartBody>
        <w:p w:rsidR="001607E9" w:rsidRDefault="001607E9" w:rsidP="001607E9">
          <w:pPr>
            <w:pStyle w:val="E6B42D5B11474B34AEF4C6FCEFA3D4943"/>
          </w:pPr>
          <w:r w:rsidRPr="00FF53AE">
            <w:rPr>
              <w:rStyle w:val="PlaceholderText"/>
              <w:rFonts w:ascii="Open Sans" w:hAnsi="Open Sans" w:cs="Open Sans"/>
            </w:rPr>
            <w:t>Click here to enter text.</w:t>
          </w:r>
        </w:p>
      </w:docPartBody>
    </w:docPart>
    <w:docPart>
      <w:docPartPr>
        <w:name w:val="9F013D3106384532BA479ECB6FB8E137"/>
        <w:category>
          <w:name w:val="General"/>
          <w:gallery w:val="placeholder"/>
        </w:category>
        <w:types>
          <w:type w:val="bbPlcHdr"/>
        </w:types>
        <w:behaviors>
          <w:behavior w:val="content"/>
        </w:behaviors>
        <w:guid w:val="{DAFE1CE1-B72A-4965-ABFC-918340C79EFF}"/>
      </w:docPartPr>
      <w:docPartBody>
        <w:p w:rsidR="001607E9" w:rsidRDefault="001607E9" w:rsidP="001607E9">
          <w:pPr>
            <w:pStyle w:val="9F013D3106384532BA479ECB6FB8E1373"/>
          </w:pPr>
          <w:r w:rsidRPr="00FF53AE">
            <w:rPr>
              <w:rStyle w:val="PlaceholderText"/>
              <w:rFonts w:ascii="Open Sans" w:hAnsi="Open Sans" w:cs="Open Sans"/>
            </w:rPr>
            <w:t>Click here to enter text.</w:t>
          </w:r>
        </w:p>
      </w:docPartBody>
    </w:docPart>
    <w:docPart>
      <w:docPartPr>
        <w:name w:val="674F301EC1584230AD74D454091777CA"/>
        <w:category>
          <w:name w:val="General"/>
          <w:gallery w:val="placeholder"/>
        </w:category>
        <w:types>
          <w:type w:val="bbPlcHdr"/>
        </w:types>
        <w:behaviors>
          <w:behavior w:val="content"/>
        </w:behaviors>
        <w:guid w:val="{0614A118-FB61-4AA0-93A8-08D34C3BD8E2}"/>
      </w:docPartPr>
      <w:docPartBody>
        <w:p w:rsidR="001607E9" w:rsidRDefault="001607E9" w:rsidP="001607E9">
          <w:pPr>
            <w:pStyle w:val="674F301EC1584230AD74D454091777CA2"/>
          </w:pPr>
          <w:r w:rsidRPr="00FF53AE">
            <w:rPr>
              <w:rStyle w:val="PlaceholderText"/>
              <w:rFonts w:ascii="Open Sans" w:hAnsi="Open Sans" w:cs="Open Sans"/>
            </w:rPr>
            <w:t>Research Group Name.</w:t>
          </w:r>
        </w:p>
      </w:docPartBody>
    </w:docPart>
    <w:docPart>
      <w:docPartPr>
        <w:name w:val="4A4467AA1F0D4997BF1B454C5A6F9A42"/>
        <w:category>
          <w:name w:val="General"/>
          <w:gallery w:val="placeholder"/>
        </w:category>
        <w:types>
          <w:type w:val="bbPlcHdr"/>
        </w:types>
        <w:behaviors>
          <w:behavior w:val="content"/>
        </w:behaviors>
        <w:guid w:val="{F28969D0-A2EC-4467-B790-7BE01E2B6DE0}"/>
      </w:docPartPr>
      <w:docPartBody>
        <w:p w:rsidR="001607E9" w:rsidRDefault="001607E9" w:rsidP="001607E9">
          <w:pPr>
            <w:pStyle w:val="4A4467AA1F0D4997BF1B454C5A6F9A422"/>
          </w:pPr>
          <w:r w:rsidRPr="00FF53AE">
            <w:rPr>
              <w:rStyle w:val="PlaceholderText"/>
              <w:rFonts w:ascii="Open Sans" w:hAnsi="Open Sans" w:cs="Open Sans"/>
            </w:rPr>
            <w:t>Name and office number of Safety Champion.</w:t>
          </w:r>
        </w:p>
      </w:docPartBody>
    </w:docPart>
    <w:docPart>
      <w:docPartPr>
        <w:name w:val="A46340AFBC394AB5843D49D65A9B00AC"/>
        <w:category>
          <w:name w:val="General"/>
          <w:gallery w:val="placeholder"/>
        </w:category>
        <w:types>
          <w:type w:val="bbPlcHdr"/>
        </w:types>
        <w:behaviors>
          <w:behavior w:val="content"/>
        </w:behaviors>
        <w:guid w:val="{3B77B1D8-B184-4977-8825-26EDE323BA77}"/>
      </w:docPartPr>
      <w:docPartBody>
        <w:p w:rsidR="001607E9" w:rsidRDefault="001607E9" w:rsidP="001607E9">
          <w:pPr>
            <w:pStyle w:val="A46340AFBC394AB5843D49D65A9B00AC2"/>
          </w:pPr>
          <w:r w:rsidRPr="00FF53AE">
            <w:rPr>
              <w:rStyle w:val="PlaceholderText"/>
              <w:rFonts w:ascii="Open Sans" w:hAnsi="Open Sans" w:cs="Open Sans"/>
            </w:rPr>
            <w:t>Click here to enter text.</w:t>
          </w:r>
        </w:p>
      </w:docPartBody>
    </w:docPart>
    <w:docPart>
      <w:docPartPr>
        <w:name w:val="F238BE6ADEFB48339E6C34E090A2949E"/>
        <w:category>
          <w:name w:val="General"/>
          <w:gallery w:val="placeholder"/>
        </w:category>
        <w:types>
          <w:type w:val="bbPlcHdr"/>
        </w:types>
        <w:behaviors>
          <w:behavior w:val="content"/>
        </w:behaviors>
        <w:guid w:val="{07C9BBBC-92F9-43ED-9328-8B4D37EE6EB2}"/>
      </w:docPartPr>
      <w:docPartBody>
        <w:p w:rsidR="001607E9" w:rsidRDefault="001607E9" w:rsidP="001607E9">
          <w:pPr>
            <w:pStyle w:val="F238BE6ADEFB48339E6C34E090A2949E2"/>
          </w:pPr>
          <w:r w:rsidRPr="00FF53AE">
            <w:rPr>
              <w:rStyle w:val="PlaceholderText"/>
              <w:rFonts w:ascii="Open Sans" w:hAnsi="Open Sans" w:cs="Open Sans"/>
            </w:rPr>
            <w:t>Click here to enter text.</w:t>
          </w:r>
        </w:p>
      </w:docPartBody>
    </w:docPart>
    <w:docPart>
      <w:docPartPr>
        <w:name w:val="FF1D37213E6043F5B8F6449FD3923FA8"/>
        <w:category>
          <w:name w:val="General"/>
          <w:gallery w:val="placeholder"/>
        </w:category>
        <w:types>
          <w:type w:val="bbPlcHdr"/>
        </w:types>
        <w:behaviors>
          <w:behavior w:val="content"/>
        </w:behaviors>
        <w:guid w:val="{13FAAC2B-C825-4B5C-80FE-5F52FCDC178B}"/>
      </w:docPartPr>
      <w:docPartBody>
        <w:p w:rsidR="001607E9" w:rsidRDefault="001607E9" w:rsidP="001607E9">
          <w:pPr>
            <w:pStyle w:val="FF1D37213E6043F5B8F6449FD3923FA82"/>
          </w:pPr>
          <w:r w:rsidRPr="00FF53AE">
            <w:rPr>
              <w:rStyle w:val="PlaceholderText"/>
              <w:rFonts w:ascii="Open Sans" w:hAnsi="Open Sans" w:cs="Open Sans"/>
            </w:rPr>
            <w:t>Click here to enter text.</w:t>
          </w:r>
        </w:p>
      </w:docPartBody>
    </w:docPart>
    <w:docPart>
      <w:docPartPr>
        <w:name w:val="F0097E48DE034ECFA7E3C25058E36A6F"/>
        <w:category>
          <w:name w:val="General"/>
          <w:gallery w:val="placeholder"/>
        </w:category>
        <w:types>
          <w:type w:val="bbPlcHdr"/>
        </w:types>
        <w:behaviors>
          <w:behavior w:val="content"/>
        </w:behaviors>
        <w:guid w:val="{E37B3E71-2976-48C3-BEAC-04BE59E33D03}"/>
      </w:docPartPr>
      <w:docPartBody>
        <w:p w:rsidR="001607E9" w:rsidRDefault="001607E9" w:rsidP="001607E9">
          <w:pPr>
            <w:pStyle w:val="F0097E48DE034ECFA7E3C25058E36A6F2"/>
          </w:pPr>
          <w:r w:rsidRPr="00FF53AE">
            <w:rPr>
              <w:rStyle w:val="PlaceholderText"/>
              <w:rFonts w:ascii="Open Sans" w:hAnsi="Open Sans" w:cs="Open Sans"/>
            </w:rPr>
            <w:t>Click here to enter text.</w:t>
          </w:r>
        </w:p>
      </w:docPartBody>
    </w:docPart>
    <w:docPart>
      <w:docPartPr>
        <w:name w:val="9C5BFA1C04DE4BD28256978A6BAA95D7"/>
        <w:category>
          <w:name w:val="General"/>
          <w:gallery w:val="placeholder"/>
        </w:category>
        <w:types>
          <w:type w:val="bbPlcHdr"/>
        </w:types>
        <w:behaviors>
          <w:behavior w:val="content"/>
        </w:behaviors>
        <w:guid w:val="{F4884428-6283-4F92-A6FE-23A1400CC383}"/>
      </w:docPartPr>
      <w:docPartBody>
        <w:p w:rsidR="001607E9" w:rsidRDefault="001607E9" w:rsidP="001607E9">
          <w:pPr>
            <w:pStyle w:val="9C5BFA1C04DE4BD28256978A6BAA95D72"/>
          </w:pPr>
          <w:r w:rsidRPr="00FF53AE">
            <w:rPr>
              <w:rStyle w:val="PlaceholderText"/>
              <w:rFonts w:ascii="Open Sans" w:hAnsi="Open Sans" w:cs="Open Sans"/>
            </w:rPr>
            <w:t>Click here to enter text.</w:t>
          </w:r>
        </w:p>
      </w:docPartBody>
    </w:docPart>
    <w:docPart>
      <w:docPartPr>
        <w:name w:val="449482432B384D96AAEA350EB3281E9A"/>
        <w:category>
          <w:name w:val="General"/>
          <w:gallery w:val="placeholder"/>
        </w:category>
        <w:types>
          <w:type w:val="bbPlcHdr"/>
        </w:types>
        <w:behaviors>
          <w:behavior w:val="content"/>
        </w:behaviors>
        <w:guid w:val="{A64F1997-7E57-4F2C-995F-369EA4FFD7FA}"/>
      </w:docPartPr>
      <w:docPartBody>
        <w:p w:rsidR="001607E9" w:rsidRDefault="001607E9" w:rsidP="001607E9">
          <w:pPr>
            <w:pStyle w:val="449482432B384D96AAEA350EB3281E9A2"/>
          </w:pPr>
          <w:r w:rsidRPr="00FF53AE">
            <w:rPr>
              <w:rStyle w:val="PlaceholderText"/>
              <w:rFonts w:ascii="Open Sans" w:hAnsi="Open Sans" w:cs="Open Sans"/>
            </w:rPr>
            <w:t>Click here to enter text.</w:t>
          </w:r>
        </w:p>
      </w:docPartBody>
    </w:docPart>
    <w:docPart>
      <w:docPartPr>
        <w:name w:val="435ED73FF17B4FED8F479B49B324DC57"/>
        <w:category>
          <w:name w:val="General"/>
          <w:gallery w:val="placeholder"/>
        </w:category>
        <w:types>
          <w:type w:val="bbPlcHdr"/>
        </w:types>
        <w:behaviors>
          <w:behavior w:val="content"/>
        </w:behaviors>
        <w:guid w:val="{13C25AAD-347D-4C89-85D6-4D743E2C9B7B}"/>
      </w:docPartPr>
      <w:docPartBody>
        <w:p w:rsidR="001607E9" w:rsidRDefault="001607E9" w:rsidP="001607E9">
          <w:pPr>
            <w:pStyle w:val="435ED73FF17B4FED8F479B49B324DC572"/>
          </w:pPr>
          <w:r w:rsidRPr="00FF53AE">
            <w:rPr>
              <w:rStyle w:val="PlaceholderText"/>
              <w:rFonts w:ascii="Open Sans" w:hAnsi="Open Sans" w:cs="Open Sans"/>
            </w:rPr>
            <w:t>Click here to enter text.</w:t>
          </w:r>
        </w:p>
      </w:docPartBody>
    </w:docPart>
    <w:docPart>
      <w:docPartPr>
        <w:name w:val="742215D0F2404D1FBD5FF61BD6F689AF"/>
        <w:category>
          <w:name w:val="General"/>
          <w:gallery w:val="placeholder"/>
        </w:category>
        <w:types>
          <w:type w:val="bbPlcHdr"/>
        </w:types>
        <w:behaviors>
          <w:behavior w:val="content"/>
        </w:behaviors>
        <w:guid w:val="{0BDD4C2A-07C7-4F6B-819C-BD29C9DBA919}"/>
      </w:docPartPr>
      <w:docPartBody>
        <w:p w:rsidR="001607E9" w:rsidRDefault="001607E9" w:rsidP="001607E9">
          <w:pPr>
            <w:pStyle w:val="742215D0F2404D1FBD5FF61BD6F689AF2"/>
          </w:pPr>
          <w:r w:rsidRPr="00FF53AE">
            <w:rPr>
              <w:rStyle w:val="PlaceholderText"/>
              <w:rFonts w:ascii="Open Sans" w:hAnsi="Open Sans" w:cs="Open Sans"/>
            </w:rPr>
            <w:t>Click here to enter text.</w:t>
          </w:r>
        </w:p>
      </w:docPartBody>
    </w:docPart>
    <w:docPart>
      <w:docPartPr>
        <w:name w:val="130F9071907A4D39B1245614E9B8E8CB"/>
        <w:category>
          <w:name w:val="General"/>
          <w:gallery w:val="placeholder"/>
        </w:category>
        <w:types>
          <w:type w:val="bbPlcHdr"/>
        </w:types>
        <w:behaviors>
          <w:behavior w:val="content"/>
        </w:behaviors>
        <w:guid w:val="{7945DAE2-62CE-46DB-AE11-A0069FFE4EAE}"/>
      </w:docPartPr>
      <w:docPartBody>
        <w:p w:rsidR="001607E9" w:rsidRDefault="001607E9" w:rsidP="001607E9">
          <w:pPr>
            <w:pStyle w:val="130F9071907A4D39B1245614E9B8E8CB2"/>
          </w:pPr>
          <w:r w:rsidRPr="00FF53AE">
            <w:rPr>
              <w:rStyle w:val="PlaceholderText"/>
              <w:rFonts w:ascii="Open Sans" w:hAnsi="Open Sans" w:cs="Open Sans"/>
            </w:rPr>
            <w:t>Click here to enter text.</w:t>
          </w:r>
        </w:p>
      </w:docPartBody>
    </w:docPart>
    <w:docPart>
      <w:docPartPr>
        <w:name w:val="2F4EEA3621AA498C99D45687A0B4553B"/>
        <w:category>
          <w:name w:val="General"/>
          <w:gallery w:val="placeholder"/>
        </w:category>
        <w:types>
          <w:type w:val="bbPlcHdr"/>
        </w:types>
        <w:behaviors>
          <w:behavior w:val="content"/>
        </w:behaviors>
        <w:guid w:val="{12DE442A-8B17-4390-A598-4954BCBD57DE}"/>
      </w:docPartPr>
      <w:docPartBody>
        <w:p w:rsidR="001607E9" w:rsidRDefault="001607E9" w:rsidP="001607E9">
          <w:pPr>
            <w:pStyle w:val="2F4EEA3621AA498C99D45687A0B4553B2"/>
          </w:pPr>
          <w:r w:rsidRPr="00FF53AE">
            <w:rPr>
              <w:rStyle w:val="PlaceholderText"/>
              <w:rFonts w:ascii="Open Sans" w:hAnsi="Open Sans" w:cs="Open Sans"/>
            </w:rPr>
            <w:t>Click here to enter text.</w:t>
          </w:r>
        </w:p>
      </w:docPartBody>
    </w:docPart>
    <w:docPart>
      <w:docPartPr>
        <w:name w:val="526FFC4EFC644787B9DCFAC34CCC0A63"/>
        <w:category>
          <w:name w:val="General"/>
          <w:gallery w:val="placeholder"/>
        </w:category>
        <w:types>
          <w:type w:val="bbPlcHdr"/>
        </w:types>
        <w:behaviors>
          <w:behavior w:val="content"/>
        </w:behaviors>
        <w:guid w:val="{C30918F2-ABF6-4291-9817-071691BBAD91}"/>
      </w:docPartPr>
      <w:docPartBody>
        <w:p w:rsidR="001607E9" w:rsidRDefault="001607E9" w:rsidP="001607E9">
          <w:pPr>
            <w:pStyle w:val="526FFC4EFC644787B9DCFAC34CCC0A632"/>
          </w:pPr>
          <w:r w:rsidRPr="00FF53AE">
            <w:rPr>
              <w:rStyle w:val="PlaceholderText"/>
              <w:rFonts w:ascii="Open Sans" w:hAnsi="Open Sans" w:cs="Open Sans"/>
            </w:rPr>
            <w:t>Click here to enter text.</w:t>
          </w:r>
        </w:p>
      </w:docPartBody>
    </w:docPart>
    <w:docPart>
      <w:docPartPr>
        <w:name w:val="A624A85385764F82946E228911169970"/>
        <w:category>
          <w:name w:val="General"/>
          <w:gallery w:val="placeholder"/>
        </w:category>
        <w:types>
          <w:type w:val="bbPlcHdr"/>
        </w:types>
        <w:behaviors>
          <w:behavior w:val="content"/>
        </w:behaviors>
        <w:guid w:val="{A7A58CEA-370B-4A22-B3F5-81127F5E293C}"/>
      </w:docPartPr>
      <w:docPartBody>
        <w:p w:rsidR="001607E9" w:rsidRDefault="001607E9" w:rsidP="001607E9">
          <w:pPr>
            <w:pStyle w:val="A624A85385764F82946E2289111699702"/>
          </w:pPr>
          <w:r w:rsidRPr="00FF53AE">
            <w:rPr>
              <w:rStyle w:val="PlaceholderText"/>
              <w:rFonts w:ascii="Open Sans" w:hAnsi="Open Sans" w:cs="Open Sans"/>
            </w:rPr>
            <w:t>Click here to enter text.</w:t>
          </w:r>
        </w:p>
      </w:docPartBody>
    </w:docPart>
    <w:docPart>
      <w:docPartPr>
        <w:name w:val="CF4CECFB20CE49E980C6BBA06D87363C"/>
        <w:category>
          <w:name w:val="General"/>
          <w:gallery w:val="placeholder"/>
        </w:category>
        <w:types>
          <w:type w:val="bbPlcHdr"/>
        </w:types>
        <w:behaviors>
          <w:behavior w:val="content"/>
        </w:behaviors>
        <w:guid w:val="{744EBBBC-FF3C-4000-8804-C878854C73BB}"/>
      </w:docPartPr>
      <w:docPartBody>
        <w:p w:rsidR="001607E9" w:rsidRDefault="001607E9" w:rsidP="001607E9">
          <w:pPr>
            <w:pStyle w:val="CF4CECFB20CE49E980C6BBA06D87363C2"/>
          </w:pPr>
          <w:r w:rsidRPr="00FF53AE">
            <w:rPr>
              <w:rStyle w:val="PlaceholderText"/>
              <w:rFonts w:ascii="Open Sans" w:hAnsi="Open Sans" w:cs="Open Sans"/>
            </w:rPr>
            <w:t>Click here to enter text.</w:t>
          </w:r>
        </w:p>
      </w:docPartBody>
    </w:docPart>
    <w:docPart>
      <w:docPartPr>
        <w:name w:val="DADA0CAD7FE1464BA7357155E058DD48"/>
        <w:category>
          <w:name w:val="General"/>
          <w:gallery w:val="placeholder"/>
        </w:category>
        <w:types>
          <w:type w:val="bbPlcHdr"/>
        </w:types>
        <w:behaviors>
          <w:behavior w:val="content"/>
        </w:behaviors>
        <w:guid w:val="{6F26D1C0-294D-4F99-9B09-999EF48B63C0}"/>
      </w:docPartPr>
      <w:docPartBody>
        <w:p w:rsidR="001607E9" w:rsidRDefault="001607E9" w:rsidP="001607E9">
          <w:pPr>
            <w:pStyle w:val="DADA0CAD7FE1464BA7357155E058DD482"/>
          </w:pPr>
          <w:r w:rsidRPr="00FF53AE">
            <w:rPr>
              <w:rStyle w:val="PlaceholderText"/>
              <w:rFonts w:ascii="Open Sans" w:hAnsi="Open Sans" w:cs="Open Sans"/>
            </w:rPr>
            <w:t>Click here to enter text.</w:t>
          </w:r>
        </w:p>
      </w:docPartBody>
    </w:docPart>
    <w:docPart>
      <w:docPartPr>
        <w:name w:val="3A03B7061825467CAE103A7F6240E6D3"/>
        <w:category>
          <w:name w:val="General"/>
          <w:gallery w:val="placeholder"/>
        </w:category>
        <w:types>
          <w:type w:val="bbPlcHdr"/>
        </w:types>
        <w:behaviors>
          <w:behavior w:val="content"/>
        </w:behaviors>
        <w:guid w:val="{6617590E-2B33-4636-BC96-880D1D5A4E43}"/>
      </w:docPartPr>
      <w:docPartBody>
        <w:p w:rsidR="001607E9" w:rsidRDefault="001607E9" w:rsidP="001607E9">
          <w:pPr>
            <w:pStyle w:val="3A03B7061825467CAE103A7F6240E6D32"/>
          </w:pPr>
          <w:r w:rsidRPr="00FF53AE">
            <w:rPr>
              <w:rStyle w:val="PlaceholderText"/>
              <w:rFonts w:ascii="Open Sans" w:hAnsi="Open Sans" w:cs="Open Sans"/>
            </w:rPr>
            <w:t>Click here to enter text.</w:t>
          </w:r>
        </w:p>
      </w:docPartBody>
    </w:docPart>
    <w:docPart>
      <w:docPartPr>
        <w:name w:val="06916C5581044D79B2FCEDC03999851F"/>
        <w:category>
          <w:name w:val="General"/>
          <w:gallery w:val="placeholder"/>
        </w:category>
        <w:types>
          <w:type w:val="bbPlcHdr"/>
        </w:types>
        <w:behaviors>
          <w:behavior w:val="content"/>
        </w:behaviors>
        <w:guid w:val="{5F224C27-01A6-4CE4-AEEC-714FB134EAAD}"/>
      </w:docPartPr>
      <w:docPartBody>
        <w:p w:rsidR="001607E9" w:rsidRDefault="001607E9" w:rsidP="001607E9">
          <w:pPr>
            <w:pStyle w:val="06916C5581044D79B2FCEDC03999851F2"/>
          </w:pPr>
          <w:r w:rsidRPr="00FF53AE">
            <w:rPr>
              <w:rStyle w:val="PlaceholderText"/>
              <w:rFonts w:ascii="Open Sans" w:hAnsi="Open Sans" w:cs="Open Sans"/>
            </w:rPr>
            <w:t>Click here to enter text.</w:t>
          </w:r>
        </w:p>
      </w:docPartBody>
    </w:docPart>
    <w:docPart>
      <w:docPartPr>
        <w:name w:val="1390F47E9DC24955A26EC0111A3F52B6"/>
        <w:category>
          <w:name w:val="General"/>
          <w:gallery w:val="placeholder"/>
        </w:category>
        <w:types>
          <w:type w:val="bbPlcHdr"/>
        </w:types>
        <w:behaviors>
          <w:behavior w:val="content"/>
        </w:behaviors>
        <w:guid w:val="{9FEA5AF1-58E8-4070-A078-C7F6E7F56092}"/>
      </w:docPartPr>
      <w:docPartBody>
        <w:p w:rsidR="001607E9" w:rsidRDefault="001607E9" w:rsidP="001607E9">
          <w:pPr>
            <w:pStyle w:val="1390F47E9DC24955A26EC0111A3F52B62"/>
          </w:pPr>
          <w:r w:rsidRPr="00FF53AE">
            <w:rPr>
              <w:rStyle w:val="PlaceholderText"/>
              <w:rFonts w:ascii="Open Sans" w:hAnsi="Open Sans" w:cs="Open Sans"/>
            </w:rPr>
            <w:t>Click here to enter text.</w:t>
          </w:r>
        </w:p>
      </w:docPartBody>
    </w:docPart>
    <w:docPart>
      <w:docPartPr>
        <w:name w:val="E0517E495D5749DEA51B58802F5E657C"/>
        <w:category>
          <w:name w:val="General"/>
          <w:gallery w:val="placeholder"/>
        </w:category>
        <w:types>
          <w:type w:val="bbPlcHdr"/>
        </w:types>
        <w:behaviors>
          <w:behavior w:val="content"/>
        </w:behaviors>
        <w:guid w:val="{045D374F-97FA-4C9D-9444-413ACFB3546C}"/>
      </w:docPartPr>
      <w:docPartBody>
        <w:p w:rsidR="001607E9" w:rsidRDefault="001607E9" w:rsidP="001607E9">
          <w:pPr>
            <w:pStyle w:val="E0517E495D5749DEA51B58802F5E657C2"/>
          </w:pPr>
          <w:r w:rsidRPr="00FF53AE">
            <w:rPr>
              <w:rStyle w:val="PlaceholderText"/>
              <w:rFonts w:ascii="Open Sans" w:hAnsi="Open Sans" w:cs="Open Sans"/>
            </w:rPr>
            <w:t>Click here to enter text.</w:t>
          </w:r>
        </w:p>
      </w:docPartBody>
    </w:docPart>
    <w:docPart>
      <w:docPartPr>
        <w:name w:val="14B1CD110988405C9E1B5BAA37DB89DB"/>
        <w:category>
          <w:name w:val="General"/>
          <w:gallery w:val="placeholder"/>
        </w:category>
        <w:types>
          <w:type w:val="bbPlcHdr"/>
        </w:types>
        <w:behaviors>
          <w:behavior w:val="content"/>
        </w:behaviors>
        <w:guid w:val="{99613DA3-FA3F-4B44-B9B5-8D47CFF66CEC}"/>
      </w:docPartPr>
      <w:docPartBody>
        <w:p w:rsidR="001607E9" w:rsidRDefault="001607E9" w:rsidP="001607E9">
          <w:pPr>
            <w:pStyle w:val="14B1CD110988405C9E1B5BAA37DB89DB2"/>
          </w:pPr>
          <w:r w:rsidRPr="00FF53AE">
            <w:rPr>
              <w:rStyle w:val="PlaceholderText"/>
              <w:rFonts w:ascii="Open Sans" w:hAnsi="Open Sans" w:cs="Open Sans"/>
            </w:rPr>
            <w:t>Click here to enter text.</w:t>
          </w:r>
        </w:p>
      </w:docPartBody>
    </w:docPart>
    <w:docPart>
      <w:docPartPr>
        <w:name w:val="48569D0771C0411286C9BC24B4BB2CDF"/>
        <w:category>
          <w:name w:val="General"/>
          <w:gallery w:val="placeholder"/>
        </w:category>
        <w:types>
          <w:type w:val="bbPlcHdr"/>
        </w:types>
        <w:behaviors>
          <w:behavior w:val="content"/>
        </w:behaviors>
        <w:guid w:val="{3F928E11-B74F-432F-8E9D-5BC2E5DA0590}"/>
      </w:docPartPr>
      <w:docPartBody>
        <w:p w:rsidR="001607E9" w:rsidRDefault="001607E9" w:rsidP="001607E9">
          <w:pPr>
            <w:pStyle w:val="48569D0771C0411286C9BC24B4BB2CDF2"/>
          </w:pPr>
          <w:r w:rsidRPr="00FF53AE">
            <w:rPr>
              <w:rStyle w:val="PlaceholderText"/>
              <w:rFonts w:ascii="Open Sans" w:hAnsi="Open Sans" w:cs="Open Sans"/>
            </w:rPr>
            <w:t>Click here to enter text.</w:t>
          </w:r>
        </w:p>
      </w:docPartBody>
    </w:docPart>
    <w:docPart>
      <w:docPartPr>
        <w:name w:val="B511CB3D12E540EBA7B72212C45D4105"/>
        <w:category>
          <w:name w:val="General"/>
          <w:gallery w:val="placeholder"/>
        </w:category>
        <w:types>
          <w:type w:val="bbPlcHdr"/>
        </w:types>
        <w:behaviors>
          <w:behavior w:val="content"/>
        </w:behaviors>
        <w:guid w:val="{95FDA52C-9623-460C-997D-2EA420F571A3}"/>
      </w:docPartPr>
      <w:docPartBody>
        <w:p w:rsidR="001607E9" w:rsidRDefault="001607E9" w:rsidP="001607E9">
          <w:pPr>
            <w:pStyle w:val="B511CB3D12E540EBA7B72212C45D41052"/>
          </w:pPr>
          <w:r w:rsidRPr="00FF53AE">
            <w:rPr>
              <w:rStyle w:val="PlaceholderText"/>
              <w:rFonts w:ascii="Open Sans" w:hAnsi="Open Sans" w:cs="Open Sans"/>
            </w:rPr>
            <w:t>Click here to enter text.</w:t>
          </w:r>
        </w:p>
      </w:docPartBody>
    </w:docPart>
    <w:docPart>
      <w:docPartPr>
        <w:name w:val="201671DD3AC34801A8CA377E7248FA48"/>
        <w:category>
          <w:name w:val="General"/>
          <w:gallery w:val="placeholder"/>
        </w:category>
        <w:types>
          <w:type w:val="bbPlcHdr"/>
        </w:types>
        <w:behaviors>
          <w:behavior w:val="content"/>
        </w:behaviors>
        <w:guid w:val="{D2F8C2B8-64DC-4619-8509-FEAE106567EC}"/>
      </w:docPartPr>
      <w:docPartBody>
        <w:p w:rsidR="001607E9" w:rsidRDefault="001607E9" w:rsidP="001607E9">
          <w:pPr>
            <w:pStyle w:val="201671DD3AC34801A8CA377E7248FA482"/>
          </w:pPr>
          <w:r w:rsidRPr="00FF53AE">
            <w:rPr>
              <w:rStyle w:val="PlaceholderText"/>
              <w:rFonts w:ascii="Open Sans" w:hAnsi="Open Sans" w:cs="Open Sans"/>
            </w:rPr>
            <w:t>Click here to enter text.</w:t>
          </w:r>
        </w:p>
      </w:docPartBody>
    </w:docPart>
    <w:docPart>
      <w:docPartPr>
        <w:name w:val="5B4089F554AB41F5BDFD6FBC9124878B"/>
        <w:category>
          <w:name w:val="General"/>
          <w:gallery w:val="placeholder"/>
        </w:category>
        <w:types>
          <w:type w:val="bbPlcHdr"/>
        </w:types>
        <w:behaviors>
          <w:behavior w:val="content"/>
        </w:behaviors>
        <w:guid w:val="{7A600B5E-E0EA-406C-B2B9-BAAC45D59A7F}"/>
      </w:docPartPr>
      <w:docPartBody>
        <w:p w:rsidR="001607E9" w:rsidRDefault="001607E9" w:rsidP="001607E9">
          <w:pPr>
            <w:pStyle w:val="5B4089F554AB41F5BDFD6FBC9124878B2"/>
          </w:pPr>
          <w:r w:rsidRPr="00FF53AE">
            <w:rPr>
              <w:rStyle w:val="PlaceholderText"/>
              <w:rFonts w:ascii="Open Sans" w:hAnsi="Open Sans" w:cs="Open Sans"/>
            </w:rPr>
            <w:t>Click here to enter text.</w:t>
          </w:r>
        </w:p>
      </w:docPartBody>
    </w:docPart>
    <w:docPart>
      <w:docPartPr>
        <w:name w:val="AEF1BFFC7A9D4CEEA4477C4F0CD1078B"/>
        <w:category>
          <w:name w:val="General"/>
          <w:gallery w:val="placeholder"/>
        </w:category>
        <w:types>
          <w:type w:val="bbPlcHdr"/>
        </w:types>
        <w:behaviors>
          <w:behavior w:val="content"/>
        </w:behaviors>
        <w:guid w:val="{942FF1B0-086B-4323-B0B4-D616A3C4D946}"/>
      </w:docPartPr>
      <w:docPartBody>
        <w:p w:rsidR="001607E9" w:rsidRDefault="001607E9" w:rsidP="001607E9">
          <w:pPr>
            <w:pStyle w:val="AEF1BFFC7A9D4CEEA4477C4F0CD1078B2"/>
          </w:pPr>
          <w:r w:rsidRPr="00FF53AE">
            <w:rPr>
              <w:rStyle w:val="PlaceholderText"/>
              <w:rFonts w:ascii="Open Sans" w:hAnsi="Open Sans" w:cs="Open Sans"/>
            </w:rPr>
            <w:t>Click here to enter text.</w:t>
          </w:r>
        </w:p>
      </w:docPartBody>
    </w:docPart>
    <w:docPart>
      <w:docPartPr>
        <w:name w:val="9E90D9EAB8984C52AEFBAE2C0676555A"/>
        <w:category>
          <w:name w:val="General"/>
          <w:gallery w:val="placeholder"/>
        </w:category>
        <w:types>
          <w:type w:val="bbPlcHdr"/>
        </w:types>
        <w:behaviors>
          <w:behavior w:val="content"/>
        </w:behaviors>
        <w:guid w:val="{6BE6C7CB-94AD-4F12-91E0-93A83B747309}"/>
      </w:docPartPr>
      <w:docPartBody>
        <w:p w:rsidR="001607E9" w:rsidRDefault="001607E9" w:rsidP="001607E9">
          <w:pPr>
            <w:pStyle w:val="9E90D9EAB8984C52AEFBAE2C0676555A2"/>
          </w:pPr>
          <w:r w:rsidRPr="00FF53AE">
            <w:rPr>
              <w:rStyle w:val="PlaceholderText"/>
              <w:rFonts w:ascii="Open Sans" w:hAnsi="Open Sans" w:cs="Open Sans"/>
            </w:rPr>
            <w:t>Click here to enter text.</w:t>
          </w:r>
        </w:p>
      </w:docPartBody>
    </w:docPart>
    <w:docPart>
      <w:docPartPr>
        <w:name w:val="2A1D20F4CEB845E2B5DBFADB67C48B3C"/>
        <w:category>
          <w:name w:val="General"/>
          <w:gallery w:val="placeholder"/>
        </w:category>
        <w:types>
          <w:type w:val="bbPlcHdr"/>
        </w:types>
        <w:behaviors>
          <w:behavior w:val="content"/>
        </w:behaviors>
        <w:guid w:val="{1DAA1FA3-DF7B-485B-89AE-6F2CFAFCA85E}"/>
      </w:docPartPr>
      <w:docPartBody>
        <w:p w:rsidR="001607E9" w:rsidRDefault="001607E9" w:rsidP="001607E9">
          <w:pPr>
            <w:pStyle w:val="2A1D20F4CEB845E2B5DBFADB67C48B3C2"/>
          </w:pPr>
          <w:r w:rsidRPr="00FF53AE">
            <w:rPr>
              <w:rStyle w:val="PlaceholderText"/>
              <w:rFonts w:ascii="Open Sans" w:hAnsi="Open Sans" w:cs="Open Sans"/>
            </w:rPr>
            <w:t>Click here to enter text.</w:t>
          </w:r>
        </w:p>
      </w:docPartBody>
    </w:docPart>
    <w:docPart>
      <w:docPartPr>
        <w:name w:val="6A7E53BBEC0745DA993A5B3194C56452"/>
        <w:category>
          <w:name w:val="General"/>
          <w:gallery w:val="placeholder"/>
        </w:category>
        <w:types>
          <w:type w:val="bbPlcHdr"/>
        </w:types>
        <w:behaviors>
          <w:behavior w:val="content"/>
        </w:behaviors>
        <w:guid w:val="{A488EC38-AE2D-4F18-A7ED-62DF6ADEBE0D}"/>
      </w:docPartPr>
      <w:docPartBody>
        <w:p w:rsidR="001607E9" w:rsidRDefault="001607E9" w:rsidP="001607E9">
          <w:pPr>
            <w:pStyle w:val="6A7E53BBEC0745DA993A5B3194C564522"/>
          </w:pPr>
          <w:r w:rsidRPr="00FF53AE">
            <w:rPr>
              <w:rStyle w:val="PlaceholderText"/>
              <w:rFonts w:ascii="Open Sans" w:hAnsi="Open Sans" w:cs="Open Sans"/>
            </w:rPr>
            <w:t>Click here to enter text.</w:t>
          </w:r>
        </w:p>
      </w:docPartBody>
    </w:docPart>
    <w:docPart>
      <w:docPartPr>
        <w:name w:val="C4A9CE53AD1147F3889111BE8D5947D1"/>
        <w:category>
          <w:name w:val="General"/>
          <w:gallery w:val="placeholder"/>
        </w:category>
        <w:types>
          <w:type w:val="bbPlcHdr"/>
        </w:types>
        <w:behaviors>
          <w:behavior w:val="content"/>
        </w:behaviors>
        <w:guid w:val="{295C924B-94DF-41E1-A5E2-2694A28FDEF5}"/>
      </w:docPartPr>
      <w:docPartBody>
        <w:p w:rsidR="001607E9" w:rsidRDefault="001607E9" w:rsidP="001607E9">
          <w:pPr>
            <w:pStyle w:val="C4A9CE53AD1147F3889111BE8D5947D12"/>
          </w:pPr>
          <w:r w:rsidRPr="00FF53AE">
            <w:rPr>
              <w:rStyle w:val="PlaceholderText"/>
              <w:rFonts w:ascii="Open Sans" w:hAnsi="Open Sans" w:cs="Open Sans"/>
            </w:rPr>
            <w:t>Click here to enter text.</w:t>
          </w:r>
        </w:p>
      </w:docPartBody>
    </w:docPart>
    <w:docPart>
      <w:docPartPr>
        <w:name w:val="38CB288C78B147398B1D02C0C2B92E1F"/>
        <w:category>
          <w:name w:val="General"/>
          <w:gallery w:val="placeholder"/>
        </w:category>
        <w:types>
          <w:type w:val="bbPlcHdr"/>
        </w:types>
        <w:behaviors>
          <w:behavior w:val="content"/>
        </w:behaviors>
        <w:guid w:val="{884D8589-7335-40EA-82D4-BB33804CC18E}"/>
      </w:docPartPr>
      <w:docPartBody>
        <w:p w:rsidR="001607E9" w:rsidRDefault="001607E9" w:rsidP="001607E9">
          <w:pPr>
            <w:pStyle w:val="38CB288C78B147398B1D02C0C2B92E1F2"/>
          </w:pPr>
          <w:r w:rsidRPr="00FF53AE">
            <w:rPr>
              <w:rStyle w:val="PlaceholderText"/>
              <w:rFonts w:ascii="Open Sans" w:hAnsi="Open Sans" w:cs="Open Sans"/>
            </w:rPr>
            <w:t>Click here to enter text.</w:t>
          </w:r>
        </w:p>
      </w:docPartBody>
    </w:docPart>
    <w:docPart>
      <w:docPartPr>
        <w:name w:val="C099D800769E484E92ADD2DFE1598147"/>
        <w:category>
          <w:name w:val="General"/>
          <w:gallery w:val="placeholder"/>
        </w:category>
        <w:types>
          <w:type w:val="bbPlcHdr"/>
        </w:types>
        <w:behaviors>
          <w:behavior w:val="content"/>
        </w:behaviors>
        <w:guid w:val="{18257B2B-B6FD-4707-BA32-D7667ED3573E}"/>
      </w:docPartPr>
      <w:docPartBody>
        <w:p w:rsidR="001607E9" w:rsidRDefault="001607E9" w:rsidP="001607E9">
          <w:pPr>
            <w:pStyle w:val="C099D800769E484E92ADD2DFE15981472"/>
          </w:pPr>
          <w:r w:rsidRPr="00FF53AE">
            <w:rPr>
              <w:rStyle w:val="PlaceholderText"/>
              <w:rFonts w:ascii="Open Sans" w:hAnsi="Open Sans" w:cs="Open Sans"/>
            </w:rPr>
            <w:t>Click here to enter text.</w:t>
          </w:r>
        </w:p>
      </w:docPartBody>
    </w:docPart>
    <w:docPart>
      <w:docPartPr>
        <w:name w:val="06A57364706549A5B48CAA7C826A5B3A"/>
        <w:category>
          <w:name w:val="General"/>
          <w:gallery w:val="placeholder"/>
        </w:category>
        <w:types>
          <w:type w:val="bbPlcHdr"/>
        </w:types>
        <w:behaviors>
          <w:behavior w:val="content"/>
        </w:behaviors>
        <w:guid w:val="{7DAF1ADE-0A80-475D-9F74-C7C5009E7DD4}"/>
      </w:docPartPr>
      <w:docPartBody>
        <w:p w:rsidR="001607E9" w:rsidRDefault="001607E9" w:rsidP="001607E9">
          <w:pPr>
            <w:pStyle w:val="06A57364706549A5B48CAA7C826A5B3A2"/>
          </w:pPr>
          <w:r w:rsidRPr="00FF53AE">
            <w:rPr>
              <w:rStyle w:val="PlaceholderText"/>
              <w:rFonts w:ascii="Open Sans" w:hAnsi="Open Sans" w:cs="Open Sans"/>
            </w:rPr>
            <w:t>Click here to enter text.</w:t>
          </w:r>
        </w:p>
      </w:docPartBody>
    </w:docPart>
    <w:docPart>
      <w:docPartPr>
        <w:name w:val="6B4CF31914D74D14B43503067FC269C4"/>
        <w:category>
          <w:name w:val="General"/>
          <w:gallery w:val="placeholder"/>
        </w:category>
        <w:types>
          <w:type w:val="bbPlcHdr"/>
        </w:types>
        <w:behaviors>
          <w:behavior w:val="content"/>
        </w:behaviors>
        <w:guid w:val="{AC6FAD7A-58B1-4197-9B4E-6CD484AF5B49}"/>
      </w:docPartPr>
      <w:docPartBody>
        <w:p w:rsidR="001607E9" w:rsidRDefault="001607E9" w:rsidP="001607E9">
          <w:pPr>
            <w:pStyle w:val="6B4CF31914D74D14B43503067FC269C42"/>
          </w:pPr>
          <w:r w:rsidRPr="00FF53AE">
            <w:rPr>
              <w:rStyle w:val="PlaceholderText"/>
              <w:rFonts w:ascii="Open Sans" w:hAnsi="Open Sans" w:cs="Open Sans"/>
            </w:rPr>
            <w:t>Click here to enter text.</w:t>
          </w:r>
        </w:p>
      </w:docPartBody>
    </w:docPart>
    <w:docPart>
      <w:docPartPr>
        <w:name w:val="A3BA1CF62E6D4B3D8CD42AA047B985BE"/>
        <w:category>
          <w:name w:val="General"/>
          <w:gallery w:val="placeholder"/>
        </w:category>
        <w:types>
          <w:type w:val="bbPlcHdr"/>
        </w:types>
        <w:behaviors>
          <w:behavior w:val="content"/>
        </w:behaviors>
        <w:guid w:val="{73104485-561A-450E-8DBD-F2EF28CAA828}"/>
      </w:docPartPr>
      <w:docPartBody>
        <w:p w:rsidR="001607E9" w:rsidRDefault="001607E9" w:rsidP="001607E9">
          <w:pPr>
            <w:pStyle w:val="A3BA1CF62E6D4B3D8CD42AA047B985BE2"/>
          </w:pPr>
          <w:r w:rsidRPr="00FF53AE">
            <w:rPr>
              <w:rStyle w:val="PlaceholderText"/>
              <w:rFonts w:ascii="Open Sans" w:hAnsi="Open Sans" w:cs="Open Sans"/>
            </w:rPr>
            <w:t>Click here to enter text.</w:t>
          </w:r>
        </w:p>
      </w:docPartBody>
    </w:docPart>
    <w:docPart>
      <w:docPartPr>
        <w:name w:val="769FBE6049F444A3A63C54F09C06770D"/>
        <w:category>
          <w:name w:val="General"/>
          <w:gallery w:val="placeholder"/>
        </w:category>
        <w:types>
          <w:type w:val="bbPlcHdr"/>
        </w:types>
        <w:behaviors>
          <w:behavior w:val="content"/>
        </w:behaviors>
        <w:guid w:val="{E799D570-9E1A-467C-A19A-0ABBE5A89747}"/>
      </w:docPartPr>
      <w:docPartBody>
        <w:p w:rsidR="001607E9" w:rsidRDefault="001607E9" w:rsidP="001607E9">
          <w:pPr>
            <w:pStyle w:val="769FBE6049F444A3A63C54F09C06770D2"/>
          </w:pPr>
          <w:r w:rsidRPr="00FF53AE">
            <w:rPr>
              <w:rStyle w:val="PlaceholderText"/>
              <w:rFonts w:ascii="Open Sans" w:hAnsi="Open Sans" w:cs="Open Sans"/>
            </w:rPr>
            <w:t>Click here to enter text.</w:t>
          </w:r>
        </w:p>
      </w:docPartBody>
    </w:docPart>
    <w:docPart>
      <w:docPartPr>
        <w:name w:val="109661672EC44F2A9A3F78465F225E2B"/>
        <w:category>
          <w:name w:val="General"/>
          <w:gallery w:val="placeholder"/>
        </w:category>
        <w:types>
          <w:type w:val="bbPlcHdr"/>
        </w:types>
        <w:behaviors>
          <w:behavior w:val="content"/>
        </w:behaviors>
        <w:guid w:val="{B4960529-4DD1-4073-AB73-6DC84A999E23}"/>
      </w:docPartPr>
      <w:docPartBody>
        <w:p w:rsidR="001607E9" w:rsidRDefault="001607E9" w:rsidP="001607E9">
          <w:pPr>
            <w:pStyle w:val="109661672EC44F2A9A3F78465F225E2B2"/>
          </w:pPr>
          <w:r w:rsidRPr="00FF53AE">
            <w:rPr>
              <w:rStyle w:val="PlaceholderText"/>
              <w:rFonts w:ascii="Open Sans" w:hAnsi="Open Sans" w:cs="Open Sans"/>
            </w:rPr>
            <w:t>Click here to enter text.</w:t>
          </w:r>
        </w:p>
      </w:docPartBody>
    </w:docPart>
    <w:docPart>
      <w:docPartPr>
        <w:name w:val="173588B17EED4D7A96A8D14A5B2918F5"/>
        <w:category>
          <w:name w:val="General"/>
          <w:gallery w:val="placeholder"/>
        </w:category>
        <w:types>
          <w:type w:val="bbPlcHdr"/>
        </w:types>
        <w:behaviors>
          <w:behavior w:val="content"/>
        </w:behaviors>
        <w:guid w:val="{30F27E3C-6129-4A63-B2C7-23905EC87E27}"/>
      </w:docPartPr>
      <w:docPartBody>
        <w:p w:rsidR="001607E9" w:rsidRDefault="001607E9" w:rsidP="001607E9">
          <w:pPr>
            <w:pStyle w:val="173588B17EED4D7A96A8D14A5B2918F52"/>
          </w:pPr>
          <w:r w:rsidRPr="00FF53AE">
            <w:rPr>
              <w:rStyle w:val="PlaceholderText"/>
              <w:rFonts w:ascii="Open Sans" w:hAnsi="Open Sans" w:cs="Open Sans"/>
            </w:rPr>
            <w:t>Click here to enter text.</w:t>
          </w:r>
        </w:p>
      </w:docPartBody>
    </w:docPart>
    <w:docPart>
      <w:docPartPr>
        <w:name w:val="919CBF8621F64180B87E9CC0E5F7D329"/>
        <w:category>
          <w:name w:val="General"/>
          <w:gallery w:val="placeholder"/>
        </w:category>
        <w:types>
          <w:type w:val="bbPlcHdr"/>
        </w:types>
        <w:behaviors>
          <w:behavior w:val="content"/>
        </w:behaviors>
        <w:guid w:val="{08EA9452-4044-4A7B-9639-5F31F88BF665}"/>
      </w:docPartPr>
      <w:docPartBody>
        <w:p w:rsidR="001607E9" w:rsidRDefault="001607E9" w:rsidP="001607E9">
          <w:pPr>
            <w:pStyle w:val="919CBF8621F64180B87E9CC0E5F7D3292"/>
          </w:pPr>
          <w:r w:rsidRPr="00FF53AE">
            <w:rPr>
              <w:rStyle w:val="PlaceholderText"/>
              <w:rFonts w:ascii="Open Sans" w:hAnsi="Open Sans" w:cs="Open Sans"/>
            </w:rPr>
            <w:t>Click here to enter text.</w:t>
          </w:r>
        </w:p>
      </w:docPartBody>
    </w:docPart>
    <w:docPart>
      <w:docPartPr>
        <w:name w:val="45E01735FE354F28964B6580CC70649F"/>
        <w:category>
          <w:name w:val="General"/>
          <w:gallery w:val="placeholder"/>
        </w:category>
        <w:types>
          <w:type w:val="bbPlcHdr"/>
        </w:types>
        <w:behaviors>
          <w:behavior w:val="content"/>
        </w:behaviors>
        <w:guid w:val="{A09969FF-E232-47C2-8EF9-979BBF94647D}"/>
      </w:docPartPr>
      <w:docPartBody>
        <w:p w:rsidR="001607E9" w:rsidRDefault="001607E9" w:rsidP="001607E9">
          <w:pPr>
            <w:pStyle w:val="45E01735FE354F28964B6580CC70649F2"/>
          </w:pPr>
          <w:r w:rsidRPr="00FF53AE">
            <w:rPr>
              <w:rStyle w:val="PlaceholderText"/>
              <w:rFonts w:ascii="Open Sans" w:hAnsi="Open Sans" w:cs="Open Sans"/>
            </w:rPr>
            <w:t>Click here to enter text.</w:t>
          </w:r>
        </w:p>
      </w:docPartBody>
    </w:docPart>
    <w:docPart>
      <w:docPartPr>
        <w:name w:val="758FE155DD534DF9A9894E59993BC86F"/>
        <w:category>
          <w:name w:val="General"/>
          <w:gallery w:val="placeholder"/>
        </w:category>
        <w:types>
          <w:type w:val="bbPlcHdr"/>
        </w:types>
        <w:behaviors>
          <w:behavior w:val="content"/>
        </w:behaviors>
        <w:guid w:val="{0E34BFB4-78E7-4241-8A57-B16766A61B84}"/>
      </w:docPartPr>
      <w:docPartBody>
        <w:p w:rsidR="001607E9" w:rsidRDefault="001607E9" w:rsidP="001607E9">
          <w:pPr>
            <w:pStyle w:val="758FE155DD534DF9A9894E59993BC86F2"/>
          </w:pPr>
          <w:r w:rsidRPr="00FF53AE">
            <w:rPr>
              <w:rStyle w:val="PlaceholderText"/>
              <w:rFonts w:ascii="Open Sans" w:hAnsi="Open Sans" w:cs="Open Sans"/>
            </w:rPr>
            <w:t>Click here to enter text.</w:t>
          </w:r>
        </w:p>
      </w:docPartBody>
    </w:docPart>
    <w:docPart>
      <w:docPartPr>
        <w:name w:val="B128592F150F4A3AADE5F9F5F78D2FAE"/>
        <w:category>
          <w:name w:val="General"/>
          <w:gallery w:val="placeholder"/>
        </w:category>
        <w:types>
          <w:type w:val="bbPlcHdr"/>
        </w:types>
        <w:behaviors>
          <w:behavior w:val="content"/>
        </w:behaviors>
        <w:guid w:val="{D6E36208-55B4-45B4-9A69-F29D65F018F9}"/>
      </w:docPartPr>
      <w:docPartBody>
        <w:p w:rsidR="001607E9" w:rsidRDefault="001607E9" w:rsidP="001607E9">
          <w:pPr>
            <w:pStyle w:val="B128592F150F4A3AADE5F9F5F78D2FAE2"/>
          </w:pPr>
          <w:r w:rsidRPr="00FF53AE">
            <w:rPr>
              <w:rStyle w:val="PlaceholderText"/>
              <w:rFonts w:ascii="Open Sans" w:hAnsi="Open Sans" w:cs="Open Sans"/>
            </w:rPr>
            <w:t>Click here to enter text.</w:t>
          </w:r>
        </w:p>
      </w:docPartBody>
    </w:docPart>
    <w:docPart>
      <w:docPartPr>
        <w:name w:val="7305F5BA39E14781A3F1D0AC48A6B9B4"/>
        <w:category>
          <w:name w:val="General"/>
          <w:gallery w:val="placeholder"/>
        </w:category>
        <w:types>
          <w:type w:val="bbPlcHdr"/>
        </w:types>
        <w:behaviors>
          <w:behavior w:val="content"/>
        </w:behaviors>
        <w:guid w:val="{C3C365AD-20B7-470C-B8A3-6ADB749D5647}"/>
      </w:docPartPr>
      <w:docPartBody>
        <w:p w:rsidR="001607E9" w:rsidRDefault="001607E9" w:rsidP="001607E9">
          <w:pPr>
            <w:pStyle w:val="7305F5BA39E14781A3F1D0AC48A6B9B42"/>
          </w:pPr>
          <w:r w:rsidRPr="00FF53AE">
            <w:rPr>
              <w:rStyle w:val="PlaceholderText"/>
              <w:rFonts w:ascii="Open Sans" w:hAnsi="Open Sans" w:cs="Open Sans"/>
            </w:rPr>
            <w:t>Click here to enter text.</w:t>
          </w:r>
        </w:p>
      </w:docPartBody>
    </w:docPart>
    <w:docPart>
      <w:docPartPr>
        <w:name w:val="44D594A9EC034E6782F0E73C33280BE1"/>
        <w:category>
          <w:name w:val="General"/>
          <w:gallery w:val="placeholder"/>
        </w:category>
        <w:types>
          <w:type w:val="bbPlcHdr"/>
        </w:types>
        <w:behaviors>
          <w:behavior w:val="content"/>
        </w:behaviors>
        <w:guid w:val="{B476A1DB-0F55-4604-8195-0296AB8EFA3E}"/>
      </w:docPartPr>
      <w:docPartBody>
        <w:p w:rsidR="001607E9" w:rsidRDefault="001607E9" w:rsidP="001607E9">
          <w:pPr>
            <w:pStyle w:val="44D594A9EC034E6782F0E73C33280BE12"/>
          </w:pPr>
          <w:r w:rsidRPr="00FF53AE">
            <w:rPr>
              <w:rStyle w:val="PlaceholderText"/>
              <w:rFonts w:ascii="Open Sans" w:hAnsi="Open Sans" w:cs="Open Sans"/>
            </w:rPr>
            <w:t>Click here to enter text.</w:t>
          </w:r>
        </w:p>
      </w:docPartBody>
    </w:docPart>
    <w:docPart>
      <w:docPartPr>
        <w:name w:val="1BE87ACD5A034696B55096B2BF11ACFE"/>
        <w:category>
          <w:name w:val="General"/>
          <w:gallery w:val="placeholder"/>
        </w:category>
        <w:types>
          <w:type w:val="bbPlcHdr"/>
        </w:types>
        <w:behaviors>
          <w:behavior w:val="content"/>
        </w:behaviors>
        <w:guid w:val="{946D5457-71A5-4946-8732-C15FD32D8F3A}"/>
      </w:docPartPr>
      <w:docPartBody>
        <w:p w:rsidR="001607E9" w:rsidRDefault="001607E9" w:rsidP="001607E9">
          <w:pPr>
            <w:pStyle w:val="1BE87ACD5A034696B55096B2BF11ACFE2"/>
          </w:pPr>
          <w:r w:rsidRPr="00FF53AE">
            <w:rPr>
              <w:rStyle w:val="PlaceholderText"/>
              <w:rFonts w:ascii="Open Sans" w:hAnsi="Open Sans" w:cs="Open Sans"/>
            </w:rPr>
            <w:t>Click here to enter text.</w:t>
          </w:r>
        </w:p>
      </w:docPartBody>
    </w:docPart>
    <w:docPart>
      <w:docPartPr>
        <w:name w:val="9BB95154F6F24D969938C73B50EBD15B"/>
        <w:category>
          <w:name w:val="General"/>
          <w:gallery w:val="placeholder"/>
        </w:category>
        <w:types>
          <w:type w:val="bbPlcHdr"/>
        </w:types>
        <w:behaviors>
          <w:behavior w:val="content"/>
        </w:behaviors>
        <w:guid w:val="{096A5727-BD2D-492F-8C24-AA2337215018}"/>
      </w:docPartPr>
      <w:docPartBody>
        <w:p w:rsidR="001607E9" w:rsidRDefault="001607E9" w:rsidP="001607E9">
          <w:pPr>
            <w:pStyle w:val="9BB95154F6F24D969938C73B50EBD15B2"/>
          </w:pPr>
          <w:r w:rsidRPr="00FF53AE">
            <w:rPr>
              <w:rStyle w:val="PlaceholderText"/>
              <w:rFonts w:ascii="Open Sans" w:hAnsi="Open Sans" w:cs="Open Sans"/>
            </w:rPr>
            <w:t>Click here to enter text.</w:t>
          </w:r>
        </w:p>
      </w:docPartBody>
    </w:docPart>
    <w:docPart>
      <w:docPartPr>
        <w:name w:val="CD1ACBA3A9384E68A04FBEEA11E65950"/>
        <w:category>
          <w:name w:val="General"/>
          <w:gallery w:val="placeholder"/>
        </w:category>
        <w:types>
          <w:type w:val="bbPlcHdr"/>
        </w:types>
        <w:behaviors>
          <w:behavior w:val="content"/>
        </w:behaviors>
        <w:guid w:val="{5062F437-70D2-406A-9A14-D2016048E5D0}"/>
      </w:docPartPr>
      <w:docPartBody>
        <w:p w:rsidR="001607E9" w:rsidRDefault="001607E9" w:rsidP="001607E9">
          <w:pPr>
            <w:pStyle w:val="CD1ACBA3A9384E68A04FBEEA11E659502"/>
          </w:pPr>
          <w:r w:rsidRPr="00FF53AE">
            <w:rPr>
              <w:rStyle w:val="PlaceholderText"/>
              <w:rFonts w:ascii="Open Sans" w:hAnsi="Open Sans" w:cs="Open Sans"/>
            </w:rPr>
            <w:t>Click here to enter text.</w:t>
          </w:r>
        </w:p>
      </w:docPartBody>
    </w:docPart>
    <w:docPart>
      <w:docPartPr>
        <w:name w:val="54B994027CAB441FBA1B1B77515266A6"/>
        <w:category>
          <w:name w:val="General"/>
          <w:gallery w:val="placeholder"/>
        </w:category>
        <w:types>
          <w:type w:val="bbPlcHdr"/>
        </w:types>
        <w:behaviors>
          <w:behavior w:val="content"/>
        </w:behaviors>
        <w:guid w:val="{9A18BB40-3245-4C2B-AE15-3DBB4633CE6E}"/>
      </w:docPartPr>
      <w:docPartBody>
        <w:p w:rsidR="001607E9" w:rsidRDefault="001607E9" w:rsidP="001607E9">
          <w:pPr>
            <w:pStyle w:val="54B994027CAB441FBA1B1B77515266A62"/>
          </w:pPr>
          <w:r w:rsidRPr="00FF53AE">
            <w:rPr>
              <w:rStyle w:val="PlaceholderText"/>
              <w:rFonts w:ascii="Open Sans" w:hAnsi="Open Sans" w:cs="Open Sans"/>
            </w:rPr>
            <w:t>Click here to enter text.</w:t>
          </w:r>
        </w:p>
      </w:docPartBody>
    </w:docPart>
    <w:docPart>
      <w:docPartPr>
        <w:name w:val="39FC7B4D1F1F4F81A474BF9A8D627445"/>
        <w:category>
          <w:name w:val="General"/>
          <w:gallery w:val="placeholder"/>
        </w:category>
        <w:types>
          <w:type w:val="bbPlcHdr"/>
        </w:types>
        <w:behaviors>
          <w:behavior w:val="content"/>
        </w:behaviors>
        <w:guid w:val="{B2103311-3FDA-43CD-BB9E-DCE58CC5D2CE}"/>
      </w:docPartPr>
      <w:docPartBody>
        <w:p w:rsidR="001607E9" w:rsidRDefault="001607E9" w:rsidP="001607E9">
          <w:pPr>
            <w:pStyle w:val="39FC7B4D1F1F4F81A474BF9A8D6274452"/>
          </w:pPr>
          <w:r w:rsidRPr="00FF53AE">
            <w:rPr>
              <w:rStyle w:val="PlaceholderText"/>
              <w:rFonts w:ascii="Open Sans" w:hAnsi="Open Sans" w:cs="Open Sans"/>
            </w:rPr>
            <w:t>Click here to enter text.</w:t>
          </w:r>
        </w:p>
      </w:docPartBody>
    </w:docPart>
    <w:docPart>
      <w:docPartPr>
        <w:name w:val="8E8E068D8A684EE7A57960218CEB1E6A"/>
        <w:category>
          <w:name w:val="General"/>
          <w:gallery w:val="placeholder"/>
        </w:category>
        <w:types>
          <w:type w:val="bbPlcHdr"/>
        </w:types>
        <w:behaviors>
          <w:behavior w:val="content"/>
        </w:behaviors>
        <w:guid w:val="{F0EF04FF-3A76-4D7E-A693-24A608D7F160}"/>
      </w:docPartPr>
      <w:docPartBody>
        <w:p w:rsidR="001607E9" w:rsidRDefault="001607E9" w:rsidP="001607E9">
          <w:pPr>
            <w:pStyle w:val="8E8E068D8A684EE7A57960218CEB1E6A2"/>
          </w:pPr>
          <w:r w:rsidRPr="00FF53AE">
            <w:rPr>
              <w:rStyle w:val="PlaceholderText"/>
              <w:rFonts w:ascii="Open Sans" w:hAnsi="Open Sans" w:cs="Open Sans"/>
            </w:rPr>
            <w:t>Click here to enter text.</w:t>
          </w:r>
        </w:p>
      </w:docPartBody>
    </w:docPart>
    <w:docPart>
      <w:docPartPr>
        <w:name w:val="3F4AAD442FE148358BDA5358F3D9B92A"/>
        <w:category>
          <w:name w:val="General"/>
          <w:gallery w:val="placeholder"/>
        </w:category>
        <w:types>
          <w:type w:val="bbPlcHdr"/>
        </w:types>
        <w:behaviors>
          <w:behavior w:val="content"/>
        </w:behaviors>
        <w:guid w:val="{C576F9BB-B617-45B3-8E70-FEAE35FC2DCD}"/>
      </w:docPartPr>
      <w:docPartBody>
        <w:p w:rsidR="001607E9" w:rsidRDefault="001607E9" w:rsidP="001607E9">
          <w:pPr>
            <w:pStyle w:val="3F4AAD442FE148358BDA5358F3D9B92A2"/>
          </w:pPr>
          <w:r w:rsidRPr="00FF53AE">
            <w:rPr>
              <w:rStyle w:val="PlaceholderText"/>
              <w:rFonts w:ascii="Open Sans" w:hAnsi="Open Sans" w:cs="Open Sans"/>
            </w:rPr>
            <w:t>Click here to enter text.</w:t>
          </w:r>
        </w:p>
      </w:docPartBody>
    </w:docPart>
    <w:docPart>
      <w:docPartPr>
        <w:name w:val="C1D5E67921554A1AA03920F95ED7FE2F"/>
        <w:category>
          <w:name w:val="General"/>
          <w:gallery w:val="placeholder"/>
        </w:category>
        <w:types>
          <w:type w:val="bbPlcHdr"/>
        </w:types>
        <w:behaviors>
          <w:behavior w:val="content"/>
        </w:behaviors>
        <w:guid w:val="{9BFFFDB3-C3B4-4319-A754-3284F9A49262}"/>
      </w:docPartPr>
      <w:docPartBody>
        <w:p w:rsidR="001607E9" w:rsidRDefault="001607E9" w:rsidP="001607E9">
          <w:pPr>
            <w:pStyle w:val="C1D5E67921554A1AA03920F95ED7FE2F2"/>
          </w:pPr>
          <w:r w:rsidRPr="00FF53AE">
            <w:rPr>
              <w:rStyle w:val="PlaceholderText"/>
              <w:rFonts w:ascii="Open Sans" w:hAnsi="Open Sans" w:cs="Open Sans"/>
            </w:rPr>
            <w:t>Click here to enter text.</w:t>
          </w:r>
        </w:p>
      </w:docPartBody>
    </w:docPart>
    <w:docPart>
      <w:docPartPr>
        <w:name w:val="FA5234377B034B09AA78A6E213AD1063"/>
        <w:category>
          <w:name w:val="General"/>
          <w:gallery w:val="placeholder"/>
        </w:category>
        <w:types>
          <w:type w:val="bbPlcHdr"/>
        </w:types>
        <w:behaviors>
          <w:behavior w:val="content"/>
        </w:behaviors>
        <w:guid w:val="{FE2224C4-1F88-418A-B884-9458D8B47C4C}"/>
      </w:docPartPr>
      <w:docPartBody>
        <w:p w:rsidR="001607E9" w:rsidRDefault="001607E9" w:rsidP="001607E9">
          <w:pPr>
            <w:pStyle w:val="FA5234377B034B09AA78A6E213AD10632"/>
          </w:pPr>
          <w:r w:rsidRPr="00FF53AE">
            <w:rPr>
              <w:rStyle w:val="PlaceholderText"/>
              <w:rFonts w:ascii="Open Sans" w:hAnsi="Open Sans" w:cs="Open Sans"/>
            </w:rPr>
            <w:t>Click here to enter text.</w:t>
          </w:r>
        </w:p>
      </w:docPartBody>
    </w:docPart>
    <w:docPart>
      <w:docPartPr>
        <w:name w:val="4392FD1BC0704DD38ACBD769A2CFF341"/>
        <w:category>
          <w:name w:val="General"/>
          <w:gallery w:val="placeholder"/>
        </w:category>
        <w:types>
          <w:type w:val="bbPlcHdr"/>
        </w:types>
        <w:behaviors>
          <w:behavior w:val="content"/>
        </w:behaviors>
        <w:guid w:val="{BF015D1B-6591-4CFA-B8BC-EA0884D03896}"/>
      </w:docPartPr>
      <w:docPartBody>
        <w:p w:rsidR="001607E9" w:rsidRDefault="001607E9" w:rsidP="001607E9">
          <w:pPr>
            <w:pStyle w:val="4392FD1BC0704DD38ACBD769A2CFF3412"/>
          </w:pPr>
          <w:r w:rsidRPr="00FF53AE">
            <w:rPr>
              <w:rStyle w:val="PlaceholderText"/>
              <w:rFonts w:ascii="Open Sans" w:hAnsi="Open Sans" w:cs="Open Sans"/>
            </w:rPr>
            <w:t>Click here to enter text.</w:t>
          </w:r>
        </w:p>
      </w:docPartBody>
    </w:docPart>
    <w:docPart>
      <w:docPartPr>
        <w:name w:val="A7FDC0B8F2F14FE292329D15AD0D4455"/>
        <w:category>
          <w:name w:val="General"/>
          <w:gallery w:val="placeholder"/>
        </w:category>
        <w:types>
          <w:type w:val="bbPlcHdr"/>
        </w:types>
        <w:behaviors>
          <w:behavior w:val="content"/>
        </w:behaviors>
        <w:guid w:val="{D0CA9C70-99F5-475C-914B-4260ABC3A431}"/>
      </w:docPartPr>
      <w:docPartBody>
        <w:p w:rsidR="001607E9" w:rsidRDefault="001607E9" w:rsidP="001607E9">
          <w:pPr>
            <w:pStyle w:val="A7FDC0B8F2F14FE292329D15AD0D44551"/>
          </w:pPr>
          <w:r w:rsidRPr="00FF53AE">
            <w:rPr>
              <w:rStyle w:val="PlaceholderText"/>
              <w:rFonts w:ascii="Open Sans" w:hAnsi="Open Sans" w:cs="Open Sans"/>
            </w:rPr>
            <w:t xml:space="preserve">Insert the groups cleaning </w:t>
          </w:r>
          <w:r w:rsidRPr="00FF53AE">
            <w:rPr>
              <w:rStyle w:val="PlaceholderText"/>
              <w:rFonts w:ascii="Open Sans" w:hAnsi="Open Sans" w:cs="Open Sans"/>
              <w:noProof/>
            </w:rPr>
            <w:t>or solvents collection rota here.</w:t>
          </w:r>
        </w:p>
      </w:docPartBody>
    </w:docPart>
    <w:docPart>
      <w:docPartPr>
        <w:name w:val="06CCC622D0D84825B7E806F3430E8499"/>
        <w:category>
          <w:name w:val="General"/>
          <w:gallery w:val="placeholder"/>
        </w:category>
        <w:types>
          <w:type w:val="bbPlcHdr"/>
        </w:types>
        <w:behaviors>
          <w:behavior w:val="content"/>
        </w:behaviors>
        <w:guid w:val="{8458C03E-D36D-4D5B-AC9A-544F4FD21C59}"/>
      </w:docPartPr>
      <w:docPartBody>
        <w:p w:rsidR="001607E9" w:rsidRDefault="001607E9" w:rsidP="001607E9">
          <w:pPr>
            <w:pStyle w:val="06CCC622D0D84825B7E806F3430E84991"/>
          </w:pPr>
          <w:r w:rsidRPr="00FF53AE">
            <w:rPr>
              <w:rStyle w:val="PlaceholderText"/>
              <w:rFonts w:ascii="Open Sans" w:hAnsi="Open Sans" w:cs="Open Sans"/>
            </w:rPr>
            <w:t>Insert information about group meetings here. Include location, frequency and any other information relevant to your group.</w:t>
          </w:r>
        </w:p>
      </w:docPartBody>
    </w:docPart>
    <w:docPart>
      <w:docPartPr>
        <w:name w:val="D9194C4087634AA18BE789A0FF6B6313"/>
        <w:category>
          <w:name w:val="General"/>
          <w:gallery w:val="placeholder"/>
        </w:category>
        <w:types>
          <w:type w:val="bbPlcHdr"/>
        </w:types>
        <w:behaviors>
          <w:behavior w:val="content"/>
        </w:behaviors>
        <w:guid w:val="{6C603171-491E-48A4-9622-DB25843FD6B1}"/>
      </w:docPartPr>
      <w:docPartBody>
        <w:p w:rsidR="001607E9" w:rsidRDefault="001607E9" w:rsidP="001607E9">
          <w:pPr>
            <w:pStyle w:val="D9194C4087634AA18BE789A0FF6B63131"/>
          </w:pPr>
          <w:r w:rsidRPr="00FF53AE">
            <w:rPr>
              <w:rStyle w:val="PlaceholderText"/>
              <w:rFonts w:ascii="Open Sans" w:hAnsi="Open Sans" w:cs="Open Sans"/>
            </w:rPr>
            <w:t>Click here to enter text.</w:t>
          </w:r>
        </w:p>
      </w:docPartBody>
    </w:docPart>
    <w:docPart>
      <w:docPartPr>
        <w:name w:val="DefaultPlaceholder_1082065160"/>
        <w:category>
          <w:name w:val="General"/>
          <w:gallery w:val="placeholder"/>
        </w:category>
        <w:types>
          <w:type w:val="bbPlcHdr"/>
        </w:types>
        <w:behaviors>
          <w:behavior w:val="content"/>
        </w:behaviors>
        <w:guid w:val="{B8987232-94AE-490D-81EF-C5829F244676}"/>
      </w:docPartPr>
      <w:docPartBody>
        <w:p w:rsidR="000B7F6E" w:rsidRDefault="001607E9">
          <w:r w:rsidRPr="0028172B">
            <w:rPr>
              <w:rStyle w:val="PlaceholderText"/>
            </w:rPr>
            <w:t>Click here to enter a date.</w:t>
          </w:r>
        </w:p>
      </w:docPartBody>
    </w:docPart>
    <w:docPart>
      <w:docPartPr>
        <w:name w:val="08E85F3227BD440499E9CC2EBA53AB99"/>
        <w:category>
          <w:name w:val="General"/>
          <w:gallery w:val="placeholder"/>
        </w:category>
        <w:types>
          <w:type w:val="bbPlcHdr"/>
        </w:types>
        <w:behaviors>
          <w:behavior w:val="content"/>
        </w:behaviors>
        <w:guid w:val="{4B21111F-4C90-4B91-8F96-8EF272FCF385}"/>
      </w:docPartPr>
      <w:docPartBody>
        <w:p w:rsidR="0010302F" w:rsidRDefault="00871EC7" w:rsidP="00871EC7">
          <w:pPr>
            <w:pStyle w:val="08E85F3227BD440499E9CC2EBA53AB99"/>
          </w:pPr>
          <w:r w:rsidRPr="0028172B">
            <w:rPr>
              <w:rStyle w:val="PlaceholderText"/>
            </w:rPr>
            <w:t>Click here to enter text.</w:t>
          </w:r>
        </w:p>
      </w:docPartBody>
    </w:docPart>
    <w:docPart>
      <w:docPartPr>
        <w:name w:val="A1279A875BB74154BFDDD82CF2A912F6"/>
        <w:category>
          <w:name w:val="General"/>
          <w:gallery w:val="placeholder"/>
        </w:category>
        <w:types>
          <w:type w:val="bbPlcHdr"/>
        </w:types>
        <w:behaviors>
          <w:behavior w:val="content"/>
        </w:behaviors>
        <w:guid w:val="{E33CE327-13A7-4A5A-B90F-7D0A040EF57A}"/>
      </w:docPartPr>
      <w:docPartBody>
        <w:p w:rsidR="0010302F" w:rsidRDefault="00871EC7" w:rsidP="00871EC7">
          <w:pPr>
            <w:pStyle w:val="A1279A875BB74154BFDDD82CF2A912F6"/>
          </w:pPr>
          <w:r w:rsidRPr="0028172B">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07E9"/>
    <w:rsid w:val="000B7F6E"/>
    <w:rsid w:val="0010302F"/>
    <w:rsid w:val="001278F7"/>
    <w:rsid w:val="001607E9"/>
    <w:rsid w:val="005B3ACD"/>
    <w:rsid w:val="00871EC7"/>
    <w:rsid w:val="00B91495"/>
    <w:rsid w:val="00FB66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1EC7"/>
    <w:rPr>
      <w:color w:val="808080"/>
    </w:rPr>
  </w:style>
  <w:style w:type="paragraph" w:customStyle="1" w:styleId="448D4F5EF61741E1AD00EC1E6CE9E821">
    <w:name w:val="448D4F5EF61741E1AD00EC1E6CE9E821"/>
    <w:rsid w:val="001607E9"/>
  </w:style>
  <w:style w:type="paragraph" w:customStyle="1" w:styleId="62A2ED832C8E40E198AD7462D79D2778">
    <w:name w:val="62A2ED832C8E40E198AD7462D79D2778"/>
    <w:rsid w:val="001607E9"/>
  </w:style>
  <w:style w:type="paragraph" w:customStyle="1" w:styleId="6FDAC6A7A9694194B7DF3628B2D3E70F">
    <w:name w:val="6FDAC6A7A9694194B7DF3628B2D3E70F"/>
    <w:rsid w:val="001607E9"/>
  </w:style>
  <w:style w:type="paragraph" w:customStyle="1" w:styleId="1F3F6BD33579459BA115099222B6499D">
    <w:name w:val="1F3F6BD33579459BA115099222B6499D"/>
    <w:rsid w:val="001607E9"/>
  </w:style>
  <w:style w:type="paragraph" w:customStyle="1" w:styleId="2A5290CB81284E83A4687F032FECDF6B">
    <w:name w:val="2A5290CB81284E83A4687F032FECDF6B"/>
    <w:rsid w:val="001607E9"/>
  </w:style>
  <w:style w:type="paragraph" w:customStyle="1" w:styleId="7023DF4AB8364035A8DDD13B60021FE9">
    <w:name w:val="7023DF4AB8364035A8DDD13B60021FE9"/>
    <w:rsid w:val="001607E9"/>
  </w:style>
  <w:style w:type="paragraph" w:customStyle="1" w:styleId="820DE58EA3C04865B389CC7CED811D23">
    <w:name w:val="820DE58EA3C04865B389CC7CED811D23"/>
    <w:rsid w:val="001607E9"/>
  </w:style>
  <w:style w:type="paragraph" w:customStyle="1" w:styleId="8B02E8A5080046798FAE47FDBCDCFB2A">
    <w:name w:val="8B02E8A5080046798FAE47FDBCDCFB2A"/>
    <w:rsid w:val="001607E9"/>
  </w:style>
  <w:style w:type="paragraph" w:customStyle="1" w:styleId="3B7D65B8C94F436EBE9EE7ACAD6CDBC0">
    <w:name w:val="3B7D65B8C94F436EBE9EE7ACAD6CDBC0"/>
    <w:rsid w:val="001607E9"/>
  </w:style>
  <w:style w:type="paragraph" w:customStyle="1" w:styleId="C95993BB733B46CB9420A6B8828D0F7C">
    <w:name w:val="C95993BB733B46CB9420A6B8828D0F7C"/>
    <w:rsid w:val="001607E9"/>
  </w:style>
  <w:style w:type="paragraph" w:customStyle="1" w:styleId="9E050A114950425FA18ED42210942566">
    <w:name w:val="9E050A114950425FA18ED42210942566"/>
    <w:rsid w:val="001607E9"/>
  </w:style>
  <w:style w:type="paragraph" w:customStyle="1" w:styleId="B57C54DBF25046FE90077A86C361D1FF">
    <w:name w:val="B57C54DBF25046FE90077A86C361D1FF"/>
    <w:rsid w:val="001607E9"/>
  </w:style>
  <w:style w:type="paragraph" w:customStyle="1" w:styleId="57F0A8F34DC24318B5FC27123ED4AD2F">
    <w:name w:val="57F0A8F34DC24318B5FC27123ED4AD2F"/>
    <w:rsid w:val="001607E9"/>
  </w:style>
  <w:style w:type="paragraph" w:customStyle="1" w:styleId="E9B1AD336B284B3FA4F1D8013884DF43">
    <w:name w:val="E9B1AD336B284B3FA4F1D8013884DF43"/>
    <w:rsid w:val="001607E9"/>
  </w:style>
  <w:style w:type="paragraph" w:customStyle="1" w:styleId="1267D6D214984370B4C501A21E23ED8D">
    <w:name w:val="1267D6D214984370B4C501A21E23ED8D"/>
    <w:rsid w:val="001607E9"/>
  </w:style>
  <w:style w:type="paragraph" w:customStyle="1" w:styleId="2A346956388B4CF4AA4F09BB882E0B22">
    <w:name w:val="2A346956388B4CF4AA4F09BB882E0B22"/>
    <w:rsid w:val="001607E9"/>
  </w:style>
  <w:style w:type="paragraph" w:customStyle="1" w:styleId="32D4913FABCE445981480D7E72A28840">
    <w:name w:val="32D4913FABCE445981480D7E72A28840"/>
    <w:rsid w:val="001607E9"/>
  </w:style>
  <w:style w:type="paragraph" w:customStyle="1" w:styleId="880F49E631E44D7A90F4F7A344596364">
    <w:name w:val="880F49E631E44D7A90F4F7A344596364"/>
    <w:rsid w:val="001607E9"/>
  </w:style>
  <w:style w:type="paragraph" w:customStyle="1" w:styleId="617E90E5EEA5429C88F5AE82D7D077A1">
    <w:name w:val="617E90E5EEA5429C88F5AE82D7D077A1"/>
    <w:rsid w:val="001607E9"/>
  </w:style>
  <w:style w:type="paragraph" w:customStyle="1" w:styleId="26EB1A267683408E9CA088A9BFF50DC0">
    <w:name w:val="26EB1A267683408E9CA088A9BFF50DC0"/>
    <w:rsid w:val="001607E9"/>
  </w:style>
  <w:style w:type="paragraph" w:customStyle="1" w:styleId="A2D5E233451D44B1A1CDE2C7431B6743">
    <w:name w:val="A2D5E233451D44B1A1CDE2C7431B6743"/>
    <w:rsid w:val="001607E9"/>
  </w:style>
  <w:style w:type="paragraph" w:customStyle="1" w:styleId="CB9683EEB24043C58C9EEBA96FB39EA9">
    <w:name w:val="CB9683EEB24043C58C9EEBA96FB39EA9"/>
    <w:rsid w:val="001607E9"/>
  </w:style>
  <w:style w:type="paragraph" w:customStyle="1" w:styleId="2D71180861F94668BFD8AE3E4C600D41">
    <w:name w:val="2D71180861F94668BFD8AE3E4C600D41"/>
    <w:rsid w:val="001607E9"/>
  </w:style>
  <w:style w:type="paragraph" w:customStyle="1" w:styleId="135FA9B77658476C988E7A1E097E2ED7">
    <w:name w:val="135FA9B77658476C988E7A1E097E2ED7"/>
    <w:rsid w:val="001607E9"/>
  </w:style>
  <w:style w:type="paragraph" w:customStyle="1" w:styleId="210CFA6E0E044870AE37737BFE611B69">
    <w:name w:val="210CFA6E0E044870AE37737BFE611B69"/>
    <w:rsid w:val="001607E9"/>
  </w:style>
  <w:style w:type="paragraph" w:customStyle="1" w:styleId="B340E8D2F2094D2FBADA11E1BCB36409">
    <w:name w:val="B340E8D2F2094D2FBADA11E1BCB36409"/>
    <w:rsid w:val="001607E9"/>
  </w:style>
  <w:style w:type="paragraph" w:customStyle="1" w:styleId="041CAFD056F5462E9F9C32A0452798BB">
    <w:name w:val="041CAFD056F5462E9F9C32A0452798BB"/>
    <w:rsid w:val="001607E9"/>
  </w:style>
  <w:style w:type="paragraph" w:customStyle="1" w:styleId="CBA9030870F84EBF846AEC83A6290232">
    <w:name w:val="CBA9030870F84EBF846AEC83A6290232"/>
    <w:rsid w:val="001607E9"/>
  </w:style>
  <w:style w:type="paragraph" w:customStyle="1" w:styleId="E6B42D5B11474B34AEF4C6FCEFA3D494">
    <w:name w:val="E6B42D5B11474B34AEF4C6FCEFA3D494"/>
    <w:rsid w:val="001607E9"/>
  </w:style>
  <w:style w:type="paragraph" w:customStyle="1" w:styleId="9F013D3106384532BA479ECB6FB8E137">
    <w:name w:val="9F013D3106384532BA479ECB6FB8E137"/>
    <w:rsid w:val="001607E9"/>
  </w:style>
  <w:style w:type="paragraph" w:customStyle="1" w:styleId="674F301EC1584230AD74D454091777CA">
    <w:name w:val="674F301EC1584230AD74D454091777CA"/>
    <w:rsid w:val="001607E9"/>
    <w:rPr>
      <w:rFonts w:eastAsiaTheme="minorHAnsi"/>
      <w:lang w:eastAsia="en-US"/>
    </w:rPr>
  </w:style>
  <w:style w:type="paragraph" w:customStyle="1" w:styleId="4A4467AA1F0D4997BF1B454C5A6F9A42">
    <w:name w:val="4A4467AA1F0D4997BF1B454C5A6F9A42"/>
    <w:rsid w:val="001607E9"/>
    <w:rPr>
      <w:rFonts w:eastAsiaTheme="minorHAnsi"/>
      <w:lang w:eastAsia="en-US"/>
    </w:rPr>
  </w:style>
  <w:style w:type="paragraph" w:customStyle="1" w:styleId="A46340AFBC394AB5843D49D65A9B00AC">
    <w:name w:val="A46340AFBC394AB5843D49D65A9B00AC"/>
    <w:rsid w:val="001607E9"/>
    <w:rPr>
      <w:rFonts w:eastAsiaTheme="minorHAnsi"/>
      <w:lang w:eastAsia="en-US"/>
    </w:rPr>
  </w:style>
  <w:style w:type="paragraph" w:customStyle="1" w:styleId="F238BE6ADEFB48339E6C34E090A2949E">
    <w:name w:val="F238BE6ADEFB48339E6C34E090A2949E"/>
    <w:rsid w:val="001607E9"/>
    <w:rPr>
      <w:rFonts w:eastAsiaTheme="minorHAnsi"/>
      <w:lang w:eastAsia="en-US"/>
    </w:rPr>
  </w:style>
  <w:style w:type="paragraph" w:customStyle="1" w:styleId="FF1D37213E6043F5B8F6449FD3923FA8">
    <w:name w:val="FF1D37213E6043F5B8F6449FD3923FA8"/>
    <w:rsid w:val="001607E9"/>
    <w:rPr>
      <w:rFonts w:eastAsiaTheme="minorHAnsi"/>
      <w:lang w:eastAsia="en-US"/>
    </w:rPr>
  </w:style>
  <w:style w:type="paragraph" w:customStyle="1" w:styleId="F0097E48DE034ECFA7E3C25058E36A6F">
    <w:name w:val="F0097E48DE034ECFA7E3C25058E36A6F"/>
    <w:rsid w:val="001607E9"/>
    <w:rPr>
      <w:rFonts w:eastAsiaTheme="minorHAnsi"/>
      <w:lang w:eastAsia="en-US"/>
    </w:rPr>
  </w:style>
  <w:style w:type="paragraph" w:customStyle="1" w:styleId="9C5BFA1C04DE4BD28256978A6BAA95D7">
    <w:name w:val="9C5BFA1C04DE4BD28256978A6BAA95D7"/>
    <w:rsid w:val="001607E9"/>
    <w:rPr>
      <w:rFonts w:eastAsiaTheme="minorHAnsi"/>
      <w:lang w:eastAsia="en-US"/>
    </w:rPr>
  </w:style>
  <w:style w:type="paragraph" w:customStyle="1" w:styleId="449482432B384D96AAEA350EB3281E9A">
    <w:name w:val="449482432B384D96AAEA350EB3281E9A"/>
    <w:rsid w:val="001607E9"/>
    <w:rPr>
      <w:rFonts w:eastAsiaTheme="minorHAnsi"/>
      <w:lang w:eastAsia="en-US"/>
    </w:rPr>
  </w:style>
  <w:style w:type="paragraph" w:customStyle="1" w:styleId="435ED73FF17B4FED8F479B49B324DC57">
    <w:name w:val="435ED73FF17B4FED8F479B49B324DC57"/>
    <w:rsid w:val="001607E9"/>
    <w:rPr>
      <w:rFonts w:eastAsiaTheme="minorHAnsi"/>
      <w:lang w:eastAsia="en-US"/>
    </w:rPr>
  </w:style>
  <w:style w:type="paragraph" w:customStyle="1" w:styleId="742215D0F2404D1FBD5FF61BD6F689AF">
    <w:name w:val="742215D0F2404D1FBD5FF61BD6F689AF"/>
    <w:rsid w:val="001607E9"/>
    <w:rPr>
      <w:rFonts w:eastAsiaTheme="minorHAnsi"/>
      <w:lang w:eastAsia="en-US"/>
    </w:rPr>
  </w:style>
  <w:style w:type="paragraph" w:customStyle="1" w:styleId="130F9071907A4D39B1245614E9B8E8CB">
    <w:name w:val="130F9071907A4D39B1245614E9B8E8CB"/>
    <w:rsid w:val="001607E9"/>
    <w:rPr>
      <w:rFonts w:eastAsiaTheme="minorHAnsi"/>
      <w:lang w:eastAsia="en-US"/>
    </w:rPr>
  </w:style>
  <w:style w:type="paragraph" w:customStyle="1" w:styleId="2F4EEA3621AA498C99D45687A0B4553B">
    <w:name w:val="2F4EEA3621AA498C99D45687A0B4553B"/>
    <w:rsid w:val="001607E9"/>
    <w:rPr>
      <w:rFonts w:eastAsiaTheme="minorHAnsi"/>
      <w:lang w:eastAsia="en-US"/>
    </w:rPr>
  </w:style>
  <w:style w:type="paragraph" w:customStyle="1" w:styleId="526FFC4EFC644787B9DCFAC34CCC0A63">
    <w:name w:val="526FFC4EFC644787B9DCFAC34CCC0A63"/>
    <w:rsid w:val="001607E9"/>
    <w:rPr>
      <w:rFonts w:eastAsiaTheme="minorHAnsi"/>
      <w:lang w:eastAsia="en-US"/>
    </w:rPr>
  </w:style>
  <w:style w:type="paragraph" w:customStyle="1" w:styleId="A624A85385764F82946E228911169970">
    <w:name w:val="A624A85385764F82946E228911169970"/>
    <w:rsid w:val="001607E9"/>
    <w:rPr>
      <w:rFonts w:eastAsiaTheme="minorHAnsi"/>
      <w:lang w:eastAsia="en-US"/>
    </w:rPr>
  </w:style>
  <w:style w:type="paragraph" w:customStyle="1" w:styleId="CF4CECFB20CE49E980C6BBA06D87363C">
    <w:name w:val="CF4CECFB20CE49E980C6BBA06D87363C"/>
    <w:rsid w:val="001607E9"/>
    <w:rPr>
      <w:rFonts w:eastAsiaTheme="minorHAnsi"/>
      <w:lang w:eastAsia="en-US"/>
    </w:rPr>
  </w:style>
  <w:style w:type="paragraph" w:customStyle="1" w:styleId="DADA0CAD7FE1464BA7357155E058DD48">
    <w:name w:val="DADA0CAD7FE1464BA7357155E058DD48"/>
    <w:rsid w:val="001607E9"/>
    <w:rPr>
      <w:rFonts w:eastAsiaTheme="minorHAnsi"/>
      <w:lang w:eastAsia="en-US"/>
    </w:rPr>
  </w:style>
  <w:style w:type="paragraph" w:customStyle="1" w:styleId="3A03B7061825467CAE103A7F6240E6D3">
    <w:name w:val="3A03B7061825467CAE103A7F6240E6D3"/>
    <w:rsid w:val="001607E9"/>
    <w:rPr>
      <w:rFonts w:eastAsiaTheme="minorHAnsi"/>
      <w:lang w:eastAsia="en-US"/>
    </w:rPr>
  </w:style>
  <w:style w:type="paragraph" w:customStyle="1" w:styleId="06916C5581044D79B2FCEDC03999851F">
    <w:name w:val="06916C5581044D79B2FCEDC03999851F"/>
    <w:rsid w:val="001607E9"/>
    <w:rPr>
      <w:rFonts w:eastAsiaTheme="minorHAnsi"/>
      <w:lang w:eastAsia="en-US"/>
    </w:rPr>
  </w:style>
  <w:style w:type="paragraph" w:customStyle="1" w:styleId="1390F47E9DC24955A26EC0111A3F52B6">
    <w:name w:val="1390F47E9DC24955A26EC0111A3F52B6"/>
    <w:rsid w:val="001607E9"/>
    <w:rPr>
      <w:rFonts w:eastAsiaTheme="minorHAnsi"/>
      <w:lang w:eastAsia="en-US"/>
    </w:rPr>
  </w:style>
  <w:style w:type="paragraph" w:customStyle="1" w:styleId="E0517E495D5749DEA51B58802F5E657C">
    <w:name w:val="E0517E495D5749DEA51B58802F5E657C"/>
    <w:rsid w:val="001607E9"/>
    <w:rPr>
      <w:rFonts w:eastAsiaTheme="minorHAnsi"/>
      <w:lang w:eastAsia="en-US"/>
    </w:rPr>
  </w:style>
  <w:style w:type="paragraph" w:customStyle="1" w:styleId="14B1CD110988405C9E1B5BAA37DB89DB">
    <w:name w:val="14B1CD110988405C9E1B5BAA37DB89DB"/>
    <w:rsid w:val="001607E9"/>
    <w:rPr>
      <w:rFonts w:eastAsiaTheme="minorHAnsi"/>
      <w:lang w:eastAsia="en-US"/>
    </w:rPr>
  </w:style>
  <w:style w:type="paragraph" w:customStyle="1" w:styleId="48569D0771C0411286C9BC24B4BB2CDF">
    <w:name w:val="48569D0771C0411286C9BC24B4BB2CDF"/>
    <w:rsid w:val="001607E9"/>
    <w:rPr>
      <w:rFonts w:eastAsiaTheme="minorHAnsi"/>
      <w:lang w:eastAsia="en-US"/>
    </w:rPr>
  </w:style>
  <w:style w:type="paragraph" w:customStyle="1" w:styleId="B511CB3D12E540EBA7B72212C45D4105">
    <w:name w:val="B511CB3D12E540EBA7B72212C45D4105"/>
    <w:rsid w:val="001607E9"/>
    <w:rPr>
      <w:rFonts w:eastAsiaTheme="minorHAnsi"/>
      <w:lang w:eastAsia="en-US"/>
    </w:rPr>
  </w:style>
  <w:style w:type="paragraph" w:customStyle="1" w:styleId="448D4F5EF61741E1AD00EC1E6CE9E8211">
    <w:name w:val="448D4F5EF61741E1AD00EC1E6CE9E8211"/>
    <w:rsid w:val="001607E9"/>
    <w:rPr>
      <w:rFonts w:eastAsiaTheme="minorHAnsi"/>
      <w:lang w:eastAsia="en-US"/>
    </w:rPr>
  </w:style>
  <w:style w:type="paragraph" w:customStyle="1" w:styleId="62A2ED832C8E40E198AD7462D79D27781">
    <w:name w:val="62A2ED832C8E40E198AD7462D79D27781"/>
    <w:rsid w:val="001607E9"/>
    <w:rPr>
      <w:rFonts w:eastAsiaTheme="minorHAnsi"/>
      <w:lang w:eastAsia="en-US"/>
    </w:rPr>
  </w:style>
  <w:style w:type="paragraph" w:customStyle="1" w:styleId="6FDAC6A7A9694194B7DF3628B2D3E70F1">
    <w:name w:val="6FDAC6A7A9694194B7DF3628B2D3E70F1"/>
    <w:rsid w:val="001607E9"/>
    <w:rPr>
      <w:rFonts w:eastAsiaTheme="minorHAnsi"/>
      <w:lang w:eastAsia="en-US"/>
    </w:rPr>
  </w:style>
  <w:style w:type="paragraph" w:customStyle="1" w:styleId="1F3F6BD33579459BA115099222B6499D1">
    <w:name w:val="1F3F6BD33579459BA115099222B6499D1"/>
    <w:rsid w:val="001607E9"/>
    <w:rPr>
      <w:rFonts w:eastAsiaTheme="minorHAnsi"/>
      <w:lang w:eastAsia="en-US"/>
    </w:rPr>
  </w:style>
  <w:style w:type="paragraph" w:customStyle="1" w:styleId="2A5290CB81284E83A4687F032FECDF6B1">
    <w:name w:val="2A5290CB81284E83A4687F032FECDF6B1"/>
    <w:rsid w:val="001607E9"/>
    <w:rPr>
      <w:rFonts w:eastAsiaTheme="minorHAnsi"/>
      <w:lang w:eastAsia="en-US"/>
    </w:rPr>
  </w:style>
  <w:style w:type="paragraph" w:customStyle="1" w:styleId="7023DF4AB8364035A8DDD13B60021FE91">
    <w:name w:val="7023DF4AB8364035A8DDD13B60021FE91"/>
    <w:rsid w:val="001607E9"/>
    <w:rPr>
      <w:rFonts w:eastAsiaTheme="minorHAnsi"/>
      <w:lang w:eastAsia="en-US"/>
    </w:rPr>
  </w:style>
  <w:style w:type="paragraph" w:customStyle="1" w:styleId="820DE58EA3C04865B389CC7CED811D231">
    <w:name w:val="820DE58EA3C04865B389CC7CED811D231"/>
    <w:rsid w:val="001607E9"/>
    <w:rPr>
      <w:rFonts w:eastAsiaTheme="minorHAnsi"/>
      <w:lang w:eastAsia="en-US"/>
    </w:rPr>
  </w:style>
  <w:style w:type="paragraph" w:customStyle="1" w:styleId="8B02E8A5080046798FAE47FDBCDCFB2A1">
    <w:name w:val="8B02E8A5080046798FAE47FDBCDCFB2A1"/>
    <w:rsid w:val="001607E9"/>
    <w:rPr>
      <w:rFonts w:eastAsiaTheme="minorHAnsi"/>
      <w:lang w:eastAsia="en-US"/>
    </w:rPr>
  </w:style>
  <w:style w:type="paragraph" w:customStyle="1" w:styleId="3B7D65B8C94F436EBE9EE7ACAD6CDBC01">
    <w:name w:val="3B7D65B8C94F436EBE9EE7ACAD6CDBC01"/>
    <w:rsid w:val="001607E9"/>
    <w:rPr>
      <w:rFonts w:eastAsiaTheme="minorHAnsi"/>
      <w:lang w:eastAsia="en-US"/>
    </w:rPr>
  </w:style>
  <w:style w:type="paragraph" w:customStyle="1" w:styleId="C95993BB733B46CB9420A6B8828D0F7C1">
    <w:name w:val="C95993BB733B46CB9420A6B8828D0F7C1"/>
    <w:rsid w:val="001607E9"/>
    <w:rPr>
      <w:rFonts w:eastAsiaTheme="minorHAnsi"/>
      <w:lang w:eastAsia="en-US"/>
    </w:rPr>
  </w:style>
  <w:style w:type="paragraph" w:customStyle="1" w:styleId="9E050A114950425FA18ED422109425661">
    <w:name w:val="9E050A114950425FA18ED422109425661"/>
    <w:rsid w:val="001607E9"/>
    <w:rPr>
      <w:rFonts w:eastAsiaTheme="minorHAnsi"/>
      <w:lang w:eastAsia="en-US"/>
    </w:rPr>
  </w:style>
  <w:style w:type="paragraph" w:customStyle="1" w:styleId="B57C54DBF25046FE90077A86C361D1FF1">
    <w:name w:val="B57C54DBF25046FE90077A86C361D1FF1"/>
    <w:rsid w:val="001607E9"/>
    <w:rPr>
      <w:rFonts w:eastAsiaTheme="minorHAnsi"/>
      <w:lang w:eastAsia="en-US"/>
    </w:rPr>
  </w:style>
  <w:style w:type="paragraph" w:customStyle="1" w:styleId="57F0A8F34DC24318B5FC27123ED4AD2F1">
    <w:name w:val="57F0A8F34DC24318B5FC27123ED4AD2F1"/>
    <w:rsid w:val="001607E9"/>
    <w:rPr>
      <w:rFonts w:eastAsiaTheme="minorHAnsi"/>
      <w:lang w:eastAsia="en-US"/>
    </w:rPr>
  </w:style>
  <w:style w:type="paragraph" w:customStyle="1" w:styleId="E9B1AD336B284B3FA4F1D8013884DF431">
    <w:name w:val="E9B1AD336B284B3FA4F1D8013884DF431"/>
    <w:rsid w:val="001607E9"/>
    <w:rPr>
      <w:rFonts w:eastAsiaTheme="minorHAnsi"/>
      <w:lang w:eastAsia="en-US"/>
    </w:rPr>
  </w:style>
  <w:style w:type="paragraph" w:customStyle="1" w:styleId="1267D6D214984370B4C501A21E23ED8D1">
    <w:name w:val="1267D6D214984370B4C501A21E23ED8D1"/>
    <w:rsid w:val="001607E9"/>
    <w:rPr>
      <w:rFonts w:eastAsiaTheme="minorHAnsi"/>
      <w:lang w:eastAsia="en-US"/>
    </w:rPr>
  </w:style>
  <w:style w:type="paragraph" w:customStyle="1" w:styleId="2A346956388B4CF4AA4F09BB882E0B221">
    <w:name w:val="2A346956388B4CF4AA4F09BB882E0B221"/>
    <w:rsid w:val="001607E9"/>
    <w:rPr>
      <w:rFonts w:eastAsiaTheme="minorHAnsi"/>
      <w:lang w:eastAsia="en-US"/>
    </w:rPr>
  </w:style>
  <w:style w:type="paragraph" w:customStyle="1" w:styleId="32D4913FABCE445981480D7E72A288401">
    <w:name w:val="32D4913FABCE445981480D7E72A288401"/>
    <w:rsid w:val="001607E9"/>
    <w:rPr>
      <w:rFonts w:eastAsiaTheme="minorHAnsi"/>
      <w:lang w:eastAsia="en-US"/>
    </w:rPr>
  </w:style>
  <w:style w:type="paragraph" w:customStyle="1" w:styleId="880F49E631E44D7A90F4F7A3445963641">
    <w:name w:val="880F49E631E44D7A90F4F7A3445963641"/>
    <w:rsid w:val="001607E9"/>
    <w:rPr>
      <w:rFonts w:eastAsiaTheme="minorHAnsi"/>
      <w:lang w:eastAsia="en-US"/>
    </w:rPr>
  </w:style>
  <w:style w:type="paragraph" w:customStyle="1" w:styleId="617E90E5EEA5429C88F5AE82D7D077A11">
    <w:name w:val="617E90E5EEA5429C88F5AE82D7D077A11"/>
    <w:rsid w:val="001607E9"/>
    <w:rPr>
      <w:rFonts w:eastAsiaTheme="minorHAnsi"/>
      <w:lang w:eastAsia="en-US"/>
    </w:rPr>
  </w:style>
  <w:style w:type="paragraph" w:customStyle="1" w:styleId="26EB1A267683408E9CA088A9BFF50DC01">
    <w:name w:val="26EB1A267683408E9CA088A9BFF50DC01"/>
    <w:rsid w:val="001607E9"/>
    <w:rPr>
      <w:rFonts w:eastAsiaTheme="minorHAnsi"/>
      <w:lang w:eastAsia="en-US"/>
    </w:rPr>
  </w:style>
  <w:style w:type="paragraph" w:customStyle="1" w:styleId="A2D5E233451D44B1A1CDE2C7431B67431">
    <w:name w:val="A2D5E233451D44B1A1CDE2C7431B67431"/>
    <w:rsid w:val="001607E9"/>
    <w:rPr>
      <w:rFonts w:eastAsiaTheme="minorHAnsi"/>
      <w:lang w:eastAsia="en-US"/>
    </w:rPr>
  </w:style>
  <w:style w:type="paragraph" w:customStyle="1" w:styleId="CB9683EEB24043C58C9EEBA96FB39EA91">
    <w:name w:val="CB9683EEB24043C58C9EEBA96FB39EA91"/>
    <w:rsid w:val="001607E9"/>
    <w:rPr>
      <w:rFonts w:eastAsiaTheme="minorHAnsi"/>
      <w:lang w:eastAsia="en-US"/>
    </w:rPr>
  </w:style>
  <w:style w:type="paragraph" w:customStyle="1" w:styleId="2D71180861F94668BFD8AE3E4C600D411">
    <w:name w:val="2D71180861F94668BFD8AE3E4C600D411"/>
    <w:rsid w:val="001607E9"/>
    <w:rPr>
      <w:rFonts w:eastAsiaTheme="minorHAnsi"/>
      <w:lang w:eastAsia="en-US"/>
    </w:rPr>
  </w:style>
  <w:style w:type="paragraph" w:customStyle="1" w:styleId="135FA9B77658476C988E7A1E097E2ED71">
    <w:name w:val="135FA9B77658476C988E7A1E097E2ED71"/>
    <w:rsid w:val="001607E9"/>
    <w:rPr>
      <w:rFonts w:eastAsiaTheme="minorHAnsi"/>
      <w:lang w:eastAsia="en-US"/>
    </w:rPr>
  </w:style>
  <w:style w:type="paragraph" w:customStyle="1" w:styleId="210CFA6E0E044870AE37737BFE611B691">
    <w:name w:val="210CFA6E0E044870AE37737BFE611B691"/>
    <w:rsid w:val="001607E9"/>
    <w:rPr>
      <w:rFonts w:eastAsiaTheme="minorHAnsi"/>
      <w:lang w:eastAsia="en-US"/>
    </w:rPr>
  </w:style>
  <w:style w:type="paragraph" w:customStyle="1" w:styleId="B340E8D2F2094D2FBADA11E1BCB364091">
    <w:name w:val="B340E8D2F2094D2FBADA11E1BCB364091"/>
    <w:rsid w:val="001607E9"/>
    <w:rPr>
      <w:rFonts w:eastAsiaTheme="minorHAnsi"/>
      <w:lang w:eastAsia="en-US"/>
    </w:rPr>
  </w:style>
  <w:style w:type="paragraph" w:customStyle="1" w:styleId="041CAFD056F5462E9F9C32A0452798BB1">
    <w:name w:val="041CAFD056F5462E9F9C32A0452798BB1"/>
    <w:rsid w:val="001607E9"/>
    <w:rPr>
      <w:rFonts w:eastAsiaTheme="minorHAnsi"/>
      <w:lang w:eastAsia="en-US"/>
    </w:rPr>
  </w:style>
  <w:style w:type="paragraph" w:customStyle="1" w:styleId="CBA9030870F84EBF846AEC83A62902321">
    <w:name w:val="CBA9030870F84EBF846AEC83A62902321"/>
    <w:rsid w:val="001607E9"/>
    <w:rPr>
      <w:rFonts w:eastAsiaTheme="minorHAnsi"/>
      <w:lang w:eastAsia="en-US"/>
    </w:rPr>
  </w:style>
  <w:style w:type="paragraph" w:customStyle="1" w:styleId="E6B42D5B11474B34AEF4C6FCEFA3D4941">
    <w:name w:val="E6B42D5B11474B34AEF4C6FCEFA3D4941"/>
    <w:rsid w:val="001607E9"/>
    <w:rPr>
      <w:rFonts w:eastAsiaTheme="minorHAnsi"/>
      <w:lang w:eastAsia="en-US"/>
    </w:rPr>
  </w:style>
  <w:style w:type="paragraph" w:customStyle="1" w:styleId="9F013D3106384532BA479ECB6FB8E1371">
    <w:name w:val="9F013D3106384532BA479ECB6FB8E1371"/>
    <w:rsid w:val="001607E9"/>
    <w:rPr>
      <w:rFonts w:eastAsiaTheme="minorHAnsi"/>
      <w:lang w:eastAsia="en-US"/>
    </w:rPr>
  </w:style>
  <w:style w:type="paragraph" w:customStyle="1" w:styleId="201671DD3AC34801A8CA377E7248FA48">
    <w:name w:val="201671DD3AC34801A8CA377E7248FA48"/>
    <w:rsid w:val="001607E9"/>
  </w:style>
  <w:style w:type="paragraph" w:customStyle="1" w:styleId="5B4089F554AB41F5BDFD6FBC9124878B">
    <w:name w:val="5B4089F554AB41F5BDFD6FBC9124878B"/>
    <w:rsid w:val="001607E9"/>
  </w:style>
  <w:style w:type="paragraph" w:customStyle="1" w:styleId="AEF1BFFC7A9D4CEEA4477C4F0CD1078B">
    <w:name w:val="AEF1BFFC7A9D4CEEA4477C4F0CD1078B"/>
    <w:rsid w:val="001607E9"/>
  </w:style>
  <w:style w:type="paragraph" w:customStyle="1" w:styleId="9E90D9EAB8984C52AEFBAE2C0676555A">
    <w:name w:val="9E90D9EAB8984C52AEFBAE2C0676555A"/>
    <w:rsid w:val="001607E9"/>
  </w:style>
  <w:style w:type="paragraph" w:customStyle="1" w:styleId="2A1D20F4CEB845E2B5DBFADB67C48B3C">
    <w:name w:val="2A1D20F4CEB845E2B5DBFADB67C48B3C"/>
    <w:rsid w:val="001607E9"/>
  </w:style>
  <w:style w:type="paragraph" w:customStyle="1" w:styleId="6A7E53BBEC0745DA993A5B3194C56452">
    <w:name w:val="6A7E53BBEC0745DA993A5B3194C56452"/>
    <w:rsid w:val="001607E9"/>
  </w:style>
  <w:style w:type="paragraph" w:customStyle="1" w:styleId="C4A9CE53AD1147F3889111BE8D5947D1">
    <w:name w:val="C4A9CE53AD1147F3889111BE8D5947D1"/>
    <w:rsid w:val="001607E9"/>
  </w:style>
  <w:style w:type="paragraph" w:customStyle="1" w:styleId="38CB288C78B147398B1D02C0C2B92E1F">
    <w:name w:val="38CB288C78B147398B1D02C0C2B92E1F"/>
    <w:rsid w:val="001607E9"/>
  </w:style>
  <w:style w:type="paragraph" w:customStyle="1" w:styleId="C099D800769E484E92ADD2DFE1598147">
    <w:name w:val="C099D800769E484E92ADD2DFE1598147"/>
    <w:rsid w:val="001607E9"/>
  </w:style>
  <w:style w:type="paragraph" w:customStyle="1" w:styleId="06A57364706549A5B48CAA7C826A5B3A">
    <w:name w:val="06A57364706549A5B48CAA7C826A5B3A"/>
    <w:rsid w:val="001607E9"/>
  </w:style>
  <w:style w:type="paragraph" w:customStyle="1" w:styleId="6B4CF31914D74D14B43503067FC269C4">
    <w:name w:val="6B4CF31914D74D14B43503067FC269C4"/>
    <w:rsid w:val="001607E9"/>
  </w:style>
  <w:style w:type="paragraph" w:customStyle="1" w:styleId="A3BA1CF62E6D4B3D8CD42AA047B985BE">
    <w:name w:val="A3BA1CF62E6D4B3D8CD42AA047B985BE"/>
    <w:rsid w:val="001607E9"/>
  </w:style>
  <w:style w:type="paragraph" w:customStyle="1" w:styleId="769FBE6049F444A3A63C54F09C06770D">
    <w:name w:val="769FBE6049F444A3A63C54F09C06770D"/>
    <w:rsid w:val="001607E9"/>
  </w:style>
  <w:style w:type="paragraph" w:customStyle="1" w:styleId="109661672EC44F2A9A3F78465F225E2B">
    <w:name w:val="109661672EC44F2A9A3F78465F225E2B"/>
    <w:rsid w:val="001607E9"/>
  </w:style>
  <w:style w:type="paragraph" w:customStyle="1" w:styleId="173588B17EED4D7A96A8D14A5B2918F5">
    <w:name w:val="173588B17EED4D7A96A8D14A5B2918F5"/>
    <w:rsid w:val="001607E9"/>
  </w:style>
  <w:style w:type="paragraph" w:customStyle="1" w:styleId="919CBF8621F64180B87E9CC0E5F7D329">
    <w:name w:val="919CBF8621F64180B87E9CC0E5F7D329"/>
    <w:rsid w:val="001607E9"/>
  </w:style>
  <w:style w:type="paragraph" w:customStyle="1" w:styleId="45E01735FE354F28964B6580CC70649F">
    <w:name w:val="45E01735FE354F28964B6580CC70649F"/>
    <w:rsid w:val="001607E9"/>
  </w:style>
  <w:style w:type="paragraph" w:customStyle="1" w:styleId="758FE155DD534DF9A9894E59993BC86F">
    <w:name w:val="758FE155DD534DF9A9894E59993BC86F"/>
    <w:rsid w:val="001607E9"/>
  </w:style>
  <w:style w:type="paragraph" w:customStyle="1" w:styleId="B128592F150F4A3AADE5F9F5F78D2FAE">
    <w:name w:val="B128592F150F4A3AADE5F9F5F78D2FAE"/>
    <w:rsid w:val="001607E9"/>
  </w:style>
  <w:style w:type="paragraph" w:customStyle="1" w:styleId="7305F5BA39E14781A3F1D0AC48A6B9B4">
    <w:name w:val="7305F5BA39E14781A3F1D0AC48A6B9B4"/>
    <w:rsid w:val="001607E9"/>
  </w:style>
  <w:style w:type="paragraph" w:customStyle="1" w:styleId="44D594A9EC034E6782F0E73C33280BE1">
    <w:name w:val="44D594A9EC034E6782F0E73C33280BE1"/>
    <w:rsid w:val="001607E9"/>
  </w:style>
  <w:style w:type="paragraph" w:customStyle="1" w:styleId="1BE87ACD5A034696B55096B2BF11ACFE">
    <w:name w:val="1BE87ACD5A034696B55096B2BF11ACFE"/>
    <w:rsid w:val="001607E9"/>
  </w:style>
  <w:style w:type="paragraph" w:customStyle="1" w:styleId="9BB95154F6F24D969938C73B50EBD15B">
    <w:name w:val="9BB95154F6F24D969938C73B50EBD15B"/>
    <w:rsid w:val="001607E9"/>
  </w:style>
  <w:style w:type="paragraph" w:customStyle="1" w:styleId="CD1ACBA3A9384E68A04FBEEA11E65950">
    <w:name w:val="CD1ACBA3A9384E68A04FBEEA11E65950"/>
    <w:rsid w:val="001607E9"/>
  </w:style>
  <w:style w:type="paragraph" w:customStyle="1" w:styleId="54B994027CAB441FBA1B1B77515266A6">
    <w:name w:val="54B994027CAB441FBA1B1B77515266A6"/>
    <w:rsid w:val="001607E9"/>
  </w:style>
  <w:style w:type="paragraph" w:customStyle="1" w:styleId="39FC7B4D1F1F4F81A474BF9A8D627445">
    <w:name w:val="39FC7B4D1F1F4F81A474BF9A8D627445"/>
    <w:rsid w:val="001607E9"/>
  </w:style>
  <w:style w:type="paragraph" w:customStyle="1" w:styleId="8E8E068D8A684EE7A57960218CEB1E6A">
    <w:name w:val="8E8E068D8A684EE7A57960218CEB1E6A"/>
    <w:rsid w:val="001607E9"/>
  </w:style>
  <w:style w:type="paragraph" w:customStyle="1" w:styleId="3F4AAD442FE148358BDA5358F3D9B92A">
    <w:name w:val="3F4AAD442FE148358BDA5358F3D9B92A"/>
    <w:rsid w:val="001607E9"/>
  </w:style>
  <w:style w:type="paragraph" w:customStyle="1" w:styleId="C1D5E67921554A1AA03920F95ED7FE2F">
    <w:name w:val="C1D5E67921554A1AA03920F95ED7FE2F"/>
    <w:rsid w:val="001607E9"/>
  </w:style>
  <w:style w:type="paragraph" w:customStyle="1" w:styleId="FA5234377B034B09AA78A6E213AD1063">
    <w:name w:val="FA5234377B034B09AA78A6E213AD1063"/>
    <w:rsid w:val="001607E9"/>
  </w:style>
  <w:style w:type="paragraph" w:customStyle="1" w:styleId="4392FD1BC0704DD38ACBD769A2CFF341">
    <w:name w:val="4392FD1BC0704DD38ACBD769A2CFF341"/>
    <w:rsid w:val="001607E9"/>
  </w:style>
  <w:style w:type="paragraph" w:customStyle="1" w:styleId="674F301EC1584230AD74D454091777CA1">
    <w:name w:val="674F301EC1584230AD74D454091777CA1"/>
    <w:rsid w:val="001607E9"/>
    <w:rPr>
      <w:rFonts w:eastAsiaTheme="minorHAnsi"/>
      <w:lang w:eastAsia="en-US"/>
    </w:rPr>
  </w:style>
  <w:style w:type="paragraph" w:customStyle="1" w:styleId="4A4467AA1F0D4997BF1B454C5A6F9A421">
    <w:name w:val="4A4467AA1F0D4997BF1B454C5A6F9A421"/>
    <w:rsid w:val="001607E9"/>
    <w:rPr>
      <w:rFonts w:eastAsiaTheme="minorHAnsi"/>
      <w:lang w:eastAsia="en-US"/>
    </w:rPr>
  </w:style>
  <w:style w:type="paragraph" w:customStyle="1" w:styleId="A46340AFBC394AB5843D49D65A9B00AC1">
    <w:name w:val="A46340AFBC394AB5843D49D65A9B00AC1"/>
    <w:rsid w:val="001607E9"/>
    <w:rPr>
      <w:rFonts w:eastAsiaTheme="minorHAnsi"/>
      <w:lang w:eastAsia="en-US"/>
    </w:rPr>
  </w:style>
  <w:style w:type="paragraph" w:customStyle="1" w:styleId="F238BE6ADEFB48339E6C34E090A2949E1">
    <w:name w:val="F238BE6ADEFB48339E6C34E090A2949E1"/>
    <w:rsid w:val="001607E9"/>
    <w:rPr>
      <w:rFonts w:eastAsiaTheme="minorHAnsi"/>
      <w:lang w:eastAsia="en-US"/>
    </w:rPr>
  </w:style>
  <w:style w:type="paragraph" w:customStyle="1" w:styleId="FF1D37213E6043F5B8F6449FD3923FA81">
    <w:name w:val="FF1D37213E6043F5B8F6449FD3923FA81"/>
    <w:rsid w:val="001607E9"/>
    <w:rPr>
      <w:rFonts w:eastAsiaTheme="minorHAnsi"/>
      <w:lang w:eastAsia="en-US"/>
    </w:rPr>
  </w:style>
  <w:style w:type="paragraph" w:customStyle="1" w:styleId="F0097E48DE034ECFA7E3C25058E36A6F1">
    <w:name w:val="F0097E48DE034ECFA7E3C25058E36A6F1"/>
    <w:rsid w:val="001607E9"/>
    <w:rPr>
      <w:rFonts w:eastAsiaTheme="minorHAnsi"/>
      <w:lang w:eastAsia="en-US"/>
    </w:rPr>
  </w:style>
  <w:style w:type="paragraph" w:customStyle="1" w:styleId="9C5BFA1C04DE4BD28256978A6BAA95D71">
    <w:name w:val="9C5BFA1C04DE4BD28256978A6BAA95D71"/>
    <w:rsid w:val="001607E9"/>
    <w:rPr>
      <w:rFonts w:eastAsiaTheme="minorHAnsi"/>
      <w:lang w:eastAsia="en-US"/>
    </w:rPr>
  </w:style>
  <w:style w:type="paragraph" w:customStyle="1" w:styleId="449482432B384D96AAEA350EB3281E9A1">
    <w:name w:val="449482432B384D96AAEA350EB3281E9A1"/>
    <w:rsid w:val="001607E9"/>
    <w:rPr>
      <w:rFonts w:eastAsiaTheme="minorHAnsi"/>
      <w:lang w:eastAsia="en-US"/>
    </w:rPr>
  </w:style>
  <w:style w:type="paragraph" w:customStyle="1" w:styleId="435ED73FF17B4FED8F479B49B324DC571">
    <w:name w:val="435ED73FF17B4FED8F479B49B324DC571"/>
    <w:rsid w:val="001607E9"/>
    <w:rPr>
      <w:rFonts w:eastAsiaTheme="minorHAnsi"/>
      <w:lang w:eastAsia="en-US"/>
    </w:rPr>
  </w:style>
  <w:style w:type="paragraph" w:customStyle="1" w:styleId="742215D0F2404D1FBD5FF61BD6F689AF1">
    <w:name w:val="742215D0F2404D1FBD5FF61BD6F689AF1"/>
    <w:rsid w:val="001607E9"/>
    <w:rPr>
      <w:rFonts w:eastAsiaTheme="minorHAnsi"/>
      <w:lang w:eastAsia="en-US"/>
    </w:rPr>
  </w:style>
  <w:style w:type="paragraph" w:customStyle="1" w:styleId="130F9071907A4D39B1245614E9B8E8CB1">
    <w:name w:val="130F9071907A4D39B1245614E9B8E8CB1"/>
    <w:rsid w:val="001607E9"/>
    <w:rPr>
      <w:rFonts w:eastAsiaTheme="minorHAnsi"/>
      <w:lang w:eastAsia="en-US"/>
    </w:rPr>
  </w:style>
  <w:style w:type="paragraph" w:customStyle="1" w:styleId="2F4EEA3621AA498C99D45687A0B4553B1">
    <w:name w:val="2F4EEA3621AA498C99D45687A0B4553B1"/>
    <w:rsid w:val="001607E9"/>
    <w:rPr>
      <w:rFonts w:eastAsiaTheme="minorHAnsi"/>
      <w:lang w:eastAsia="en-US"/>
    </w:rPr>
  </w:style>
  <w:style w:type="paragraph" w:customStyle="1" w:styleId="526FFC4EFC644787B9DCFAC34CCC0A631">
    <w:name w:val="526FFC4EFC644787B9DCFAC34CCC0A631"/>
    <w:rsid w:val="001607E9"/>
    <w:rPr>
      <w:rFonts w:eastAsiaTheme="minorHAnsi"/>
      <w:lang w:eastAsia="en-US"/>
    </w:rPr>
  </w:style>
  <w:style w:type="paragraph" w:customStyle="1" w:styleId="A624A85385764F82946E2289111699701">
    <w:name w:val="A624A85385764F82946E2289111699701"/>
    <w:rsid w:val="001607E9"/>
    <w:rPr>
      <w:rFonts w:eastAsiaTheme="minorHAnsi"/>
      <w:lang w:eastAsia="en-US"/>
    </w:rPr>
  </w:style>
  <w:style w:type="paragraph" w:customStyle="1" w:styleId="CF4CECFB20CE49E980C6BBA06D87363C1">
    <w:name w:val="CF4CECFB20CE49E980C6BBA06D87363C1"/>
    <w:rsid w:val="001607E9"/>
    <w:rPr>
      <w:rFonts w:eastAsiaTheme="minorHAnsi"/>
      <w:lang w:eastAsia="en-US"/>
    </w:rPr>
  </w:style>
  <w:style w:type="paragraph" w:customStyle="1" w:styleId="DADA0CAD7FE1464BA7357155E058DD481">
    <w:name w:val="DADA0CAD7FE1464BA7357155E058DD481"/>
    <w:rsid w:val="001607E9"/>
    <w:rPr>
      <w:rFonts w:eastAsiaTheme="minorHAnsi"/>
      <w:lang w:eastAsia="en-US"/>
    </w:rPr>
  </w:style>
  <w:style w:type="paragraph" w:customStyle="1" w:styleId="3A03B7061825467CAE103A7F6240E6D31">
    <w:name w:val="3A03B7061825467CAE103A7F6240E6D31"/>
    <w:rsid w:val="001607E9"/>
    <w:rPr>
      <w:rFonts w:eastAsiaTheme="minorHAnsi"/>
      <w:lang w:eastAsia="en-US"/>
    </w:rPr>
  </w:style>
  <w:style w:type="paragraph" w:customStyle="1" w:styleId="06916C5581044D79B2FCEDC03999851F1">
    <w:name w:val="06916C5581044D79B2FCEDC03999851F1"/>
    <w:rsid w:val="001607E9"/>
    <w:rPr>
      <w:rFonts w:eastAsiaTheme="minorHAnsi"/>
      <w:lang w:eastAsia="en-US"/>
    </w:rPr>
  </w:style>
  <w:style w:type="paragraph" w:customStyle="1" w:styleId="1390F47E9DC24955A26EC0111A3F52B61">
    <w:name w:val="1390F47E9DC24955A26EC0111A3F52B61"/>
    <w:rsid w:val="001607E9"/>
    <w:rPr>
      <w:rFonts w:eastAsiaTheme="minorHAnsi"/>
      <w:lang w:eastAsia="en-US"/>
    </w:rPr>
  </w:style>
  <w:style w:type="paragraph" w:customStyle="1" w:styleId="E0517E495D5749DEA51B58802F5E657C1">
    <w:name w:val="E0517E495D5749DEA51B58802F5E657C1"/>
    <w:rsid w:val="001607E9"/>
    <w:rPr>
      <w:rFonts w:eastAsiaTheme="minorHAnsi"/>
      <w:lang w:eastAsia="en-US"/>
    </w:rPr>
  </w:style>
  <w:style w:type="paragraph" w:customStyle="1" w:styleId="14B1CD110988405C9E1B5BAA37DB89DB1">
    <w:name w:val="14B1CD110988405C9E1B5BAA37DB89DB1"/>
    <w:rsid w:val="001607E9"/>
    <w:rPr>
      <w:rFonts w:eastAsiaTheme="minorHAnsi"/>
      <w:lang w:eastAsia="en-US"/>
    </w:rPr>
  </w:style>
  <w:style w:type="paragraph" w:customStyle="1" w:styleId="48569D0771C0411286C9BC24B4BB2CDF1">
    <w:name w:val="48569D0771C0411286C9BC24B4BB2CDF1"/>
    <w:rsid w:val="001607E9"/>
    <w:rPr>
      <w:rFonts w:eastAsiaTheme="minorHAnsi"/>
      <w:lang w:eastAsia="en-US"/>
    </w:rPr>
  </w:style>
  <w:style w:type="paragraph" w:customStyle="1" w:styleId="B511CB3D12E540EBA7B72212C45D41051">
    <w:name w:val="B511CB3D12E540EBA7B72212C45D41051"/>
    <w:rsid w:val="001607E9"/>
    <w:rPr>
      <w:rFonts w:eastAsiaTheme="minorHAnsi"/>
      <w:lang w:eastAsia="en-US"/>
    </w:rPr>
  </w:style>
  <w:style w:type="paragraph" w:customStyle="1" w:styleId="448D4F5EF61741E1AD00EC1E6CE9E8212">
    <w:name w:val="448D4F5EF61741E1AD00EC1E6CE9E8212"/>
    <w:rsid w:val="001607E9"/>
    <w:rPr>
      <w:rFonts w:eastAsiaTheme="minorHAnsi"/>
      <w:lang w:eastAsia="en-US"/>
    </w:rPr>
  </w:style>
  <w:style w:type="paragraph" w:customStyle="1" w:styleId="62A2ED832C8E40E198AD7462D79D27782">
    <w:name w:val="62A2ED832C8E40E198AD7462D79D27782"/>
    <w:rsid w:val="001607E9"/>
    <w:rPr>
      <w:rFonts w:eastAsiaTheme="minorHAnsi"/>
      <w:lang w:eastAsia="en-US"/>
    </w:rPr>
  </w:style>
  <w:style w:type="paragraph" w:customStyle="1" w:styleId="6FDAC6A7A9694194B7DF3628B2D3E70F2">
    <w:name w:val="6FDAC6A7A9694194B7DF3628B2D3E70F2"/>
    <w:rsid w:val="001607E9"/>
    <w:rPr>
      <w:rFonts w:eastAsiaTheme="minorHAnsi"/>
      <w:lang w:eastAsia="en-US"/>
    </w:rPr>
  </w:style>
  <w:style w:type="paragraph" w:customStyle="1" w:styleId="1F3F6BD33579459BA115099222B6499D2">
    <w:name w:val="1F3F6BD33579459BA115099222B6499D2"/>
    <w:rsid w:val="001607E9"/>
    <w:rPr>
      <w:rFonts w:eastAsiaTheme="minorHAnsi"/>
      <w:lang w:eastAsia="en-US"/>
    </w:rPr>
  </w:style>
  <w:style w:type="paragraph" w:customStyle="1" w:styleId="2A5290CB81284E83A4687F032FECDF6B2">
    <w:name w:val="2A5290CB81284E83A4687F032FECDF6B2"/>
    <w:rsid w:val="001607E9"/>
    <w:rPr>
      <w:rFonts w:eastAsiaTheme="minorHAnsi"/>
      <w:lang w:eastAsia="en-US"/>
    </w:rPr>
  </w:style>
  <w:style w:type="paragraph" w:customStyle="1" w:styleId="7023DF4AB8364035A8DDD13B60021FE92">
    <w:name w:val="7023DF4AB8364035A8DDD13B60021FE92"/>
    <w:rsid w:val="001607E9"/>
    <w:rPr>
      <w:rFonts w:eastAsiaTheme="minorHAnsi"/>
      <w:lang w:eastAsia="en-US"/>
    </w:rPr>
  </w:style>
  <w:style w:type="paragraph" w:customStyle="1" w:styleId="820DE58EA3C04865B389CC7CED811D232">
    <w:name w:val="820DE58EA3C04865B389CC7CED811D232"/>
    <w:rsid w:val="001607E9"/>
    <w:rPr>
      <w:rFonts w:eastAsiaTheme="minorHAnsi"/>
      <w:lang w:eastAsia="en-US"/>
    </w:rPr>
  </w:style>
  <w:style w:type="paragraph" w:customStyle="1" w:styleId="8B02E8A5080046798FAE47FDBCDCFB2A2">
    <w:name w:val="8B02E8A5080046798FAE47FDBCDCFB2A2"/>
    <w:rsid w:val="001607E9"/>
    <w:rPr>
      <w:rFonts w:eastAsiaTheme="minorHAnsi"/>
      <w:lang w:eastAsia="en-US"/>
    </w:rPr>
  </w:style>
  <w:style w:type="paragraph" w:customStyle="1" w:styleId="3B7D65B8C94F436EBE9EE7ACAD6CDBC02">
    <w:name w:val="3B7D65B8C94F436EBE9EE7ACAD6CDBC02"/>
    <w:rsid w:val="001607E9"/>
    <w:rPr>
      <w:rFonts w:eastAsiaTheme="minorHAnsi"/>
      <w:lang w:eastAsia="en-US"/>
    </w:rPr>
  </w:style>
  <w:style w:type="paragraph" w:customStyle="1" w:styleId="C95993BB733B46CB9420A6B8828D0F7C2">
    <w:name w:val="C95993BB733B46CB9420A6B8828D0F7C2"/>
    <w:rsid w:val="001607E9"/>
    <w:rPr>
      <w:rFonts w:eastAsiaTheme="minorHAnsi"/>
      <w:lang w:eastAsia="en-US"/>
    </w:rPr>
  </w:style>
  <w:style w:type="paragraph" w:customStyle="1" w:styleId="9E050A114950425FA18ED422109425662">
    <w:name w:val="9E050A114950425FA18ED422109425662"/>
    <w:rsid w:val="001607E9"/>
    <w:rPr>
      <w:rFonts w:eastAsiaTheme="minorHAnsi"/>
      <w:lang w:eastAsia="en-US"/>
    </w:rPr>
  </w:style>
  <w:style w:type="paragraph" w:customStyle="1" w:styleId="B57C54DBF25046FE90077A86C361D1FF2">
    <w:name w:val="B57C54DBF25046FE90077A86C361D1FF2"/>
    <w:rsid w:val="001607E9"/>
    <w:rPr>
      <w:rFonts w:eastAsiaTheme="minorHAnsi"/>
      <w:lang w:eastAsia="en-US"/>
    </w:rPr>
  </w:style>
  <w:style w:type="paragraph" w:customStyle="1" w:styleId="57F0A8F34DC24318B5FC27123ED4AD2F2">
    <w:name w:val="57F0A8F34DC24318B5FC27123ED4AD2F2"/>
    <w:rsid w:val="001607E9"/>
    <w:rPr>
      <w:rFonts w:eastAsiaTheme="minorHAnsi"/>
      <w:lang w:eastAsia="en-US"/>
    </w:rPr>
  </w:style>
  <w:style w:type="paragraph" w:customStyle="1" w:styleId="E9B1AD336B284B3FA4F1D8013884DF432">
    <w:name w:val="E9B1AD336B284B3FA4F1D8013884DF432"/>
    <w:rsid w:val="001607E9"/>
    <w:rPr>
      <w:rFonts w:eastAsiaTheme="minorHAnsi"/>
      <w:lang w:eastAsia="en-US"/>
    </w:rPr>
  </w:style>
  <w:style w:type="paragraph" w:customStyle="1" w:styleId="1267D6D214984370B4C501A21E23ED8D2">
    <w:name w:val="1267D6D214984370B4C501A21E23ED8D2"/>
    <w:rsid w:val="001607E9"/>
    <w:rPr>
      <w:rFonts w:eastAsiaTheme="minorHAnsi"/>
      <w:lang w:eastAsia="en-US"/>
    </w:rPr>
  </w:style>
  <w:style w:type="paragraph" w:customStyle="1" w:styleId="2A346956388B4CF4AA4F09BB882E0B222">
    <w:name w:val="2A346956388B4CF4AA4F09BB882E0B222"/>
    <w:rsid w:val="001607E9"/>
    <w:rPr>
      <w:rFonts w:eastAsiaTheme="minorHAnsi"/>
      <w:lang w:eastAsia="en-US"/>
    </w:rPr>
  </w:style>
  <w:style w:type="paragraph" w:customStyle="1" w:styleId="32D4913FABCE445981480D7E72A288402">
    <w:name w:val="32D4913FABCE445981480D7E72A288402"/>
    <w:rsid w:val="001607E9"/>
    <w:rPr>
      <w:rFonts w:eastAsiaTheme="minorHAnsi"/>
      <w:lang w:eastAsia="en-US"/>
    </w:rPr>
  </w:style>
  <w:style w:type="paragraph" w:customStyle="1" w:styleId="880F49E631E44D7A90F4F7A3445963642">
    <w:name w:val="880F49E631E44D7A90F4F7A3445963642"/>
    <w:rsid w:val="001607E9"/>
    <w:rPr>
      <w:rFonts w:eastAsiaTheme="minorHAnsi"/>
      <w:lang w:eastAsia="en-US"/>
    </w:rPr>
  </w:style>
  <w:style w:type="paragraph" w:customStyle="1" w:styleId="617E90E5EEA5429C88F5AE82D7D077A12">
    <w:name w:val="617E90E5EEA5429C88F5AE82D7D077A12"/>
    <w:rsid w:val="001607E9"/>
    <w:rPr>
      <w:rFonts w:eastAsiaTheme="minorHAnsi"/>
      <w:lang w:eastAsia="en-US"/>
    </w:rPr>
  </w:style>
  <w:style w:type="paragraph" w:customStyle="1" w:styleId="26EB1A267683408E9CA088A9BFF50DC02">
    <w:name w:val="26EB1A267683408E9CA088A9BFF50DC02"/>
    <w:rsid w:val="001607E9"/>
    <w:rPr>
      <w:rFonts w:eastAsiaTheme="minorHAnsi"/>
      <w:lang w:eastAsia="en-US"/>
    </w:rPr>
  </w:style>
  <w:style w:type="paragraph" w:customStyle="1" w:styleId="A2D5E233451D44B1A1CDE2C7431B67432">
    <w:name w:val="A2D5E233451D44B1A1CDE2C7431B67432"/>
    <w:rsid w:val="001607E9"/>
    <w:rPr>
      <w:rFonts w:eastAsiaTheme="minorHAnsi"/>
      <w:lang w:eastAsia="en-US"/>
    </w:rPr>
  </w:style>
  <w:style w:type="paragraph" w:customStyle="1" w:styleId="CB9683EEB24043C58C9EEBA96FB39EA92">
    <w:name w:val="CB9683EEB24043C58C9EEBA96FB39EA92"/>
    <w:rsid w:val="001607E9"/>
    <w:rPr>
      <w:rFonts w:eastAsiaTheme="minorHAnsi"/>
      <w:lang w:eastAsia="en-US"/>
    </w:rPr>
  </w:style>
  <w:style w:type="paragraph" w:customStyle="1" w:styleId="2D71180861F94668BFD8AE3E4C600D412">
    <w:name w:val="2D71180861F94668BFD8AE3E4C600D412"/>
    <w:rsid w:val="001607E9"/>
    <w:rPr>
      <w:rFonts w:eastAsiaTheme="minorHAnsi"/>
      <w:lang w:eastAsia="en-US"/>
    </w:rPr>
  </w:style>
  <w:style w:type="paragraph" w:customStyle="1" w:styleId="135FA9B77658476C988E7A1E097E2ED72">
    <w:name w:val="135FA9B77658476C988E7A1E097E2ED72"/>
    <w:rsid w:val="001607E9"/>
    <w:rPr>
      <w:rFonts w:eastAsiaTheme="minorHAnsi"/>
      <w:lang w:eastAsia="en-US"/>
    </w:rPr>
  </w:style>
  <w:style w:type="paragraph" w:customStyle="1" w:styleId="210CFA6E0E044870AE37737BFE611B692">
    <w:name w:val="210CFA6E0E044870AE37737BFE611B692"/>
    <w:rsid w:val="001607E9"/>
    <w:rPr>
      <w:rFonts w:eastAsiaTheme="minorHAnsi"/>
      <w:lang w:eastAsia="en-US"/>
    </w:rPr>
  </w:style>
  <w:style w:type="paragraph" w:customStyle="1" w:styleId="B340E8D2F2094D2FBADA11E1BCB364092">
    <w:name w:val="B340E8D2F2094D2FBADA11E1BCB364092"/>
    <w:rsid w:val="001607E9"/>
    <w:rPr>
      <w:rFonts w:eastAsiaTheme="minorHAnsi"/>
      <w:lang w:eastAsia="en-US"/>
    </w:rPr>
  </w:style>
  <w:style w:type="paragraph" w:customStyle="1" w:styleId="041CAFD056F5462E9F9C32A0452798BB2">
    <w:name w:val="041CAFD056F5462E9F9C32A0452798BB2"/>
    <w:rsid w:val="001607E9"/>
    <w:rPr>
      <w:rFonts w:eastAsiaTheme="minorHAnsi"/>
      <w:lang w:eastAsia="en-US"/>
    </w:rPr>
  </w:style>
  <w:style w:type="paragraph" w:customStyle="1" w:styleId="CBA9030870F84EBF846AEC83A62902322">
    <w:name w:val="CBA9030870F84EBF846AEC83A62902322"/>
    <w:rsid w:val="001607E9"/>
    <w:rPr>
      <w:rFonts w:eastAsiaTheme="minorHAnsi"/>
      <w:lang w:eastAsia="en-US"/>
    </w:rPr>
  </w:style>
  <w:style w:type="paragraph" w:customStyle="1" w:styleId="E6B42D5B11474B34AEF4C6FCEFA3D4942">
    <w:name w:val="E6B42D5B11474B34AEF4C6FCEFA3D4942"/>
    <w:rsid w:val="001607E9"/>
    <w:rPr>
      <w:rFonts w:eastAsiaTheme="minorHAnsi"/>
      <w:lang w:eastAsia="en-US"/>
    </w:rPr>
  </w:style>
  <w:style w:type="paragraph" w:customStyle="1" w:styleId="9F013D3106384532BA479ECB6FB8E1372">
    <w:name w:val="9F013D3106384532BA479ECB6FB8E1372"/>
    <w:rsid w:val="001607E9"/>
    <w:rPr>
      <w:rFonts w:eastAsiaTheme="minorHAnsi"/>
      <w:lang w:eastAsia="en-US"/>
    </w:rPr>
  </w:style>
  <w:style w:type="paragraph" w:customStyle="1" w:styleId="A7FDC0B8F2F14FE292329D15AD0D4455">
    <w:name w:val="A7FDC0B8F2F14FE292329D15AD0D4455"/>
    <w:rsid w:val="001607E9"/>
    <w:rPr>
      <w:rFonts w:eastAsiaTheme="minorHAnsi"/>
      <w:lang w:eastAsia="en-US"/>
    </w:rPr>
  </w:style>
  <w:style w:type="paragraph" w:customStyle="1" w:styleId="06CCC622D0D84825B7E806F3430E8499">
    <w:name w:val="06CCC622D0D84825B7E806F3430E8499"/>
    <w:rsid w:val="001607E9"/>
    <w:rPr>
      <w:rFonts w:eastAsiaTheme="minorHAnsi"/>
      <w:lang w:eastAsia="en-US"/>
    </w:rPr>
  </w:style>
  <w:style w:type="paragraph" w:customStyle="1" w:styleId="D9194C4087634AA18BE789A0FF6B6313">
    <w:name w:val="D9194C4087634AA18BE789A0FF6B6313"/>
    <w:rsid w:val="001607E9"/>
    <w:rPr>
      <w:rFonts w:eastAsiaTheme="minorHAnsi"/>
      <w:lang w:eastAsia="en-US"/>
    </w:rPr>
  </w:style>
  <w:style w:type="paragraph" w:customStyle="1" w:styleId="201671DD3AC34801A8CA377E7248FA481">
    <w:name w:val="201671DD3AC34801A8CA377E7248FA481"/>
    <w:rsid w:val="001607E9"/>
    <w:rPr>
      <w:rFonts w:eastAsiaTheme="minorHAnsi"/>
      <w:lang w:eastAsia="en-US"/>
    </w:rPr>
  </w:style>
  <w:style w:type="paragraph" w:customStyle="1" w:styleId="5B4089F554AB41F5BDFD6FBC9124878B1">
    <w:name w:val="5B4089F554AB41F5BDFD6FBC9124878B1"/>
    <w:rsid w:val="001607E9"/>
    <w:rPr>
      <w:rFonts w:eastAsiaTheme="minorHAnsi"/>
      <w:lang w:eastAsia="en-US"/>
    </w:rPr>
  </w:style>
  <w:style w:type="paragraph" w:customStyle="1" w:styleId="AEF1BFFC7A9D4CEEA4477C4F0CD1078B1">
    <w:name w:val="AEF1BFFC7A9D4CEEA4477C4F0CD1078B1"/>
    <w:rsid w:val="001607E9"/>
    <w:rPr>
      <w:rFonts w:eastAsiaTheme="minorHAnsi"/>
      <w:lang w:eastAsia="en-US"/>
    </w:rPr>
  </w:style>
  <w:style w:type="paragraph" w:customStyle="1" w:styleId="9E90D9EAB8984C52AEFBAE2C0676555A1">
    <w:name w:val="9E90D9EAB8984C52AEFBAE2C0676555A1"/>
    <w:rsid w:val="001607E9"/>
    <w:rPr>
      <w:rFonts w:eastAsiaTheme="minorHAnsi"/>
      <w:lang w:eastAsia="en-US"/>
    </w:rPr>
  </w:style>
  <w:style w:type="paragraph" w:customStyle="1" w:styleId="2A1D20F4CEB845E2B5DBFADB67C48B3C1">
    <w:name w:val="2A1D20F4CEB845E2B5DBFADB67C48B3C1"/>
    <w:rsid w:val="001607E9"/>
    <w:rPr>
      <w:rFonts w:eastAsiaTheme="minorHAnsi"/>
      <w:lang w:eastAsia="en-US"/>
    </w:rPr>
  </w:style>
  <w:style w:type="paragraph" w:customStyle="1" w:styleId="6A7E53BBEC0745DA993A5B3194C564521">
    <w:name w:val="6A7E53BBEC0745DA993A5B3194C564521"/>
    <w:rsid w:val="001607E9"/>
    <w:rPr>
      <w:rFonts w:eastAsiaTheme="minorHAnsi"/>
      <w:lang w:eastAsia="en-US"/>
    </w:rPr>
  </w:style>
  <w:style w:type="paragraph" w:customStyle="1" w:styleId="C4A9CE53AD1147F3889111BE8D5947D11">
    <w:name w:val="C4A9CE53AD1147F3889111BE8D5947D11"/>
    <w:rsid w:val="001607E9"/>
    <w:rPr>
      <w:rFonts w:eastAsiaTheme="minorHAnsi"/>
      <w:lang w:eastAsia="en-US"/>
    </w:rPr>
  </w:style>
  <w:style w:type="paragraph" w:customStyle="1" w:styleId="38CB288C78B147398B1D02C0C2B92E1F1">
    <w:name w:val="38CB288C78B147398B1D02C0C2B92E1F1"/>
    <w:rsid w:val="001607E9"/>
    <w:rPr>
      <w:rFonts w:eastAsiaTheme="minorHAnsi"/>
      <w:lang w:eastAsia="en-US"/>
    </w:rPr>
  </w:style>
  <w:style w:type="paragraph" w:customStyle="1" w:styleId="C099D800769E484E92ADD2DFE15981471">
    <w:name w:val="C099D800769E484E92ADD2DFE15981471"/>
    <w:rsid w:val="001607E9"/>
    <w:rPr>
      <w:rFonts w:eastAsiaTheme="minorHAnsi"/>
      <w:lang w:eastAsia="en-US"/>
    </w:rPr>
  </w:style>
  <w:style w:type="paragraph" w:customStyle="1" w:styleId="06A57364706549A5B48CAA7C826A5B3A1">
    <w:name w:val="06A57364706549A5B48CAA7C826A5B3A1"/>
    <w:rsid w:val="001607E9"/>
    <w:rPr>
      <w:rFonts w:eastAsiaTheme="minorHAnsi"/>
      <w:lang w:eastAsia="en-US"/>
    </w:rPr>
  </w:style>
  <w:style w:type="paragraph" w:customStyle="1" w:styleId="6B4CF31914D74D14B43503067FC269C41">
    <w:name w:val="6B4CF31914D74D14B43503067FC269C41"/>
    <w:rsid w:val="001607E9"/>
    <w:rPr>
      <w:rFonts w:eastAsiaTheme="minorHAnsi"/>
      <w:lang w:eastAsia="en-US"/>
    </w:rPr>
  </w:style>
  <w:style w:type="paragraph" w:customStyle="1" w:styleId="A3BA1CF62E6D4B3D8CD42AA047B985BE1">
    <w:name w:val="A3BA1CF62E6D4B3D8CD42AA047B985BE1"/>
    <w:rsid w:val="001607E9"/>
    <w:rPr>
      <w:rFonts w:eastAsiaTheme="minorHAnsi"/>
      <w:lang w:eastAsia="en-US"/>
    </w:rPr>
  </w:style>
  <w:style w:type="paragraph" w:customStyle="1" w:styleId="769FBE6049F444A3A63C54F09C06770D1">
    <w:name w:val="769FBE6049F444A3A63C54F09C06770D1"/>
    <w:rsid w:val="001607E9"/>
    <w:rPr>
      <w:rFonts w:eastAsiaTheme="minorHAnsi"/>
      <w:lang w:eastAsia="en-US"/>
    </w:rPr>
  </w:style>
  <w:style w:type="paragraph" w:customStyle="1" w:styleId="109661672EC44F2A9A3F78465F225E2B1">
    <w:name w:val="109661672EC44F2A9A3F78465F225E2B1"/>
    <w:rsid w:val="001607E9"/>
    <w:rPr>
      <w:rFonts w:eastAsiaTheme="minorHAnsi"/>
      <w:lang w:eastAsia="en-US"/>
    </w:rPr>
  </w:style>
  <w:style w:type="paragraph" w:customStyle="1" w:styleId="173588B17EED4D7A96A8D14A5B2918F51">
    <w:name w:val="173588B17EED4D7A96A8D14A5B2918F51"/>
    <w:rsid w:val="001607E9"/>
    <w:rPr>
      <w:rFonts w:eastAsiaTheme="minorHAnsi"/>
      <w:lang w:eastAsia="en-US"/>
    </w:rPr>
  </w:style>
  <w:style w:type="paragraph" w:customStyle="1" w:styleId="919CBF8621F64180B87E9CC0E5F7D3291">
    <w:name w:val="919CBF8621F64180B87E9CC0E5F7D3291"/>
    <w:rsid w:val="001607E9"/>
    <w:rPr>
      <w:rFonts w:eastAsiaTheme="minorHAnsi"/>
      <w:lang w:eastAsia="en-US"/>
    </w:rPr>
  </w:style>
  <w:style w:type="paragraph" w:customStyle="1" w:styleId="45E01735FE354F28964B6580CC70649F1">
    <w:name w:val="45E01735FE354F28964B6580CC70649F1"/>
    <w:rsid w:val="001607E9"/>
    <w:rPr>
      <w:rFonts w:eastAsiaTheme="minorHAnsi"/>
      <w:lang w:eastAsia="en-US"/>
    </w:rPr>
  </w:style>
  <w:style w:type="paragraph" w:customStyle="1" w:styleId="758FE155DD534DF9A9894E59993BC86F1">
    <w:name w:val="758FE155DD534DF9A9894E59993BC86F1"/>
    <w:rsid w:val="001607E9"/>
    <w:rPr>
      <w:rFonts w:eastAsiaTheme="minorHAnsi"/>
      <w:lang w:eastAsia="en-US"/>
    </w:rPr>
  </w:style>
  <w:style w:type="paragraph" w:customStyle="1" w:styleId="B128592F150F4A3AADE5F9F5F78D2FAE1">
    <w:name w:val="B128592F150F4A3AADE5F9F5F78D2FAE1"/>
    <w:rsid w:val="001607E9"/>
    <w:rPr>
      <w:rFonts w:eastAsiaTheme="minorHAnsi"/>
      <w:lang w:eastAsia="en-US"/>
    </w:rPr>
  </w:style>
  <w:style w:type="paragraph" w:customStyle="1" w:styleId="7305F5BA39E14781A3F1D0AC48A6B9B41">
    <w:name w:val="7305F5BA39E14781A3F1D0AC48A6B9B41"/>
    <w:rsid w:val="001607E9"/>
    <w:rPr>
      <w:rFonts w:eastAsiaTheme="minorHAnsi"/>
      <w:lang w:eastAsia="en-US"/>
    </w:rPr>
  </w:style>
  <w:style w:type="paragraph" w:customStyle="1" w:styleId="44D594A9EC034E6782F0E73C33280BE11">
    <w:name w:val="44D594A9EC034E6782F0E73C33280BE11"/>
    <w:rsid w:val="001607E9"/>
    <w:rPr>
      <w:rFonts w:eastAsiaTheme="minorHAnsi"/>
      <w:lang w:eastAsia="en-US"/>
    </w:rPr>
  </w:style>
  <w:style w:type="paragraph" w:customStyle="1" w:styleId="1BE87ACD5A034696B55096B2BF11ACFE1">
    <w:name w:val="1BE87ACD5A034696B55096B2BF11ACFE1"/>
    <w:rsid w:val="001607E9"/>
    <w:rPr>
      <w:rFonts w:eastAsiaTheme="minorHAnsi"/>
      <w:lang w:eastAsia="en-US"/>
    </w:rPr>
  </w:style>
  <w:style w:type="paragraph" w:customStyle="1" w:styleId="9BB95154F6F24D969938C73B50EBD15B1">
    <w:name w:val="9BB95154F6F24D969938C73B50EBD15B1"/>
    <w:rsid w:val="001607E9"/>
    <w:rPr>
      <w:rFonts w:eastAsiaTheme="minorHAnsi"/>
      <w:lang w:eastAsia="en-US"/>
    </w:rPr>
  </w:style>
  <w:style w:type="paragraph" w:customStyle="1" w:styleId="CD1ACBA3A9384E68A04FBEEA11E659501">
    <w:name w:val="CD1ACBA3A9384E68A04FBEEA11E659501"/>
    <w:rsid w:val="001607E9"/>
    <w:rPr>
      <w:rFonts w:eastAsiaTheme="minorHAnsi"/>
      <w:lang w:eastAsia="en-US"/>
    </w:rPr>
  </w:style>
  <w:style w:type="paragraph" w:customStyle="1" w:styleId="54B994027CAB441FBA1B1B77515266A61">
    <w:name w:val="54B994027CAB441FBA1B1B77515266A61"/>
    <w:rsid w:val="001607E9"/>
    <w:rPr>
      <w:rFonts w:eastAsiaTheme="minorHAnsi"/>
      <w:lang w:eastAsia="en-US"/>
    </w:rPr>
  </w:style>
  <w:style w:type="paragraph" w:customStyle="1" w:styleId="39FC7B4D1F1F4F81A474BF9A8D6274451">
    <w:name w:val="39FC7B4D1F1F4F81A474BF9A8D6274451"/>
    <w:rsid w:val="001607E9"/>
    <w:rPr>
      <w:rFonts w:eastAsiaTheme="minorHAnsi"/>
      <w:lang w:eastAsia="en-US"/>
    </w:rPr>
  </w:style>
  <w:style w:type="paragraph" w:customStyle="1" w:styleId="8E8E068D8A684EE7A57960218CEB1E6A1">
    <w:name w:val="8E8E068D8A684EE7A57960218CEB1E6A1"/>
    <w:rsid w:val="001607E9"/>
    <w:rPr>
      <w:rFonts w:eastAsiaTheme="minorHAnsi"/>
      <w:lang w:eastAsia="en-US"/>
    </w:rPr>
  </w:style>
  <w:style w:type="paragraph" w:customStyle="1" w:styleId="3F4AAD442FE148358BDA5358F3D9B92A1">
    <w:name w:val="3F4AAD442FE148358BDA5358F3D9B92A1"/>
    <w:rsid w:val="001607E9"/>
    <w:rPr>
      <w:rFonts w:eastAsiaTheme="minorHAnsi"/>
      <w:lang w:eastAsia="en-US"/>
    </w:rPr>
  </w:style>
  <w:style w:type="paragraph" w:customStyle="1" w:styleId="C1D5E67921554A1AA03920F95ED7FE2F1">
    <w:name w:val="C1D5E67921554A1AA03920F95ED7FE2F1"/>
    <w:rsid w:val="001607E9"/>
    <w:rPr>
      <w:rFonts w:eastAsiaTheme="minorHAnsi"/>
      <w:lang w:eastAsia="en-US"/>
    </w:rPr>
  </w:style>
  <w:style w:type="paragraph" w:customStyle="1" w:styleId="FA5234377B034B09AA78A6E213AD10631">
    <w:name w:val="FA5234377B034B09AA78A6E213AD10631"/>
    <w:rsid w:val="001607E9"/>
    <w:rPr>
      <w:rFonts w:eastAsiaTheme="minorHAnsi"/>
      <w:lang w:eastAsia="en-US"/>
    </w:rPr>
  </w:style>
  <w:style w:type="paragraph" w:customStyle="1" w:styleId="4392FD1BC0704DD38ACBD769A2CFF3411">
    <w:name w:val="4392FD1BC0704DD38ACBD769A2CFF3411"/>
    <w:rsid w:val="001607E9"/>
    <w:rPr>
      <w:rFonts w:eastAsiaTheme="minorHAnsi"/>
      <w:lang w:eastAsia="en-US"/>
    </w:rPr>
  </w:style>
  <w:style w:type="paragraph" w:customStyle="1" w:styleId="674F301EC1584230AD74D454091777CA2">
    <w:name w:val="674F301EC1584230AD74D454091777CA2"/>
    <w:rsid w:val="001607E9"/>
    <w:rPr>
      <w:rFonts w:eastAsiaTheme="minorHAnsi"/>
      <w:lang w:eastAsia="en-US"/>
    </w:rPr>
  </w:style>
  <w:style w:type="paragraph" w:customStyle="1" w:styleId="4A4467AA1F0D4997BF1B454C5A6F9A422">
    <w:name w:val="4A4467AA1F0D4997BF1B454C5A6F9A422"/>
    <w:rsid w:val="001607E9"/>
    <w:rPr>
      <w:rFonts w:eastAsiaTheme="minorHAnsi"/>
      <w:lang w:eastAsia="en-US"/>
    </w:rPr>
  </w:style>
  <w:style w:type="paragraph" w:customStyle="1" w:styleId="A46340AFBC394AB5843D49D65A9B00AC2">
    <w:name w:val="A46340AFBC394AB5843D49D65A9B00AC2"/>
    <w:rsid w:val="001607E9"/>
    <w:rPr>
      <w:rFonts w:eastAsiaTheme="minorHAnsi"/>
      <w:lang w:eastAsia="en-US"/>
    </w:rPr>
  </w:style>
  <w:style w:type="paragraph" w:customStyle="1" w:styleId="F238BE6ADEFB48339E6C34E090A2949E2">
    <w:name w:val="F238BE6ADEFB48339E6C34E090A2949E2"/>
    <w:rsid w:val="001607E9"/>
    <w:rPr>
      <w:rFonts w:eastAsiaTheme="minorHAnsi"/>
      <w:lang w:eastAsia="en-US"/>
    </w:rPr>
  </w:style>
  <w:style w:type="paragraph" w:customStyle="1" w:styleId="FF1D37213E6043F5B8F6449FD3923FA82">
    <w:name w:val="FF1D37213E6043F5B8F6449FD3923FA82"/>
    <w:rsid w:val="001607E9"/>
    <w:rPr>
      <w:rFonts w:eastAsiaTheme="minorHAnsi"/>
      <w:lang w:eastAsia="en-US"/>
    </w:rPr>
  </w:style>
  <w:style w:type="paragraph" w:customStyle="1" w:styleId="F0097E48DE034ECFA7E3C25058E36A6F2">
    <w:name w:val="F0097E48DE034ECFA7E3C25058E36A6F2"/>
    <w:rsid w:val="001607E9"/>
    <w:rPr>
      <w:rFonts w:eastAsiaTheme="minorHAnsi"/>
      <w:lang w:eastAsia="en-US"/>
    </w:rPr>
  </w:style>
  <w:style w:type="paragraph" w:customStyle="1" w:styleId="9C5BFA1C04DE4BD28256978A6BAA95D72">
    <w:name w:val="9C5BFA1C04DE4BD28256978A6BAA95D72"/>
    <w:rsid w:val="001607E9"/>
    <w:rPr>
      <w:rFonts w:eastAsiaTheme="minorHAnsi"/>
      <w:lang w:eastAsia="en-US"/>
    </w:rPr>
  </w:style>
  <w:style w:type="paragraph" w:customStyle="1" w:styleId="449482432B384D96AAEA350EB3281E9A2">
    <w:name w:val="449482432B384D96AAEA350EB3281E9A2"/>
    <w:rsid w:val="001607E9"/>
    <w:rPr>
      <w:rFonts w:eastAsiaTheme="minorHAnsi"/>
      <w:lang w:eastAsia="en-US"/>
    </w:rPr>
  </w:style>
  <w:style w:type="paragraph" w:customStyle="1" w:styleId="435ED73FF17B4FED8F479B49B324DC572">
    <w:name w:val="435ED73FF17B4FED8F479B49B324DC572"/>
    <w:rsid w:val="001607E9"/>
    <w:rPr>
      <w:rFonts w:eastAsiaTheme="minorHAnsi"/>
      <w:lang w:eastAsia="en-US"/>
    </w:rPr>
  </w:style>
  <w:style w:type="paragraph" w:customStyle="1" w:styleId="742215D0F2404D1FBD5FF61BD6F689AF2">
    <w:name w:val="742215D0F2404D1FBD5FF61BD6F689AF2"/>
    <w:rsid w:val="001607E9"/>
    <w:rPr>
      <w:rFonts w:eastAsiaTheme="minorHAnsi"/>
      <w:lang w:eastAsia="en-US"/>
    </w:rPr>
  </w:style>
  <w:style w:type="paragraph" w:customStyle="1" w:styleId="130F9071907A4D39B1245614E9B8E8CB2">
    <w:name w:val="130F9071907A4D39B1245614E9B8E8CB2"/>
    <w:rsid w:val="001607E9"/>
    <w:rPr>
      <w:rFonts w:eastAsiaTheme="minorHAnsi"/>
      <w:lang w:eastAsia="en-US"/>
    </w:rPr>
  </w:style>
  <w:style w:type="paragraph" w:customStyle="1" w:styleId="2F4EEA3621AA498C99D45687A0B4553B2">
    <w:name w:val="2F4EEA3621AA498C99D45687A0B4553B2"/>
    <w:rsid w:val="001607E9"/>
    <w:rPr>
      <w:rFonts w:eastAsiaTheme="minorHAnsi"/>
      <w:lang w:eastAsia="en-US"/>
    </w:rPr>
  </w:style>
  <w:style w:type="paragraph" w:customStyle="1" w:styleId="526FFC4EFC644787B9DCFAC34CCC0A632">
    <w:name w:val="526FFC4EFC644787B9DCFAC34CCC0A632"/>
    <w:rsid w:val="001607E9"/>
    <w:rPr>
      <w:rFonts w:eastAsiaTheme="minorHAnsi"/>
      <w:lang w:eastAsia="en-US"/>
    </w:rPr>
  </w:style>
  <w:style w:type="paragraph" w:customStyle="1" w:styleId="A624A85385764F82946E2289111699702">
    <w:name w:val="A624A85385764F82946E2289111699702"/>
    <w:rsid w:val="001607E9"/>
    <w:rPr>
      <w:rFonts w:eastAsiaTheme="minorHAnsi"/>
      <w:lang w:eastAsia="en-US"/>
    </w:rPr>
  </w:style>
  <w:style w:type="paragraph" w:customStyle="1" w:styleId="CF4CECFB20CE49E980C6BBA06D87363C2">
    <w:name w:val="CF4CECFB20CE49E980C6BBA06D87363C2"/>
    <w:rsid w:val="001607E9"/>
    <w:rPr>
      <w:rFonts w:eastAsiaTheme="minorHAnsi"/>
      <w:lang w:eastAsia="en-US"/>
    </w:rPr>
  </w:style>
  <w:style w:type="paragraph" w:customStyle="1" w:styleId="DADA0CAD7FE1464BA7357155E058DD482">
    <w:name w:val="DADA0CAD7FE1464BA7357155E058DD482"/>
    <w:rsid w:val="001607E9"/>
    <w:rPr>
      <w:rFonts w:eastAsiaTheme="minorHAnsi"/>
      <w:lang w:eastAsia="en-US"/>
    </w:rPr>
  </w:style>
  <w:style w:type="paragraph" w:customStyle="1" w:styleId="3A03B7061825467CAE103A7F6240E6D32">
    <w:name w:val="3A03B7061825467CAE103A7F6240E6D32"/>
    <w:rsid w:val="001607E9"/>
    <w:rPr>
      <w:rFonts w:eastAsiaTheme="minorHAnsi"/>
      <w:lang w:eastAsia="en-US"/>
    </w:rPr>
  </w:style>
  <w:style w:type="paragraph" w:customStyle="1" w:styleId="06916C5581044D79B2FCEDC03999851F2">
    <w:name w:val="06916C5581044D79B2FCEDC03999851F2"/>
    <w:rsid w:val="001607E9"/>
    <w:rPr>
      <w:rFonts w:eastAsiaTheme="minorHAnsi"/>
      <w:lang w:eastAsia="en-US"/>
    </w:rPr>
  </w:style>
  <w:style w:type="paragraph" w:customStyle="1" w:styleId="1390F47E9DC24955A26EC0111A3F52B62">
    <w:name w:val="1390F47E9DC24955A26EC0111A3F52B62"/>
    <w:rsid w:val="001607E9"/>
    <w:rPr>
      <w:rFonts w:eastAsiaTheme="minorHAnsi"/>
      <w:lang w:eastAsia="en-US"/>
    </w:rPr>
  </w:style>
  <w:style w:type="paragraph" w:customStyle="1" w:styleId="E0517E495D5749DEA51B58802F5E657C2">
    <w:name w:val="E0517E495D5749DEA51B58802F5E657C2"/>
    <w:rsid w:val="001607E9"/>
    <w:rPr>
      <w:rFonts w:eastAsiaTheme="minorHAnsi"/>
      <w:lang w:eastAsia="en-US"/>
    </w:rPr>
  </w:style>
  <w:style w:type="paragraph" w:customStyle="1" w:styleId="14B1CD110988405C9E1B5BAA37DB89DB2">
    <w:name w:val="14B1CD110988405C9E1B5BAA37DB89DB2"/>
    <w:rsid w:val="001607E9"/>
    <w:rPr>
      <w:rFonts w:eastAsiaTheme="minorHAnsi"/>
      <w:lang w:eastAsia="en-US"/>
    </w:rPr>
  </w:style>
  <w:style w:type="paragraph" w:customStyle="1" w:styleId="48569D0771C0411286C9BC24B4BB2CDF2">
    <w:name w:val="48569D0771C0411286C9BC24B4BB2CDF2"/>
    <w:rsid w:val="001607E9"/>
    <w:rPr>
      <w:rFonts w:eastAsiaTheme="minorHAnsi"/>
      <w:lang w:eastAsia="en-US"/>
    </w:rPr>
  </w:style>
  <w:style w:type="paragraph" w:customStyle="1" w:styleId="B511CB3D12E540EBA7B72212C45D41052">
    <w:name w:val="B511CB3D12E540EBA7B72212C45D41052"/>
    <w:rsid w:val="001607E9"/>
    <w:rPr>
      <w:rFonts w:eastAsiaTheme="minorHAnsi"/>
      <w:lang w:eastAsia="en-US"/>
    </w:rPr>
  </w:style>
  <w:style w:type="paragraph" w:customStyle="1" w:styleId="448D4F5EF61741E1AD00EC1E6CE9E8213">
    <w:name w:val="448D4F5EF61741E1AD00EC1E6CE9E8213"/>
    <w:rsid w:val="001607E9"/>
    <w:rPr>
      <w:rFonts w:eastAsiaTheme="minorHAnsi"/>
      <w:lang w:eastAsia="en-US"/>
    </w:rPr>
  </w:style>
  <w:style w:type="paragraph" w:customStyle="1" w:styleId="62A2ED832C8E40E198AD7462D79D27783">
    <w:name w:val="62A2ED832C8E40E198AD7462D79D27783"/>
    <w:rsid w:val="001607E9"/>
    <w:rPr>
      <w:rFonts w:eastAsiaTheme="minorHAnsi"/>
      <w:lang w:eastAsia="en-US"/>
    </w:rPr>
  </w:style>
  <w:style w:type="paragraph" w:customStyle="1" w:styleId="6FDAC6A7A9694194B7DF3628B2D3E70F3">
    <w:name w:val="6FDAC6A7A9694194B7DF3628B2D3E70F3"/>
    <w:rsid w:val="001607E9"/>
    <w:rPr>
      <w:rFonts w:eastAsiaTheme="minorHAnsi"/>
      <w:lang w:eastAsia="en-US"/>
    </w:rPr>
  </w:style>
  <w:style w:type="paragraph" w:customStyle="1" w:styleId="1F3F6BD33579459BA115099222B6499D3">
    <w:name w:val="1F3F6BD33579459BA115099222B6499D3"/>
    <w:rsid w:val="001607E9"/>
    <w:rPr>
      <w:rFonts w:eastAsiaTheme="minorHAnsi"/>
      <w:lang w:eastAsia="en-US"/>
    </w:rPr>
  </w:style>
  <w:style w:type="paragraph" w:customStyle="1" w:styleId="2A5290CB81284E83A4687F032FECDF6B3">
    <w:name w:val="2A5290CB81284E83A4687F032FECDF6B3"/>
    <w:rsid w:val="001607E9"/>
    <w:rPr>
      <w:rFonts w:eastAsiaTheme="minorHAnsi"/>
      <w:lang w:eastAsia="en-US"/>
    </w:rPr>
  </w:style>
  <w:style w:type="paragraph" w:customStyle="1" w:styleId="7023DF4AB8364035A8DDD13B60021FE93">
    <w:name w:val="7023DF4AB8364035A8DDD13B60021FE93"/>
    <w:rsid w:val="001607E9"/>
    <w:rPr>
      <w:rFonts w:eastAsiaTheme="minorHAnsi"/>
      <w:lang w:eastAsia="en-US"/>
    </w:rPr>
  </w:style>
  <w:style w:type="paragraph" w:customStyle="1" w:styleId="820DE58EA3C04865B389CC7CED811D233">
    <w:name w:val="820DE58EA3C04865B389CC7CED811D233"/>
    <w:rsid w:val="001607E9"/>
    <w:rPr>
      <w:rFonts w:eastAsiaTheme="minorHAnsi"/>
      <w:lang w:eastAsia="en-US"/>
    </w:rPr>
  </w:style>
  <w:style w:type="paragraph" w:customStyle="1" w:styleId="8B02E8A5080046798FAE47FDBCDCFB2A3">
    <w:name w:val="8B02E8A5080046798FAE47FDBCDCFB2A3"/>
    <w:rsid w:val="001607E9"/>
    <w:rPr>
      <w:rFonts w:eastAsiaTheme="minorHAnsi"/>
      <w:lang w:eastAsia="en-US"/>
    </w:rPr>
  </w:style>
  <w:style w:type="paragraph" w:customStyle="1" w:styleId="3B7D65B8C94F436EBE9EE7ACAD6CDBC03">
    <w:name w:val="3B7D65B8C94F436EBE9EE7ACAD6CDBC03"/>
    <w:rsid w:val="001607E9"/>
    <w:rPr>
      <w:rFonts w:eastAsiaTheme="minorHAnsi"/>
      <w:lang w:eastAsia="en-US"/>
    </w:rPr>
  </w:style>
  <w:style w:type="paragraph" w:customStyle="1" w:styleId="C95993BB733B46CB9420A6B8828D0F7C3">
    <w:name w:val="C95993BB733B46CB9420A6B8828D0F7C3"/>
    <w:rsid w:val="001607E9"/>
    <w:rPr>
      <w:rFonts w:eastAsiaTheme="minorHAnsi"/>
      <w:lang w:eastAsia="en-US"/>
    </w:rPr>
  </w:style>
  <w:style w:type="paragraph" w:customStyle="1" w:styleId="9E050A114950425FA18ED422109425663">
    <w:name w:val="9E050A114950425FA18ED422109425663"/>
    <w:rsid w:val="001607E9"/>
    <w:rPr>
      <w:rFonts w:eastAsiaTheme="minorHAnsi"/>
      <w:lang w:eastAsia="en-US"/>
    </w:rPr>
  </w:style>
  <w:style w:type="paragraph" w:customStyle="1" w:styleId="B57C54DBF25046FE90077A86C361D1FF3">
    <w:name w:val="B57C54DBF25046FE90077A86C361D1FF3"/>
    <w:rsid w:val="001607E9"/>
    <w:rPr>
      <w:rFonts w:eastAsiaTheme="minorHAnsi"/>
      <w:lang w:eastAsia="en-US"/>
    </w:rPr>
  </w:style>
  <w:style w:type="paragraph" w:customStyle="1" w:styleId="57F0A8F34DC24318B5FC27123ED4AD2F3">
    <w:name w:val="57F0A8F34DC24318B5FC27123ED4AD2F3"/>
    <w:rsid w:val="001607E9"/>
    <w:rPr>
      <w:rFonts w:eastAsiaTheme="minorHAnsi"/>
      <w:lang w:eastAsia="en-US"/>
    </w:rPr>
  </w:style>
  <w:style w:type="paragraph" w:customStyle="1" w:styleId="E9B1AD336B284B3FA4F1D8013884DF433">
    <w:name w:val="E9B1AD336B284B3FA4F1D8013884DF433"/>
    <w:rsid w:val="001607E9"/>
    <w:rPr>
      <w:rFonts w:eastAsiaTheme="minorHAnsi"/>
      <w:lang w:eastAsia="en-US"/>
    </w:rPr>
  </w:style>
  <w:style w:type="paragraph" w:customStyle="1" w:styleId="1267D6D214984370B4C501A21E23ED8D3">
    <w:name w:val="1267D6D214984370B4C501A21E23ED8D3"/>
    <w:rsid w:val="001607E9"/>
    <w:rPr>
      <w:rFonts w:eastAsiaTheme="minorHAnsi"/>
      <w:lang w:eastAsia="en-US"/>
    </w:rPr>
  </w:style>
  <w:style w:type="paragraph" w:customStyle="1" w:styleId="2A346956388B4CF4AA4F09BB882E0B223">
    <w:name w:val="2A346956388B4CF4AA4F09BB882E0B223"/>
    <w:rsid w:val="001607E9"/>
    <w:rPr>
      <w:rFonts w:eastAsiaTheme="minorHAnsi"/>
      <w:lang w:eastAsia="en-US"/>
    </w:rPr>
  </w:style>
  <w:style w:type="paragraph" w:customStyle="1" w:styleId="32D4913FABCE445981480D7E72A288403">
    <w:name w:val="32D4913FABCE445981480D7E72A288403"/>
    <w:rsid w:val="001607E9"/>
    <w:rPr>
      <w:rFonts w:eastAsiaTheme="minorHAnsi"/>
      <w:lang w:eastAsia="en-US"/>
    </w:rPr>
  </w:style>
  <w:style w:type="paragraph" w:customStyle="1" w:styleId="880F49E631E44D7A90F4F7A3445963643">
    <w:name w:val="880F49E631E44D7A90F4F7A3445963643"/>
    <w:rsid w:val="001607E9"/>
    <w:rPr>
      <w:rFonts w:eastAsiaTheme="minorHAnsi"/>
      <w:lang w:eastAsia="en-US"/>
    </w:rPr>
  </w:style>
  <w:style w:type="paragraph" w:customStyle="1" w:styleId="617E90E5EEA5429C88F5AE82D7D077A13">
    <w:name w:val="617E90E5EEA5429C88F5AE82D7D077A13"/>
    <w:rsid w:val="001607E9"/>
    <w:rPr>
      <w:rFonts w:eastAsiaTheme="minorHAnsi"/>
      <w:lang w:eastAsia="en-US"/>
    </w:rPr>
  </w:style>
  <w:style w:type="paragraph" w:customStyle="1" w:styleId="26EB1A267683408E9CA088A9BFF50DC03">
    <w:name w:val="26EB1A267683408E9CA088A9BFF50DC03"/>
    <w:rsid w:val="001607E9"/>
    <w:rPr>
      <w:rFonts w:eastAsiaTheme="minorHAnsi"/>
      <w:lang w:eastAsia="en-US"/>
    </w:rPr>
  </w:style>
  <w:style w:type="paragraph" w:customStyle="1" w:styleId="A2D5E233451D44B1A1CDE2C7431B67433">
    <w:name w:val="A2D5E233451D44B1A1CDE2C7431B67433"/>
    <w:rsid w:val="001607E9"/>
    <w:rPr>
      <w:rFonts w:eastAsiaTheme="minorHAnsi"/>
      <w:lang w:eastAsia="en-US"/>
    </w:rPr>
  </w:style>
  <w:style w:type="paragraph" w:customStyle="1" w:styleId="CB9683EEB24043C58C9EEBA96FB39EA93">
    <w:name w:val="CB9683EEB24043C58C9EEBA96FB39EA93"/>
    <w:rsid w:val="001607E9"/>
    <w:rPr>
      <w:rFonts w:eastAsiaTheme="minorHAnsi"/>
      <w:lang w:eastAsia="en-US"/>
    </w:rPr>
  </w:style>
  <w:style w:type="paragraph" w:customStyle="1" w:styleId="2D71180861F94668BFD8AE3E4C600D413">
    <w:name w:val="2D71180861F94668BFD8AE3E4C600D413"/>
    <w:rsid w:val="001607E9"/>
    <w:rPr>
      <w:rFonts w:eastAsiaTheme="minorHAnsi"/>
      <w:lang w:eastAsia="en-US"/>
    </w:rPr>
  </w:style>
  <w:style w:type="paragraph" w:customStyle="1" w:styleId="135FA9B77658476C988E7A1E097E2ED73">
    <w:name w:val="135FA9B77658476C988E7A1E097E2ED73"/>
    <w:rsid w:val="001607E9"/>
    <w:rPr>
      <w:rFonts w:eastAsiaTheme="minorHAnsi"/>
      <w:lang w:eastAsia="en-US"/>
    </w:rPr>
  </w:style>
  <w:style w:type="paragraph" w:customStyle="1" w:styleId="210CFA6E0E044870AE37737BFE611B693">
    <w:name w:val="210CFA6E0E044870AE37737BFE611B693"/>
    <w:rsid w:val="001607E9"/>
    <w:rPr>
      <w:rFonts w:eastAsiaTheme="minorHAnsi"/>
      <w:lang w:eastAsia="en-US"/>
    </w:rPr>
  </w:style>
  <w:style w:type="paragraph" w:customStyle="1" w:styleId="B340E8D2F2094D2FBADA11E1BCB364093">
    <w:name w:val="B340E8D2F2094D2FBADA11E1BCB364093"/>
    <w:rsid w:val="001607E9"/>
    <w:rPr>
      <w:rFonts w:eastAsiaTheme="minorHAnsi"/>
      <w:lang w:eastAsia="en-US"/>
    </w:rPr>
  </w:style>
  <w:style w:type="paragraph" w:customStyle="1" w:styleId="041CAFD056F5462E9F9C32A0452798BB3">
    <w:name w:val="041CAFD056F5462E9F9C32A0452798BB3"/>
    <w:rsid w:val="001607E9"/>
    <w:rPr>
      <w:rFonts w:eastAsiaTheme="minorHAnsi"/>
      <w:lang w:eastAsia="en-US"/>
    </w:rPr>
  </w:style>
  <w:style w:type="paragraph" w:customStyle="1" w:styleId="CBA9030870F84EBF846AEC83A62902323">
    <w:name w:val="CBA9030870F84EBF846AEC83A62902323"/>
    <w:rsid w:val="001607E9"/>
    <w:rPr>
      <w:rFonts w:eastAsiaTheme="minorHAnsi"/>
      <w:lang w:eastAsia="en-US"/>
    </w:rPr>
  </w:style>
  <w:style w:type="paragraph" w:customStyle="1" w:styleId="E6B42D5B11474B34AEF4C6FCEFA3D4943">
    <w:name w:val="E6B42D5B11474B34AEF4C6FCEFA3D4943"/>
    <w:rsid w:val="001607E9"/>
    <w:rPr>
      <w:rFonts w:eastAsiaTheme="minorHAnsi"/>
      <w:lang w:eastAsia="en-US"/>
    </w:rPr>
  </w:style>
  <w:style w:type="paragraph" w:customStyle="1" w:styleId="9F013D3106384532BA479ECB6FB8E1373">
    <w:name w:val="9F013D3106384532BA479ECB6FB8E1373"/>
    <w:rsid w:val="001607E9"/>
    <w:rPr>
      <w:rFonts w:eastAsiaTheme="minorHAnsi"/>
      <w:lang w:eastAsia="en-US"/>
    </w:rPr>
  </w:style>
  <w:style w:type="paragraph" w:customStyle="1" w:styleId="A7FDC0B8F2F14FE292329D15AD0D44551">
    <w:name w:val="A7FDC0B8F2F14FE292329D15AD0D44551"/>
    <w:rsid w:val="001607E9"/>
    <w:rPr>
      <w:rFonts w:eastAsiaTheme="minorHAnsi"/>
      <w:lang w:eastAsia="en-US"/>
    </w:rPr>
  </w:style>
  <w:style w:type="paragraph" w:customStyle="1" w:styleId="06CCC622D0D84825B7E806F3430E84991">
    <w:name w:val="06CCC622D0D84825B7E806F3430E84991"/>
    <w:rsid w:val="001607E9"/>
    <w:rPr>
      <w:rFonts w:eastAsiaTheme="minorHAnsi"/>
      <w:lang w:eastAsia="en-US"/>
    </w:rPr>
  </w:style>
  <w:style w:type="paragraph" w:customStyle="1" w:styleId="D9194C4087634AA18BE789A0FF6B63131">
    <w:name w:val="D9194C4087634AA18BE789A0FF6B63131"/>
    <w:rsid w:val="001607E9"/>
    <w:rPr>
      <w:rFonts w:eastAsiaTheme="minorHAnsi"/>
      <w:lang w:eastAsia="en-US"/>
    </w:rPr>
  </w:style>
  <w:style w:type="paragraph" w:customStyle="1" w:styleId="201671DD3AC34801A8CA377E7248FA482">
    <w:name w:val="201671DD3AC34801A8CA377E7248FA482"/>
    <w:rsid w:val="001607E9"/>
    <w:rPr>
      <w:rFonts w:eastAsiaTheme="minorHAnsi"/>
      <w:lang w:eastAsia="en-US"/>
    </w:rPr>
  </w:style>
  <w:style w:type="paragraph" w:customStyle="1" w:styleId="5B4089F554AB41F5BDFD6FBC9124878B2">
    <w:name w:val="5B4089F554AB41F5BDFD6FBC9124878B2"/>
    <w:rsid w:val="001607E9"/>
    <w:rPr>
      <w:rFonts w:eastAsiaTheme="minorHAnsi"/>
      <w:lang w:eastAsia="en-US"/>
    </w:rPr>
  </w:style>
  <w:style w:type="paragraph" w:customStyle="1" w:styleId="AEF1BFFC7A9D4CEEA4477C4F0CD1078B2">
    <w:name w:val="AEF1BFFC7A9D4CEEA4477C4F0CD1078B2"/>
    <w:rsid w:val="001607E9"/>
    <w:rPr>
      <w:rFonts w:eastAsiaTheme="minorHAnsi"/>
      <w:lang w:eastAsia="en-US"/>
    </w:rPr>
  </w:style>
  <w:style w:type="paragraph" w:customStyle="1" w:styleId="9E90D9EAB8984C52AEFBAE2C0676555A2">
    <w:name w:val="9E90D9EAB8984C52AEFBAE2C0676555A2"/>
    <w:rsid w:val="001607E9"/>
    <w:rPr>
      <w:rFonts w:eastAsiaTheme="minorHAnsi"/>
      <w:lang w:eastAsia="en-US"/>
    </w:rPr>
  </w:style>
  <w:style w:type="paragraph" w:customStyle="1" w:styleId="2A1D20F4CEB845E2B5DBFADB67C48B3C2">
    <w:name w:val="2A1D20F4CEB845E2B5DBFADB67C48B3C2"/>
    <w:rsid w:val="001607E9"/>
    <w:rPr>
      <w:rFonts w:eastAsiaTheme="minorHAnsi"/>
      <w:lang w:eastAsia="en-US"/>
    </w:rPr>
  </w:style>
  <w:style w:type="paragraph" w:customStyle="1" w:styleId="6A7E53BBEC0745DA993A5B3194C564522">
    <w:name w:val="6A7E53BBEC0745DA993A5B3194C564522"/>
    <w:rsid w:val="001607E9"/>
    <w:rPr>
      <w:rFonts w:eastAsiaTheme="minorHAnsi"/>
      <w:lang w:eastAsia="en-US"/>
    </w:rPr>
  </w:style>
  <w:style w:type="paragraph" w:customStyle="1" w:styleId="C4A9CE53AD1147F3889111BE8D5947D12">
    <w:name w:val="C4A9CE53AD1147F3889111BE8D5947D12"/>
    <w:rsid w:val="001607E9"/>
    <w:rPr>
      <w:rFonts w:eastAsiaTheme="minorHAnsi"/>
      <w:lang w:eastAsia="en-US"/>
    </w:rPr>
  </w:style>
  <w:style w:type="paragraph" w:customStyle="1" w:styleId="38CB288C78B147398B1D02C0C2B92E1F2">
    <w:name w:val="38CB288C78B147398B1D02C0C2B92E1F2"/>
    <w:rsid w:val="001607E9"/>
    <w:rPr>
      <w:rFonts w:eastAsiaTheme="minorHAnsi"/>
      <w:lang w:eastAsia="en-US"/>
    </w:rPr>
  </w:style>
  <w:style w:type="paragraph" w:customStyle="1" w:styleId="C099D800769E484E92ADD2DFE15981472">
    <w:name w:val="C099D800769E484E92ADD2DFE15981472"/>
    <w:rsid w:val="001607E9"/>
    <w:rPr>
      <w:rFonts w:eastAsiaTheme="minorHAnsi"/>
      <w:lang w:eastAsia="en-US"/>
    </w:rPr>
  </w:style>
  <w:style w:type="paragraph" w:customStyle="1" w:styleId="06A57364706549A5B48CAA7C826A5B3A2">
    <w:name w:val="06A57364706549A5B48CAA7C826A5B3A2"/>
    <w:rsid w:val="001607E9"/>
    <w:rPr>
      <w:rFonts w:eastAsiaTheme="minorHAnsi"/>
      <w:lang w:eastAsia="en-US"/>
    </w:rPr>
  </w:style>
  <w:style w:type="paragraph" w:customStyle="1" w:styleId="6B4CF31914D74D14B43503067FC269C42">
    <w:name w:val="6B4CF31914D74D14B43503067FC269C42"/>
    <w:rsid w:val="001607E9"/>
    <w:rPr>
      <w:rFonts w:eastAsiaTheme="minorHAnsi"/>
      <w:lang w:eastAsia="en-US"/>
    </w:rPr>
  </w:style>
  <w:style w:type="paragraph" w:customStyle="1" w:styleId="A3BA1CF62E6D4B3D8CD42AA047B985BE2">
    <w:name w:val="A3BA1CF62E6D4B3D8CD42AA047B985BE2"/>
    <w:rsid w:val="001607E9"/>
    <w:rPr>
      <w:rFonts w:eastAsiaTheme="minorHAnsi"/>
      <w:lang w:eastAsia="en-US"/>
    </w:rPr>
  </w:style>
  <w:style w:type="paragraph" w:customStyle="1" w:styleId="769FBE6049F444A3A63C54F09C06770D2">
    <w:name w:val="769FBE6049F444A3A63C54F09C06770D2"/>
    <w:rsid w:val="001607E9"/>
    <w:rPr>
      <w:rFonts w:eastAsiaTheme="minorHAnsi"/>
      <w:lang w:eastAsia="en-US"/>
    </w:rPr>
  </w:style>
  <w:style w:type="paragraph" w:customStyle="1" w:styleId="109661672EC44F2A9A3F78465F225E2B2">
    <w:name w:val="109661672EC44F2A9A3F78465F225E2B2"/>
    <w:rsid w:val="001607E9"/>
    <w:rPr>
      <w:rFonts w:eastAsiaTheme="minorHAnsi"/>
      <w:lang w:eastAsia="en-US"/>
    </w:rPr>
  </w:style>
  <w:style w:type="paragraph" w:customStyle="1" w:styleId="173588B17EED4D7A96A8D14A5B2918F52">
    <w:name w:val="173588B17EED4D7A96A8D14A5B2918F52"/>
    <w:rsid w:val="001607E9"/>
    <w:rPr>
      <w:rFonts w:eastAsiaTheme="minorHAnsi"/>
      <w:lang w:eastAsia="en-US"/>
    </w:rPr>
  </w:style>
  <w:style w:type="paragraph" w:customStyle="1" w:styleId="919CBF8621F64180B87E9CC0E5F7D3292">
    <w:name w:val="919CBF8621F64180B87E9CC0E5F7D3292"/>
    <w:rsid w:val="001607E9"/>
    <w:rPr>
      <w:rFonts w:eastAsiaTheme="minorHAnsi"/>
      <w:lang w:eastAsia="en-US"/>
    </w:rPr>
  </w:style>
  <w:style w:type="paragraph" w:customStyle="1" w:styleId="45E01735FE354F28964B6580CC70649F2">
    <w:name w:val="45E01735FE354F28964B6580CC70649F2"/>
    <w:rsid w:val="001607E9"/>
    <w:rPr>
      <w:rFonts w:eastAsiaTheme="minorHAnsi"/>
      <w:lang w:eastAsia="en-US"/>
    </w:rPr>
  </w:style>
  <w:style w:type="paragraph" w:customStyle="1" w:styleId="758FE155DD534DF9A9894E59993BC86F2">
    <w:name w:val="758FE155DD534DF9A9894E59993BC86F2"/>
    <w:rsid w:val="001607E9"/>
    <w:rPr>
      <w:rFonts w:eastAsiaTheme="minorHAnsi"/>
      <w:lang w:eastAsia="en-US"/>
    </w:rPr>
  </w:style>
  <w:style w:type="paragraph" w:customStyle="1" w:styleId="B128592F150F4A3AADE5F9F5F78D2FAE2">
    <w:name w:val="B128592F150F4A3AADE5F9F5F78D2FAE2"/>
    <w:rsid w:val="001607E9"/>
    <w:rPr>
      <w:rFonts w:eastAsiaTheme="minorHAnsi"/>
      <w:lang w:eastAsia="en-US"/>
    </w:rPr>
  </w:style>
  <w:style w:type="paragraph" w:customStyle="1" w:styleId="7305F5BA39E14781A3F1D0AC48A6B9B42">
    <w:name w:val="7305F5BA39E14781A3F1D0AC48A6B9B42"/>
    <w:rsid w:val="001607E9"/>
    <w:rPr>
      <w:rFonts w:eastAsiaTheme="minorHAnsi"/>
      <w:lang w:eastAsia="en-US"/>
    </w:rPr>
  </w:style>
  <w:style w:type="paragraph" w:customStyle="1" w:styleId="44D594A9EC034E6782F0E73C33280BE12">
    <w:name w:val="44D594A9EC034E6782F0E73C33280BE12"/>
    <w:rsid w:val="001607E9"/>
    <w:rPr>
      <w:rFonts w:eastAsiaTheme="minorHAnsi"/>
      <w:lang w:eastAsia="en-US"/>
    </w:rPr>
  </w:style>
  <w:style w:type="paragraph" w:customStyle="1" w:styleId="1BE87ACD5A034696B55096B2BF11ACFE2">
    <w:name w:val="1BE87ACD5A034696B55096B2BF11ACFE2"/>
    <w:rsid w:val="001607E9"/>
    <w:rPr>
      <w:rFonts w:eastAsiaTheme="minorHAnsi"/>
      <w:lang w:eastAsia="en-US"/>
    </w:rPr>
  </w:style>
  <w:style w:type="paragraph" w:customStyle="1" w:styleId="9BB95154F6F24D969938C73B50EBD15B2">
    <w:name w:val="9BB95154F6F24D969938C73B50EBD15B2"/>
    <w:rsid w:val="001607E9"/>
    <w:rPr>
      <w:rFonts w:eastAsiaTheme="minorHAnsi"/>
      <w:lang w:eastAsia="en-US"/>
    </w:rPr>
  </w:style>
  <w:style w:type="paragraph" w:customStyle="1" w:styleId="CD1ACBA3A9384E68A04FBEEA11E659502">
    <w:name w:val="CD1ACBA3A9384E68A04FBEEA11E659502"/>
    <w:rsid w:val="001607E9"/>
    <w:rPr>
      <w:rFonts w:eastAsiaTheme="minorHAnsi"/>
      <w:lang w:eastAsia="en-US"/>
    </w:rPr>
  </w:style>
  <w:style w:type="paragraph" w:customStyle="1" w:styleId="54B994027CAB441FBA1B1B77515266A62">
    <w:name w:val="54B994027CAB441FBA1B1B77515266A62"/>
    <w:rsid w:val="001607E9"/>
    <w:rPr>
      <w:rFonts w:eastAsiaTheme="minorHAnsi"/>
      <w:lang w:eastAsia="en-US"/>
    </w:rPr>
  </w:style>
  <w:style w:type="paragraph" w:customStyle="1" w:styleId="39FC7B4D1F1F4F81A474BF9A8D6274452">
    <w:name w:val="39FC7B4D1F1F4F81A474BF9A8D6274452"/>
    <w:rsid w:val="001607E9"/>
    <w:rPr>
      <w:rFonts w:eastAsiaTheme="minorHAnsi"/>
      <w:lang w:eastAsia="en-US"/>
    </w:rPr>
  </w:style>
  <w:style w:type="paragraph" w:customStyle="1" w:styleId="8E8E068D8A684EE7A57960218CEB1E6A2">
    <w:name w:val="8E8E068D8A684EE7A57960218CEB1E6A2"/>
    <w:rsid w:val="001607E9"/>
    <w:rPr>
      <w:rFonts w:eastAsiaTheme="minorHAnsi"/>
      <w:lang w:eastAsia="en-US"/>
    </w:rPr>
  </w:style>
  <w:style w:type="paragraph" w:customStyle="1" w:styleId="3F4AAD442FE148358BDA5358F3D9B92A2">
    <w:name w:val="3F4AAD442FE148358BDA5358F3D9B92A2"/>
    <w:rsid w:val="001607E9"/>
    <w:rPr>
      <w:rFonts w:eastAsiaTheme="minorHAnsi"/>
      <w:lang w:eastAsia="en-US"/>
    </w:rPr>
  </w:style>
  <w:style w:type="paragraph" w:customStyle="1" w:styleId="C1D5E67921554A1AA03920F95ED7FE2F2">
    <w:name w:val="C1D5E67921554A1AA03920F95ED7FE2F2"/>
    <w:rsid w:val="001607E9"/>
    <w:rPr>
      <w:rFonts w:eastAsiaTheme="minorHAnsi"/>
      <w:lang w:eastAsia="en-US"/>
    </w:rPr>
  </w:style>
  <w:style w:type="paragraph" w:customStyle="1" w:styleId="FA5234377B034B09AA78A6E213AD10632">
    <w:name w:val="FA5234377B034B09AA78A6E213AD10632"/>
    <w:rsid w:val="001607E9"/>
    <w:rPr>
      <w:rFonts w:eastAsiaTheme="minorHAnsi"/>
      <w:lang w:eastAsia="en-US"/>
    </w:rPr>
  </w:style>
  <w:style w:type="paragraph" w:customStyle="1" w:styleId="4392FD1BC0704DD38ACBD769A2CFF3412">
    <w:name w:val="4392FD1BC0704DD38ACBD769A2CFF3412"/>
    <w:rsid w:val="001607E9"/>
    <w:rPr>
      <w:rFonts w:eastAsiaTheme="minorHAnsi"/>
      <w:lang w:eastAsia="en-US"/>
    </w:rPr>
  </w:style>
  <w:style w:type="paragraph" w:customStyle="1" w:styleId="08E85F3227BD440499E9CC2EBA53AB99">
    <w:name w:val="08E85F3227BD440499E9CC2EBA53AB99"/>
    <w:rsid w:val="00871EC7"/>
  </w:style>
  <w:style w:type="paragraph" w:customStyle="1" w:styleId="A1279A875BB74154BFDDD82CF2A912F6">
    <w:name w:val="A1279A875BB74154BFDDD82CF2A912F6"/>
    <w:rsid w:val="00871E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8</TotalTime>
  <Pages>11</Pages>
  <Words>1602</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urnbull</dc:creator>
  <cp:keywords/>
  <dc:description/>
  <cp:lastModifiedBy>Christopher Turnbull</cp:lastModifiedBy>
  <cp:revision>13</cp:revision>
  <cp:lastPrinted>2018-07-25T11:16:00Z</cp:lastPrinted>
  <dcterms:created xsi:type="dcterms:W3CDTF">2018-07-23T10:50:00Z</dcterms:created>
  <dcterms:modified xsi:type="dcterms:W3CDTF">2018-10-25T10:03:00Z</dcterms:modified>
</cp:coreProperties>
</file>